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74700" w14:textId="52EA15A9" w:rsidR="0034183E" w:rsidRDefault="002679B9" w:rsidP="0034183E">
      <w:pPr>
        <w:spacing w:after="0" w:line="240" w:lineRule="auto"/>
        <w:outlineLvl w:val="0"/>
        <w:rPr>
          <w:rFonts w:ascii="Book Antiqua" w:hAnsi="Book Antiqua" w:cs="Andalus"/>
          <w:i/>
          <w:sz w:val="36"/>
          <w:szCs w:val="36"/>
        </w:rPr>
      </w:pPr>
      <w:r>
        <w:rPr>
          <w:noProof/>
        </w:rPr>
        <w:drawing>
          <wp:anchor distT="0" distB="0" distL="114300" distR="114300" simplePos="0" relativeHeight="251666432" behindDoc="0" locked="0" layoutInCell="1" allowOverlap="1" wp14:anchorId="4035EF4A" wp14:editId="2B09AF77">
            <wp:simplePos x="0" y="0"/>
            <wp:positionH relativeFrom="column">
              <wp:posOffset>5654675</wp:posOffset>
            </wp:positionH>
            <wp:positionV relativeFrom="paragraph">
              <wp:posOffset>36566</wp:posOffset>
            </wp:positionV>
            <wp:extent cx="974725" cy="11899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4725" cy="1189990"/>
                    </a:xfrm>
                    <a:prstGeom prst="rect">
                      <a:avLst/>
                    </a:prstGeom>
                    <a:noFill/>
                    <a:ln>
                      <a:noFill/>
                    </a:ln>
                  </pic:spPr>
                </pic:pic>
              </a:graphicData>
            </a:graphic>
            <wp14:sizeRelH relativeFrom="page">
              <wp14:pctWidth>0</wp14:pctWidth>
            </wp14:sizeRelH>
            <wp14:sizeRelV relativeFrom="page">
              <wp14:pctHeight>0</wp14:pctHeight>
            </wp14:sizeRelV>
          </wp:anchor>
        </w:drawing>
      </w:r>
      <w:r w:rsidR="0034183E">
        <w:rPr>
          <w:rFonts w:ascii="Times New Roman" w:hAnsi="Times New Roman"/>
          <w:i/>
          <w:noProof/>
          <w:sz w:val="48"/>
          <w:szCs w:val="48"/>
        </w:rPr>
        <mc:AlternateContent>
          <mc:Choice Requires="wpg">
            <w:drawing>
              <wp:anchor distT="0" distB="0" distL="114300" distR="114300" simplePos="0" relativeHeight="251658240" behindDoc="0" locked="0" layoutInCell="1" allowOverlap="1" wp14:anchorId="236A8AD3" wp14:editId="6CBEFEBC">
                <wp:simplePos x="0" y="0"/>
                <wp:positionH relativeFrom="column">
                  <wp:posOffset>14945</wp:posOffset>
                </wp:positionH>
                <wp:positionV relativeFrom="paragraph">
                  <wp:posOffset>6717</wp:posOffset>
                </wp:positionV>
                <wp:extent cx="6645275" cy="1268730"/>
                <wp:effectExtent l="0" t="0" r="22225" b="26670"/>
                <wp:wrapNone/>
                <wp:docPr id="22" name="Group 22"/>
                <wp:cNvGraphicFramePr/>
                <a:graphic xmlns:a="http://schemas.openxmlformats.org/drawingml/2006/main">
                  <a:graphicData uri="http://schemas.microsoft.com/office/word/2010/wordprocessingGroup">
                    <wpg:wgp>
                      <wpg:cNvGrpSpPr/>
                      <wpg:grpSpPr>
                        <a:xfrm>
                          <a:off x="0" y="0"/>
                          <a:ext cx="6645275" cy="1268730"/>
                          <a:chOff x="0" y="0"/>
                          <a:chExt cx="6645275" cy="1268730"/>
                        </a:xfrm>
                      </wpg:grpSpPr>
                      <wpg:grpSp>
                        <wpg:cNvPr id="17" name="Group 17"/>
                        <wpg:cNvGrpSpPr/>
                        <wpg:grpSpPr>
                          <a:xfrm>
                            <a:off x="0" y="0"/>
                            <a:ext cx="6645275" cy="1268730"/>
                            <a:chOff x="0" y="0"/>
                            <a:chExt cx="6645275" cy="1511300"/>
                          </a:xfrm>
                        </wpg:grpSpPr>
                        <wps:wsp>
                          <wps:cNvPr id="10" name="Straight Connector 10"/>
                          <wps:cNvCnPr/>
                          <wps:spPr>
                            <a:xfrm>
                              <a:off x="15875" y="0"/>
                              <a:ext cx="6629400" cy="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0" y="1511300"/>
                              <a:ext cx="6629400" cy="0"/>
                            </a:xfrm>
                            <a:prstGeom prst="line">
                              <a:avLst/>
                            </a:prstGeom>
                            <a:ln w="12700" cmpd="dbl"/>
                          </wps:spPr>
                          <wps:style>
                            <a:lnRef idx="1">
                              <a:schemeClr val="dk1"/>
                            </a:lnRef>
                            <a:fillRef idx="0">
                              <a:schemeClr val="dk1"/>
                            </a:fillRef>
                            <a:effectRef idx="0">
                              <a:schemeClr val="dk1"/>
                            </a:effectRef>
                            <a:fontRef idx="minor">
                              <a:schemeClr val="tx1"/>
                            </a:fontRef>
                          </wps:style>
                          <wps:bodyPr/>
                        </wps:wsp>
                        <wpg:grpSp>
                          <wpg:cNvPr id="6" name="Group 6"/>
                          <wpg:cNvGrpSpPr/>
                          <wpg:grpSpPr>
                            <a:xfrm>
                              <a:off x="12700" y="12700"/>
                              <a:ext cx="6632575" cy="1489075"/>
                              <a:chOff x="0" y="0"/>
                              <a:chExt cx="6632575" cy="1489075"/>
                            </a:xfrm>
                          </wpg:grpSpPr>
                          <wps:wsp>
                            <wps:cNvPr id="7" name="Rectangle 7"/>
                            <wps:cNvSpPr/>
                            <wps:spPr>
                              <a:xfrm>
                                <a:off x="3175" y="0"/>
                                <a:ext cx="6629400" cy="14890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0" y="50778"/>
                                <a:ext cx="1241857" cy="481011"/>
                              </a:xfrm>
                              <a:prstGeom prst="rect">
                                <a:avLst/>
                              </a:prstGeom>
                              <a:noFill/>
                              <a:ln>
                                <a:noFill/>
                              </a:ln>
                            </wps:spPr>
                            <wps:txbx>
                              <w:txbxContent>
                                <w:p w14:paraId="121E8BB8" w14:textId="738EDF74"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extrusionH="57150">
                                <a:bevelT w="57150" h="38100" prst="hardEdge"/>
                              </a:sp3d>
                            </wps:bodyPr>
                          </wps:wsp>
                        </wpg:grpSp>
                      </wpg:grpSp>
                      <wps:wsp>
                        <wps:cNvPr id="18" name="Text Box 18"/>
                        <wps:cNvSpPr txBox="1"/>
                        <wps:spPr>
                          <a:xfrm>
                            <a:off x="1708099" y="65837"/>
                            <a:ext cx="3247390" cy="1137285"/>
                          </a:xfrm>
                          <a:prstGeom prst="rect">
                            <a:avLst/>
                          </a:prstGeom>
                          <a:noFill/>
                          <a:ln w="6350">
                            <a:noFill/>
                          </a:ln>
                        </wps:spPr>
                        <wps:txbx>
                          <w:txbxContent>
                            <w:p w14:paraId="01B05BE5" w14:textId="77777777"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of Science  </w:t>
                              </w:r>
                            </w:p>
                            <w:p w14:paraId="65C220B4" w14:textId="0272ACEA" w:rsidR="0034183E" w:rsidRPr="00F36B51" w:rsidRDefault="00B9105C"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and</w:t>
                              </w:r>
                            </w:p>
                            <w:p w14:paraId="636D824A" w14:textId="184A0E6D" w:rsidR="0034183E"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Advanced Technology</w:t>
                              </w:r>
                            </w:p>
                            <w:p w14:paraId="6C1832C7" w14:textId="7760EB8F" w:rsidR="0034183E" w:rsidRDefault="0034183E" w:rsidP="0034183E">
                              <w:pPr>
                                <w:spacing w:after="0" w:line="240" w:lineRule="auto"/>
                                <w:jc w:val="center"/>
                                <w:outlineLvl w:val="0"/>
                                <w:rPr>
                                  <w:rFonts w:ascii="Book Antiqua" w:hAnsi="Book Antiqua" w:cs="Andalus"/>
                                  <w:i/>
                                  <w:sz w:val="28"/>
                                  <w:szCs w:val="28"/>
                                </w:rPr>
                              </w:pPr>
                            </w:p>
                            <w:p w14:paraId="49F21C95" w14:textId="77777777"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9" w:history="1">
                                <w:r w:rsidRPr="00F47F28">
                                  <w:rPr>
                                    <w:rStyle w:val="Hyperlink"/>
                                    <w:rFonts w:ascii="Book Antiqua" w:hAnsi="Book Antiqua"/>
                                    <w:sz w:val="20"/>
                                    <w:szCs w:val="20"/>
                                  </w:rPr>
                                  <w:t>https://mjsat.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6A8AD3" id="Group 22" o:spid="_x0000_s1026" style="position:absolute;margin-left:1.2pt;margin-top:.55pt;width:523.25pt;height:99.9pt;z-index:251658240" coordsize="66452,12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">
                <v:group id="Group 17" o:spid="_x0000_s1027" style="position:absolute;width:66452;height:12687" coordsize="66452,1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line id="Straight Connector 10" o:spid="_x0000_s1028" style="position:absolute;visibility:visible;mso-wrap-style:square" from="158,0" to="664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" strokecolor="black [3040]"/>
                  <v:line id="Straight Connector 8" o:spid="_x0000_s1029" style="position:absolute;visibility:visible;mso-wrap-style:square" from="0,15113" to="66294,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" strokecolor="black [3040]" strokeweight="1pt">
                    <v:stroke linestyle="thinThin"/>
                  </v:line>
                  <v:group id="Group 6" o:spid="_x0000_s1030" style="position:absolute;left:127;top:127;width:66325;height:14890" coordsize="66325,1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1" style="position:absolute;left:31;width:66294;height:1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" fillcolor="#f2f2f2 [3052]" stroked="f" strokeweight="2pt"/>
                    <v:shapetype id="_x0000_t202" coordsize="21600,21600" o:spt="202" path="m,l,21600r21600,l21600,xe">
                      <v:stroke joinstyle="miter"/>
                      <v:path gradientshapeok="t" o:connecttype="rect"/>
                    </v:shapetype>
                    <v:shape id="Text Box 1" o:spid="_x0000_s1032" type="#_x0000_t202" style="position:absolute;top:507;width:12418;height:4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21E8BB8" w14:textId="738EDF74"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SAT</w:t>
                            </w:r>
                          </w:p>
                        </w:txbxContent>
                      </v:textbox>
                    </v:shape>
                  </v:group>
                </v:group>
                <v:shape id="Text Box 18" o:spid="_x0000_s1033" type="#_x0000_t202" style="position:absolute;left:17080;top:658;width:32474;height:1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1B05BE5" w14:textId="77777777"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of Science  </w:t>
                        </w:r>
                      </w:p>
                      <w:p w14:paraId="65C220B4" w14:textId="0272ACEA" w:rsidR="0034183E" w:rsidRPr="00F36B51" w:rsidRDefault="00B9105C"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and</w:t>
                        </w:r>
                      </w:p>
                      <w:p w14:paraId="636D824A" w14:textId="184A0E6D" w:rsidR="0034183E"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Advanced Technology</w:t>
                        </w:r>
                      </w:p>
                      <w:p w14:paraId="6C1832C7" w14:textId="7760EB8F" w:rsidR="0034183E" w:rsidRDefault="0034183E" w:rsidP="0034183E">
                        <w:pPr>
                          <w:spacing w:after="0" w:line="240" w:lineRule="auto"/>
                          <w:jc w:val="center"/>
                          <w:outlineLvl w:val="0"/>
                          <w:rPr>
                            <w:rFonts w:ascii="Book Antiqua" w:hAnsi="Book Antiqua" w:cs="Andalus"/>
                            <w:i/>
                            <w:sz w:val="28"/>
                            <w:szCs w:val="28"/>
                          </w:rPr>
                        </w:pPr>
                      </w:p>
                      <w:p w14:paraId="49F21C95" w14:textId="77777777"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10" w:history="1">
                          <w:r w:rsidRPr="00F47F28">
                            <w:rPr>
                              <w:rStyle w:val="Hyperlink"/>
                              <w:rFonts w:ascii="Book Antiqua" w:hAnsi="Book Antiqua"/>
                              <w:sz w:val="20"/>
                              <w:szCs w:val="20"/>
                            </w:rPr>
                            <w:t>https://mjsat.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v:textbox>
                </v:shape>
              </v:group>
            </w:pict>
          </mc:Fallback>
        </mc:AlternateContent>
      </w:r>
      <w:r w:rsidR="00FB3FC0">
        <w:rPr>
          <w:rFonts w:ascii="Book Antiqua" w:hAnsi="Book Antiqua" w:cs="Andalus"/>
          <w:i/>
          <w:sz w:val="36"/>
          <w:szCs w:val="36"/>
        </w:rPr>
        <w:t>`</w:t>
      </w:r>
      <w:r w:rsidR="0022044B">
        <w:rPr>
          <w:rFonts w:ascii="Book Antiqua" w:hAnsi="Book Antiqua" w:cs="Andalus"/>
          <w:i/>
          <w:sz w:val="36"/>
          <w:szCs w:val="36"/>
        </w:rPr>
        <w:t>`</w:t>
      </w:r>
      <w:r w:rsidR="00F7489F">
        <w:rPr>
          <w:rFonts w:ascii="Book Antiqua" w:hAnsi="Book Antiqua" w:cs="Andalus"/>
          <w:i/>
          <w:sz w:val="36"/>
          <w:szCs w:val="36"/>
        </w:rPr>
        <w:t>`</w:t>
      </w:r>
    </w:p>
    <w:p w14:paraId="433FA095" w14:textId="1A58FE10" w:rsidR="002969DF" w:rsidRDefault="002969DF" w:rsidP="000762CD">
      <w:pPr>
        <w:tabs>
          <w:tab w:val="center" w:pos="5219"/>
        </w:tabs>
        <w:spacing w:before="40" w:after="40" w:line="240" w:lineRule="auto"/>
        <w:jc w:val="both"/>
        <w:rPr>
          <w:rFonts w:ascii="Times New Roman" w:hAnsi="Times New Roman"/>
          <w:b/>
          <w:sz w:val="28"/>
          <w:szCs w:val="28"/>
        </w:rPr>
      </w:pPr>
    </w:p>
    <w:p w14:paraId="070331C4" w14:textId="500D84FA" w:rsidR="0034183E" w:rsidRDefault="0034183E" w:rsidP="00483DDE">
      <w:pPr>
        <w:spacing w:before="40" w:after="40" w:line="240" w:lineRule="auto"/>
        <w:jc w:val="both"/>
        <w:rPr>
          <w:rFonts w:ascii="Times New Roman" w:hAnsi="Times New Roman"/>
          <w:b/>
          <w:sz w:val="28"/>
          <w:szCs w:val="28"/>
        </w:rPr>
      </w:pPr>
    </w:p>
    <w:p w14:paraId="475C7B23" w14:textId="2EEDFECA" w:rsidR="0034183E" w:rsidRDefault="0034183E" w:rsidP="00483DDE">
      <w:pPr>
        <w:spacing w:before="40" w:after="40" w:line="240" w:lineRule="auto"/>
        <w:jc w:val="both"/>
        <w:rPr>
          <w:rFonts w:ascii="Times New Roman" w:hAnsi="Times New Roman"/>
          <w:b/>
          <w:sz w:val="28"/>
          <w:szCs w:val="28"/>
        </w:rPr>
      </w:pPr>
    </w:p>
    <w:p w14:paraId="427BC0FF" w14:textId="6A0FB29D" w:rsidR="0034183E" w:rsidRDefault="0034183E" w:rsidP="00483DDE">
      <w:pPr>
        <w:spacing w:before="40" w:after="40" w:line="240" w:lineRule="auto"/>
        <w:jc w:val="both"/>
        <w:rPr>
          <w:rFonts w:ascii="Times New Roman" w:hAnsi="Times New Roman"/>
          <w:b/>
          <w:sz w:val="28"/>
          <w:szCs w:val="28"/>
        </w:rPr>
      </w:pPr>
    </w:p>
    <w:p w14:paraId="608B5A3D" w14:textId="77777777" w:rsidR="0034183E" w:rsidRDefault="0034183E" w:rsidP="00483DDE">
      <w:pPr>
        <w:spacing w:before="40" w:after="40" w:line="240" w:lineRule="auto"/>
        <w:jc w:val="both"/>
        <w:rPr>
          <w:rFonts w:ascii="Times New Roman" w:hAnsi="Times New Roman"/>
          <w:b/>
          <w:sz w:val="28"/>
          <w:szCs w:val="28"/>
        </w:rPr>
      </w:pPr>
    </w:p>
    <w:p w14:paraId="6FCE363F" w14:textId="35B38C29" w:rsidR="00483DDE" w:rsidRPr="00483DDE" w:rsidRDefault="002A02FA" w:rsidP="00483DDE">
      <w:pPr>
        <w:spacing w:before="40" w:after="40" w:line="240" w:lineRule="auto"/>
        <w:jc w:val="both"/>
        <w:rPr>
          <w:rFonts w:ascii="Times New Roman" w:hAnsi="Times New Roman"/>
          <w:b/>
          <w:sz w:val="28"/>
          <w:szCs w:val="28"/>
        </w:rPr>
      </w:pPr>
      <w:r>
        <w:rPr>
          <w:rFonts w:ascii="Times New Roman" w:hAnsi="Times New Roman"/>
          <w:b/>
          <w:sz w:val="28"/>
          <w:szCs w:val="28"/>
        </w:rPr>
        <w:t>Paper Title</w:t>
      </w:r>
    </w:p>
    <w:p w14:paraId="5503FF0E" w14:textId="4B2DED24" w:rsidR="00483DDE" w:rsidRDefault="00483DDE" w:rsidP="004810CE">
      <w:pPr>
        <w:spacing w:before="40" w:after="40" w:line="240" w:lineRule="auto"/>
        <w:jc w:val="both"/>
        <w:rPr>
          <w:rFonts w:ascii="Times New Roman" w:hAnsi="Times New Roman"/>
          <w:sz w:val="24"/>
          <w:szCs w:val="24"/>
        </w:rPr>
      </w:pPr>
    </w:p>
    <w:p w14:paraId="155C92C8" w14:textId="2D3C1CC1" w:rsidR="00483DDE" w:rsidRPr="00372CCA" w:rsidRDefault="002A02FA" w:rsidP="00483DDE">
      <w:pPr>
        <w:spacing w:before="40" w:after="40" w:line="240" w:lineRule="auto"/>
        <w:jc w:val="both"/>
        <w:rPr>
          <w:rFonts w:ascii="Times New Roman" w:hAnsi="Times New Roman"/>
          <w:b/>
          <w:sz w:val="24"/>
          <w:szCs w:val="24"/>
        </w:rPr>
      </w:pPr>
      <w:r>
        <w:rPr>
          <w:rFonts w:ascii="Times New Roman" w:hAnsi="Times New Roman"/>
          <w:sz w:val="24"/>
          <w:szCs w:val="24"/>
        </w:rPr>
        <w:t>Author 1 Given Name Surname</w:t>
      </w:r>
      <w:r w:rsidR="000E3CA8">
        <w:rPr>
          <w:rFonts w:ascii="Times New Roman" w:hAnsi="Times New Roman"/>
          <w:noProof/>
          <w:sz w:val="24"/>
          <w:szCs w:val="24"/>
        </w:rPr>
        <w:drawing>
          <wp:inline distT="0" distB="0" distL="0" distR="0" wp14:anchorId="5EBB8118" wp14:editId="26ACF7DD">
            <wp:extent cx="113753" cy="113753"/>
            <wp:effectExtent l="0" t="0" r="635" b="635"/>
            <wp:docPr id="76215832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26"/>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sidR="00E54322">
        <w:rPr>
          <w:rFonts w:ascii="Times New Roman" w:hAnsi="Times New Roman"/>
          <w:sz w:val="24"/>
          <w:szCs w:val="24"/>
        </w:rPr>
        <w:t>*</w:t>
      </w:r>
      <w:r w:rsidR="007656E0">
        <w:rPr>
          <w:rFonts w:ascii="Times New Roman" w:hAnsi="Times New Roman"/>
          <w:sz w:val="24"/>
          <w:szCs w:val="24"/>
          <w:vertAlign w:val="superscript"/>
        </w:rPr>
        <w:t>1</w:t>
      </w:r>
      <w:r w:rsidR="007C37ED">
        <w:rPr>
          <w:rFonts w:ascii="Times New Roman" w:hAnsi="Times New Roman"/>
          <w:sz w:val="24"/>
          <w:szCs w:val="24"/>
        </w:rPr>
        <w:t xml:space="preserve">, </w:t>
      </w:r>
      <w:r>
        <w:rPr>
          <w:rFonts w:ascii="Times New Roman" w:hAnsi="Times New Roman"/>
          <w:sz w:val="24"/>
          <w:szCs w:val="24"/>
        </w:rPr>
        <w:t>Author 2 Given Name Surname</w:t>
      </w:r>
      <w:r w:rsidR="0001407F">
        <w:rPr>
          <w:rFonts w:ascii="Times New Roman" w:hAnsi="Times New Roman"/>
          <w:noProof/>
          <w:sz w:val="24"/>
          <w:szCs w:val="24"/>
        </w:rPr>
        <w:drawing>
          <wp:inline distT="0" distB="0" distL="0" distR="0" wp14:anchorId="5D990863" wp14:editId="52E399E7">
            <wp:extent cx="113753" cy="113753"/>
            <wp:effectExtent l="0" t="0" r="635" b="635"/>
            <wp:docPr id="1984683732"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762158320"/>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2</w:t>
      </w:r>
      <w:r w:rsidR="007C37ED">
        <w:rPr>
          <w:rFonts w:ascii="Times New Roman" w:hAnsi="Times New Roman"/>
          <w:sz w:val="24"/>
          <w:szCs w:val="24"/>
        </w:rPr>
        <w:t>,</w:t>
      </w:r>
      <w:r>
        <w:rPr>
          <w:rFonts w:ascii="Times New Roman" w:hAnsi="Times New Roman"/>
          <w:sz w:val="24"/>
          <w:szCs w:val="24"/>
        </w:rPr>
        <w:t xml:space="preserve"> and</w:t>
      </w:r>
      <w:r w:rsidR="007C37ED">
        <w:rPr>
          <w:rFonts w:ascii="Times New Roman" w:hAnsi="Times New Roman"/>
          <w:sz w:val="24"/>
          <w:szCs w:val="24"/>
        </w:rPr>
        <w:t xml:space="preserve"> </w:t>
      </w:r>
      <w:r>
        <w:rPr>
          <w:rFonts w:ascii="Times New Roman" w:hAnsi="Times New Roman"/>
          <w:sz w:val="24"/>
          <w:szCs w:val="24"/>
        </w:rPr>
        <w:t>Author 3 Given Name Surname</w:t>
      </w:r>
      <w:r w:rsidR="0001407F">
        <w:rPr>
          <w:rFonts w:ascii="Times New Roman" w:hAnsi="Times New Roman"/>
          <w:sz w:val="24"/>
          <w:szCs w:val="24"/>
        </w:rPr>
        <w:t xml:space="preserve"> </w:t>
      </w:r>
      <w:r w:rsidR="0001407F">
        <w:rPr>
          <w:rFonts w:ascii="Times New Roman" w:hAnsi="Times New Roman"/>
          <w:noProof/>
          <w:sz w:val="24"/>
          <w:szCs w:val="24"/>
        </w:rPr>
        <w:drawing>
          <wp:inline distT="0" distB="0" distL="0" distR="0" wp14:anchorId="34F34D7E" wp14:editId="74F09B5C">
            <wp:extent cx="113753" cy="113753"/>
            <wp:effectExtent l="0" t="0" r="635" b="635"/>
            <wp:docPr id="19645490"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58320" name="Graphic 762158320"/>
                    <pic:cNvPicPr/>
                  </pic:nvPicPr>
                  <pic:blipFill>
                    <a:blip r:embed="rId11">
                      <a:extLst>
                        <a:ext uri="{96DAC541-7B7A-43D3-8B79-37D633B846F1}">
                          <asvg:svgBlip xmlns:asvg="http://schemas.microsoft.com/office/drawing/2016/SVG/main" r:embed="rId12"/>
                        </a:ext>
                      </a:extLst>
                    </a:blip>
                    <a:stretch>
                      <a:fillRect/>
                    </a:stretch>
                  </pic:blipFill>
                  <pic:spPr>
                    <a:xfrm>
                      <a:off x="0" y="0"/>
                      <a:ext cx="120008" cy="120008"/>
                    </a:xfrm>
                    <a:prstGeom prst="rect">
                      <a:avLst/>
                    </a:prstGeom>
                  </pic:spPr>
                </pic:pic>
              </a:graphicData>
            </a:graphic>
          </wp:inline>
        </w:drawing>
      </w:r>
      <w:r>
        <w:rPr>
          <w:rFonts w:ascii="Times New Roman" w:hAnsi="Times New Roman"/>
          <w:sz w:val="24"/>
          <w:szCs w:val="24"/>
          <w:vertAlign w:val="superscript"/>
        </w:rPr>
        <w:t xml:space="preserve"> 3</w:t>
      </w:r>
      <w:r w:rsidR="00C205B7">
        <w:rPr>
          <w:rFonts w:ascii="Times New Roman" w:hAnsi="Times New Roman"/>
          <w:sz w:val="24"/>
          <w:szCs w:val="24"/>
          <w:vertAlign w:val="superscript"/>
        </w:rPr>
        <w:t xml:space="preserve"> </w:t>
      </w:r>
    </w:p>
    <w:p w14:paraId="1B77BC34" w14:textId="5786DDF2" w:rsidR="004810CE" w:rsidRDefault="004810CE" w:rsidP="004810CE">
      <w:pPr>
        <w:spacing w:before="40" w:after="40" w:line="240" w:lineRule="auto"/>
        <w:jc w:val="both"/>
        <w:rPr>
          <w:rFonts w:ascii="Times New Roman" w:hAnsi="Times New Roman"/>
          <w:sz w:val="24"/>
          <w:szCs w:val="24"/>
        </w:rPr>
      </w:pPr>
    </w:p>
    <w:p w14:paraId="3DA75837" w14:textId="209DFB64" w:rsidR="00067C39" w:rsidRDefault="00FA0830"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sidR="002A02FA" w:rsidRPr="002A02FA">
        <w:t xml:space="preserve"> </w:t>
      </w:r>
      <w:r w:rsidR="002A02FA">
        <w:rPr>
          <w:rFonts w:ascii="Times New Roman" w:hAnsi="Times New Roman"/>
          <w:i/>
          <w:sz w:val="20"/>
          <w:szCs w:val="20"/>
        </w:rPr>
        <w:t>D</w:t>
      </w:r>
      <w:r w:rsidR="002A02FA" w:rsidRPr="002A02FA">
        <w:rPr>
          <w:rFonts w:ascii="Times New Roman" w:hAnsi="Times New Roman"/>
          <w:i/>
          <w:sz w:val="20"/>
          <w:szCs w:val="20"/>
        </w:rPr>
        <w:t xml:space="preserve">ept. 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xml:space="preserve"> </w:t>
      </w:r>
      <w:r w:rsidR="002A02FA" w:rsidRPr="002A02FA">
        <w:rPr>
          <w:rFonts w:ascii="Times New Roman" w:hAnsi="Times New Roman"/>
          <w:i/>
          <w:sz w:val="20"/>
          <w:szCs w:val="20"/>
        </w:rPr>
        <w:t>(of Affiliation)</w:t>
      </w:r>
      <w:r w:rsidR="002A02FA">
        <w:rPr>
          <w:rFonts w:ascii="Times New Roman" w:hAnsi="Times New Roman"/>
          <w:i/>
          <w:sz w:val="20"/>
          <w:szCs w:val="20"/>
        </w:rPr>
        <w:t xml:space="preserve">, </w:t>
      </w:r>
      <w:r w:rsidR="002A02FA" w:rsidRPr="002A02FA">
        <w:rPr>
          <w:rFonts w:ascii="Times New Roman" w:hAnsi="Times New Roman"/>
          <w:i/>
          <w:sz w:val="20"/>
          <w:szCs w:val="20"/>
        </w:rPr>
        <w:t xml:space="preserve">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City, Country.</w:t>
      </w:r>
    </w:p>
    <w:p w14:paraId="148D2B00" w14:textId="1ECF28E1"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2</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70657B8B" w14:textId="10098005" w:rsidR="009B3648" w:rsidRDefault="009B3648"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3</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0C5FF684" w14:textId="77777777" w:rsidR="002A02FA" w:rsidRDefault="002A02FA" w:rsidP="002A02FA">
      <w:pPr>
        <w:spacing w:before="40" w:after="40" w:line="240" w:lineRule="auto"/>
        <w:jc w:val="both"/>
        <w:rPr>
          <w:rFonts w:ascii="Times New Roman" w:hAnsi="Times New Roman"/>
          <w:i/>
          <w:sz w:val="20"/>
          <w:szCs w:val="20"/>
        </w:rPr>
      </w:pPr>
    </w:p>
    <w:p w14:paraId="26F9BAB1" w14:textId="3F11B138" w:rsidR="00911F25" w:rsidRDefault="00911F25" w:rsidP="00911F25">
      <w:pPr>
        <w:spacing w:after="0" w:line="240" w:lineRule="auto"/>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1072" behindDoc="1" locked="0" layoutInCell="1" allowOverlap="1" wp14:anchorId="59ADDE1C" wp14:editId="1C439177">
                <wp:simplePos x="0" y="0"/>
                <wp:positionH relativeFrom="column">
                  <wp:posOffset>-50165</wp:posOffset>
                </wp:positionH>
                <wp:positionV relativeFrom="paragraph">
                  <wp:posOffset>107315</wp:posOffset>
                </wp:positionV>
                <wp:extent cx="955964" cy="28384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headEnd/>
                          <a:tailEnd/>
                        </a:ln>
                      </wps:spPr>
                      <wps:txb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DDE1C" id="Text Box 2" o:spid="_x0000_s1034" type="#_x0000_t202" style="position:absolute;margin-left:-3.95pt;margin-top:8.45pt;width:75.25pt;height:2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" filled="f" stroked="f">
                <v:textbo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0048" behindDoc="1" locked="0" layoutInCell="1" allowOverlap="1" wp14:anchorId="6008736A" wp14:editId="67305027">
                <wp:simplePos x="0" y="0"/>
                <wp:positionH relativeFrom="column">
                  <wp:posOffset>1797050</wp:posOffset>
                </wp:positionH>
                <wp:positionV relativeFrom="paragraph">
                  <wp:posOffset>105987</wp:posOffset>
                </wp:positionV>
                <wp:extent cx="851535" cy="2838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headEnd/>
                          <a:tailEnd/>
                        </a:ln>
                      </wps:spPr>
                      <wps:txb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736A" id="_x0000_s1035" type="#_x0000_t202" style="position:absolute;margin-left:141.5pt;margin-top:8.35pt;width:67.05pt;height:2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" filled="f" stroked="f">
                <v:textbo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v:textbox>
              </v:shape>
            </w:pict>
          </mc:Fallback>
        </mc:AlternateContent>
      </w:r>
    </w:p>
    <w:p w14:paraId="557BD358" w14:textId="5DE2DF11" w:rsidR="00911F25" w:rsidRDefault="00B0461E"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3120" behindDoc="0" locked="0" layoutInCell="1" allowOverlap="1" wp14:anchorId="2DEC861A" wp14:editId="0922AA84">
                <wp:simplePos x="0" y="0"/>
                <wp:positionH relativeFrom="column">
                  <wp:posOffset>1796415</wp:posOffset>
                </wp:positionH>
                <wp:positionV relativeFrom="paragraph">
                  <wp:posOffset>234315</wp:posOffset>
                </wp:positionV>
                <wp:extent cx="4827905" cy="2167890"/>
                <wp:effectExtent l="0" t="0" r="0" b="381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167890"/>
                        </a:xfrm>
                        <a:prstGeom prst="rect">
                          <a:avLst/>
                        </a:prstGeom>
                        <a:noFill/>
                        <a:ln w="9525">
                          <a:noFill/>
                          <a:miter lim="800000"/>
                          <a:headEnd/>
                          <a:tailEnd/>
                        </a:ln>
                      </wps:spPr>
                      <wps:txb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0363C682" w14:textId="77777777" w:rsidR="00757EF6" w:rsidRDefault="00757EF6" w:rsidP="00757EF6">
                            <w:pPr>
                              <w:spacing w:before="40" w:after="40" w:line="240" w:lineRule="auto"/>
                              <w:jc w:val="both"/>
                              <w:rPr>
                                <w:rFonts w:ascii="Times New Roman" w:hAnsi="Times New Roman"/>
                                <w:sz w:val="18"/>
                                <w:szCs w:val="18"/>
                              </w:rPr>
                            </w:pPr>
                            <w:r w:rsidRPr="00757EF6">
                              <w:rPr>
                                <w:rFonts w:ascii="Times New Roman" w:hAnsi="Times New Roman"/>
                                <w:sz w:val="18"/>
                                <w:szCs w:val="18"/>
                                <w:highlight w:val="yellow"/>
                              </w:rPr>
                              <w:t>(insert ORCID ID link into the ORCID logo next to author-name: right click on the logo and select hyperlink, then insert link)</w:t>
                            </w:r>
                          </w:p>
                          <w:p w14:paraId="0976C0AF" w14:textId="77777777" w:rsidR="009B3648" w:rsidRDefault="009B3648" w:rsidP="00757EF6">
                            <w:pPr>
                              <w:spacing w:before="40" w:after="40" w:line="240" w:lineRule="auto"/>
                              <w:jc w:val="both"/>
                              <w:rPr>
                                <w:rFonts w:ascii="Times New Roman" w:hAnsi="Times New Roman"/>
                                <w:sz w:val="18"/>
                                <w:szCs w:val="18"/>
                              </w:rPr>
                            </w:pPr>
                          </w:p>
                          <w:p w14:paraId="4D9F2BF3" w14:textId="69AA7633" w:rsidR="002656D7" w:rsidRPr="00C205B7" w:rsidRDefault="002656D7" w:rsidP="00757EF6">
                            <w:pPr>
                              <w:spacing w:before="40" w:after="40" w:line="240" w:lineRule="auto"/>
                              <w:jc w:val="both"/>
                              <w:rPr>
                                <w:rFonts w:ascii="Times New Roman" w:hAnsi="Times New Roman"/>
                                <w:b/>
                                <w:sz w:val="24"/>
                                <w:szCs w:val="24"/>
                              </w:rPr>
                            </w:pPr>
                            <w:r w:rsidRPr="009B3648">
                              <w:rPr>
                                <w:rFonts w:ascii="Times New Roman" w:hAnsi="Times New Roman"/>
                                <w:sz w:val="18"/>
                                <w:szCs w:val="18"/>
                                <w:highlight w:val="yellow"/>
                              </w:rPr>
                              <w:t>Make sure to include all author details in the journal submission system</w:t>
                            </w:r>
                            <w:r w:rsidR="009B3648" w:rsidRPr="009B3648">
                              <w:rPr>
                                <w:rFonts w:ascii="Times New Roman" w:hAnsi="Times New Roman"/>
                                <w:sz w:val="18"/>
                                <w:szCs w:val="18"/>
                                <w:highlight w:val="yellow"/>
                              </w:rPr>
                              <w:t xml:space="preserve"> under contributors section.</w:t>
                            </w:r>
                            <w:r w:rsidR="009B3648">
                              <w:rPr>
                                <w:rFonts w:ascii="Times New Roman" w:hAnsi="Times New Roman"/>
                                <w:sz w:val="18"/>
                                <w:szCs w:val="18"/>
                              </w:rPr>
                              <w:t xml:space="preserve"> </w:t>
                            </w:r>
                          </w:p>
                          <w:p w14:paraId="2C6A419C" w14:textId="77777777" w:rsidR="00757EF6" w:rsidRPr="00086C97" w:rsidRDefault="00757EF6" w:rsidP="00FB1C41">
                            <w:pPr>
                              <w:spacing w:after="120" w:line="228" w:lineRule="auto"/>
                              <w:jc w:val="both"/>
                              <w:rPr>
                                <w:rFonts w:ascii="Times New Roman" w:hAnsi="Times New Roman"/>
                                <w:sz w:val="20"/>
                                <w:szCs w:val="20"/>
                              </w:rPr>
                            </w:pPr>
                          </w:p>
                          <w:p w14:paraId="32EEA2F8" w14:textId="77777777" w:rsidR="00FB1C41" w:rsidRPr="00DC4C9B" w:rsidRDefault="00FB1C41" w:rsidP="00FB1C41">
                            <w:pPr>
                              <w:spacing w:after="120" w:line="228" w:lineRule="auto"/>
                              <w:rPr>
                                <w:rFonts w:ascii="Times New Roman" w:hAnsi="Times New Roman"/>
                                <w:b/>
                                <w:sz w:val="20"/>
                                <w:szCs w:val="20"/>
                              </w:rPr>
                            </w:pPr>
                          </w:p>
                          <w:p w14:paraId="60CBEA09" w14:textId="77777777" w:rsidR="00911F25" w:rsidRDefault="00911F25" w:rsidP="00FB1C41">
                            <w:pPr>
                              <w:spacing w:after="120" w:line="228"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C861A" id="_x0000_s1036" type="#_x0000_t202" style="position:absolute;margin-left:141.45pt;margin-top:18.45pt;width:380.15pt;height:170.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" filled="f" stroked="f">
                <v:textbo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0363C682" w14:textId="77777777" w:rsidR="00757EF6" w:rsidRDefault="00757EF6" w:rsidP="00757EF6">
                      <w:pPr>
                        <w:spacing w:before="40" w:after="40" w:line="240" w:lineRule="auto"/>
                        <w:jc w:val="both"/>
                        <w:rPr>
                          <w:rFonts w:ascii="Times New Roman" w:hAnsi="Times New Roman"/>
                          <w:sz w:val="18"/>
                          <w:szCs w:val="18"/>
                        </w:rPr>
                      </w:pPr>
                      <w:r w:rsidRPr="00757EF6">
                        <w:rPr>
                          <w:rFonts w:ascii="Times New Roman" w:hAnsi="Times New Roman"/>
                          <w:sz w:val="18"/>
                          <w:szCs w:val="18"/>
                          <w:highlight w:val="yellow"/>
                        </w:rPr>
                        <w:t>(insert ORCID ID link into the ORCID logo next to author-name: right click on the logo and select hyperlink, then insert link)</w:t>
                      </w:r>
                    </w:p>
                    <w:p w14:paraId="0976C0AF" w14:textId="77777777" w:rsidR="009B3648" w:rsidRDefault="009B3648" w:rsidP="00757EF6">
                      <w:pPr>
                        <w:spacing w:before="40" w:after="40" w:line="240" w:lineRule="auto"/>
                        <w:jc w:val="both"/>
                        <w:rPr>
                          <w:rFonts w:ascii="Times New Roman" w:hAnsi="Times New Roman"/>
                          <w:sz w:val="18"/>
                          <w:szCs w:val="18"/>
                        </w:rPr>
                      </w:pPr>
                    </w:p>
                    <w:p w14:paraId="4D9F2BF3" w14:textId="69AA7633" w:rsidR="002656D7" w:rsidRPr="00C205B7" w:rsidRDefault="002656D7" w:rsidP="00757EF6">
                      <w:pPr>
                        <w:spacing w:before="40" w:after="40" w:line="240" w:lineRule="auto"/>
                        <w:jc w:val="both"/>
                        <w:rPr>
                          <w:rFonts w:ascii="Times New Roman" w:hAnsi="Times New Roman"/>
                          <w:b/>
                          <w:sz w:val="24"/>
                          <w:szCs w:val="24"/>
                        </w:rPr>
                      </w:pPr>
                      <w:r w:rsidRPr="009B3648">
                        <w:rPr>
                          <w:rFonts w:ascii="Times New Roman" w:hAnsi="Times New Roman"/>
                          <w:sz w:val="18"/>
                          <w:szCs w:val="18"/>
                          <w:highlight w:val="yellow"/>
                        </w:rPr>
                        <w:t>Make sure to include all author details in the journal submission system</w:t>
                      </w:r>
                      <w:r w:rsidR="009B3648" w:rsidRPr="009B3648">
                        <w:rPr>
                          <w:rFonts w:ascii="Times New Roman" w:hAnsi="Times New Roman"/>
                          <w:sz w:val="18"/>
                          <w:szCs w:val="18"/>
                          <w:highlight w:val="yellow"/>
                        </w:rPr>
                        <w:t xml:space="preserve"> under contributors section.</w:t>
                      </w:r>
                      <w:r w:rsidR="009B3648">
                        <w:rPr>
                          <w:rFonts w:ascii="Times New Roman" w:hAnsi="Times New Roman"/>
                          <w:sz w:val="18"/>
                          <w:szCs w:val="18"/>
                        </w:rPr>
                        <w:t xml:space="preserve"> </w:t>
                      </w:r>
                    </w:p>
                    <w:p w14:paraId="2C6A419C" w14:textId="77777777" w:rsidR="00757EF6" w:rsidRPr="00086C97" w:rsidRDefault="00757EF6" w:rsidP="00FB1C41">
                      <w:pPr>
                        <w:spacing w:after="120" w:line="228" w:lineRule="auto"/>
                        <w:jc w:val="both"/>
                        <w:rPr>
                          <w:rFonts w:ascii="Times New Roman" w:hAnsi="Times New Roman"/>
                          <w:sz w:val="20"/>
                          <w:szCs w:val="20"/>
                        </w:rPr>
                      </w:pPr>
                    </w:p>
                    <w:p w14:paraId="32EEA2F8" w14:textId="77777777" w:rsidR="00FB1C41" w:rsidRPr="00DC4C9B" w:rsidRDefault="00FB1C41" w:rsidP="00FB1C41">
                      <w:pPr>
                        <w:spacing w:after="120" w:line="228" w:lineRule="auto"/>
                        <w:rPr>
                          <w:rFonts w:ascii="Times New Roman" w:hAnsi="Times New Roman"/>
                          <w:b/>
                          <w:sz w:val="20"/>
                          <w:szCs w:val="20"/>
                        </w:rPr>
                      </w:pPr>
                    </w:p>
                    <w:p w14:paraId="60CBEA09" w14:textId="77777777" w:rsidR="00911F25" w:rsidRDefault="00911F25" w:rsidP="00FB1C41">
                      <w:pPr>
                        <w:spacing w:after="120" w:line="228" w:lineRule="auto"/>
                      </w:pPr>
                    </w:p>
                  </w:txbxContent>
                </v:textbox>
              </v:shape>
            </w:pict>
          </mc:Fallback>
        </mc:AlternateContent>
      </w:r>
      <w:r w:rsidR="008E110C">
        <w:rPr>
          <w:rFonts w:ascii="Times New Roman" w:hAnsi="Times New Roman"/>
          <w:b/>
          <w:smallCaps/>
          <w:noProof/>
          <w:lang w:eastAsia="en-MY"/>
        </w:rPr>
        <mc:AlternateContent>
          <mc:Choice Requires="wps">
            <w:drawing>
              <wp:anchor distT="0" distB="0" distL="114300" distR="114300" simplePos="0" relativeHeight="251656192" behindDoc="0" locked="0" layoutInCell="1" allowOverlap="1" wp14:anchorId="12922D8F" wp14:editId="520483C6">
                <wp:simplePos x="0" y="0"/>
                <wp:positionH relativeFrom="column">
                  <wp:posOffset>-50800</wp:posOffset>
                </wp:positionH>
                <wp:positionV relativeFrom="paragraph">
                  <wp:posOffset>187325</wp:posOffset>
                </wp:positionV>
                <wp:extent cx="1638935" cy="8153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1638935" cy="815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2D8F" id="Text Box 19" o:spid="_x0000_s1037" type="#_x0000_t202" style="position:absolute;margin-left:-4pt;margin-top:14.75pt;width:129.05pt;height:6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" filled="f" stroked="f" strokeweight=".5pt">
                <v:textbo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v:textbox>
              </v:shape>
            </w:pict>
          </mc:Fallback>
        </mc:AlternateContent>
      </w:r>
      <w:r w:rsidR="008E110C">
        <w:rPr>
          <w:noProof/>
          <w:lang w:eastAsia="en-MY"/>
        </w:rPr>
        <mc:AlternateContent>
          <mc:Choice Requires="wps">
            <w:drawing>
              <wp:anchor distT="0" distB="0" distL="114300" distR="114300" simplePos="0" relativeHeight="251652096" behindDoc="0" locked="0" layoutInCell="1" allowOverlap="1" wp14:anchorId="1BCBE93C" wp14:editId="507D47B6">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EE06DAF" id="Straight Connector 12" o:spid="_x0000_s1026" style="position:absolute;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3.85pt" to="113.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" strokecolor="black [3040]"/>
            </w:pict>
          </mc:Fallback>
        </mc:AlternateContent>
      </w:r>
      <w:r w:rsidR="00911F25">
        <w:rPr>
          <w:noProof/>
          <w:lang w:eastAsia="en-MY"/>
        </w:rPr>
        <mc:AlternateContent>
          <mc:Choice Requires="wps">
            <w:drawing>
              <wp:anchor distT="0" distB="0" distL="114300" distR="114300" simplePos="0" relativeHeight="251654144" behindDoc="0" locked="0" layoutInCell="1" allowOverlap="1" wp14:anchorId="6334A0DF" wp14:editId="7134F3B8">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D3A9B5B" id="Straight Connector 11" o:spid="_x0000_s1026" style="position:absolute;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pt,13.85pt" to="521.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" strokecolor="black [3040]"/>
            </w:pict>
          </mc:Fallback>
        </mc:AlternateContent>
      </w:r>
    </w:p>
    <w:p w14:paraId="0A67B5E8" w14:textId="1E00DEA6" w:rsidR="00911F25" w:rsidRDefault="00911F25" w:rsidP="00911F25">
      <w:pPr>
        <w:tabs>
          <w:tab w:val="left" w:pos="3087"/>
        </w:tabs>
        <w:rPr>
          <w:rFonts w:ascii="Times New Roman" w:hAnsi="Times New Roman"/>
          <w:b/>
          <w:smallCaps/>
        </w:rPr>
      </w:pPr>
      <w:r>
        <w:rPr>
          <w:rFonts w:ascii="Times New Roman" w:hAnsi="Times New Roman"/>
          <w:b/>
          <w:smallCaps/>
        </w:rPr>
        <w:tab/>
      </w:r>
    </w:p>
    <w:p w14:paraId="47BA3E14" w14:textId="6F2F2259" w:rsidR="00911F25" w:rsidRDefault="00911F25" w:rsidP="00911F25">
      <w:pPr>
        <w:rPr>
          <w:rFonts w:ascii="Times New Roman" w:hAnsi="Times New Roman"/>
          <w:b/>
          <w:smallCaps/>
        </w:rPr>
      </w:pPr>
    </w:p>
    <w:p w14:paraId="4EEC52F7" w14:textId="2EBFD2F6" w:rsidR="00911F25" w:rsidRDefault="00017D88"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63360" behindDoc="1" locked="0" layoutInCell="1" allowOverlap="1" wp14:anchorId="2B89A251" wp14:editId="1776DB8C">
                <wp:simplePos x="0" y="0"/>
                <wp:positionH relativeFrom="column">
                  <wp:posOffset>-47625</wp:posOffset>
                </wp:positionH>
                <wp:positionV relativeFrom="paragraph">
                  <wp:posOffset>101600</wp:posOffset>
                </wp:positionV>
                <wp:extent cx="1407292" cy="28384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92" cy="283845"/>
                        </a:xfrm>
                        <a:prstGeom prst="rect">
                          <a:avLst/>
                        </a:prstGeom>
                        <a:noFill/>
                        <a:ln w="9525">
                          <a:noFill/>
                          <a:miter lim="800000"/>
                          <a:headEnd/>
                          <a:tailEnd/>
                        </a:ln>
                      </wps:spPr>
                      <wps:txb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9A251" id="_x0000_s1038" type="#_x0000_t202" style="position:absolute;margin-left:-3.75pt;margin-top:8pt;width:110.8pt;height:22.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" filled="f" stroked="f">
                <v:textbo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v:textbox>
              </v:shape>
            </w:pict>
          </mc:Fallback>
        </mc:AlternateContent>
      </w:r>
    </w:p>
    <w:p w14:paraId="5B37B56E" w14:textId="4EDA7B7A"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62336" behindDoc="0" locked="0" layoutInCell="1" allowOverlap="1" wp14:anchorId="221A309E" wp14:editId="444B3A9F">
                <wp:simplePos x="0" y="0"/>
                <wp:positionH relativeFrom="column">
                  <wp:posOffset>-76835</wp:posOffset>
                </wp:positionH>
                <wp:positionV relativeFrom="paragraph">
                  <wp:posOffset>69850</wp:posOffset>
                </wp:positionV>
                <wp:extent cx="1774774" cy="114681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4774" cy="1146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309E" id="Text Box 4" o:spid="_x0000_s1039" type="#_x0000_t202" style="position:absolute;margin-left:-6.05pt;margin-top:5.5pt;width:139.75pt;height:9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" filled="f" stroked="f" strokeweight=".5pt">
                <v:textbo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v:textbox>
              </v:shape>
            </w:pict>
          </mc:Fallback>
        </mc:AlternateContent>
      </w:r>
      <w:r w:rsidR="00221251">
        <w:rPr>
          <w:noProof/>
          <w:lang w:eastAsia="en-MY"/>
        </w:rPr>
        <mc:AlternateContent>
          <mc:Choice Requires="wps">
            <w:drawing>
              <wp:anchor distT="0" distB="0" distL="114300" distR="114300" simplePos="0" relativeHeight="251665408" behindDoc="0" locked="0" layoutInCell="1" allowOverlap="1" wp14:anchorId="249A95A7" wp14:editId="0997C1FC">
                <wp:simplePos x="0" y="0"/>
                <wp:positionH relativeFrom="column">
                  <wp:posOffset>-51381</wp:posOffset>
                </wp:positionH>
                <wp:positionV relativeFrom="paragraph">
                  <wp:posOffset>27581</wp:posOffset>
                </wp:positionV>
                <wp:extent cx="1484744"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4847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80DC4DA"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2.15pt" to="112.8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" strokecolor="black [3040]"/>
            </w:pict>
          </mc:Fallback>
        </mc:AlternateContent>
      </w:r>
    </w:p>
    <w:p w14:paraId="033825CA" w14:textId="371C8528" w:rsidR="00911F25" w:rsidRDefault="00911F25" w:rsidP="00911F25">
      <w:pPr>
        <w:rPr>
          <w:rFonts w:ascii="Times New Roman" w:hAnsi="Times New Roman"/>
          <w:b/>
          <w:smallCaps/>
        </w:rPr>
      </w:pPr>
    </w:p>
    <w:p w14:paraId="1C0E6E48" w14:textId="52EDBEBF" w:rsidR="00911F25" w:rsidRDefault="00911F25" w:rsidP="00911F25">
      <w:pPr>
        <w:rPr>
          <w:rFonts w:ascii="Times New Roman" w:hAnsi="Times New Roman"/>
          <w:b/>
          <w:smallCaps/>
        </w:rPr>
      </w:pPr>
    </w:p>
    <w:p w14:paraId="6EE5C46F" w14:textId="05BB7FE7" w:rsidR="0022230F" w:rsidRDefault="000A1456" w:rsidP="00A8662C">
      <w:pPr>
        <w:pStyle w:val="ListParagraph"/>
        <w:spacing w:after="120" w:line="240" w:lineRule="auto"/>
        <w:ind w:left="0"/>
        <w:jc w:val="both"/>
        <w:rPr>
          <w:rFonts w:ascii="Times New Roman" w:hAnsi="Times New Roman"/>
          <w:b/>
          <w:sz w:val="20"/>
          <w:szCs w:val="20"/>
        </w:rPr>
      </w:pPr>
      <w:r>
        <w:rPr>
          <w:noProof/>
        </w:rPr>
        <mc:AlternateContent>
          <mc:Choice Requires="wps">
            <w:drawing>
              <wp:anchor distT="0" distB="0" distL="114300" distR="114300" simplePos="0" relativeHeight="251660800" behindDoc="0" locked="0" layoutInCell="1" allowOverlap="1" wp14:anchorId="66D0E51E" wp14:editId="3A96436B">
                <wp:simplePos x="0" y="0"/>
                <wp:positionH relativeFrom="column">
                  <wp:posOffset>1821097</wp:posOffset>
                </wp:positionH>
                <wp:positionV relativeFrom="paragraph">
                  <wp:posOffset>43815</wp:posOffset>
                </wp:positionV>
                <wp:extent cx="4953000" cy="4000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400050"/>
                        </a:xfrm>
                        <a:prstGeom prst="rect">
                          <a:avLst/>
                        </a:prstGeom>
                        <a:noFill/>
                        <a:ln w="9525">
                          <a:noFill/>
                          <a:miter lim="800000"/>
                          <a:headEnd/>
                          <a:tailEnd/>
                        </a:ln>
                      </wps:spPr>
                      <wps:txbx>
                        <w:txbxContent>
                          <w:p w14:paraId="60BD1135" w14:textId="0BBA803F" w:rsidR="00823C14" w:rsidRPr="00EC3D6B" w:rsidRDefault="00823C14" w:rsidP="00823C14">
                            <w:pPr>
                              <w:rPr>
                                <w:rFonts w:ascii="Times New Roman" w:hAnsi="Times New Roman"/>
                                <w:sz w:val="16"/>
                                <w:szCs w:val="16"/>
                              </w:rPr>
                            </w:pPr>
                            <w:r w:rsidRPr="00EC3D6B">
                              <w:rPr>
                                <w:rFonts w:ascii="Times New Roman" w:hAnsi="Times New Roman"/>
                                <w:color w:val="000000"/>
                                <w:sz w:val="16"/>
                                <w:szCs w:val="16"/>
                              </w:rPr>
                              <w:t>© 202</w:t>
                            </w:r>
                            <w:r w:rsidR="003C53BD">
                              <w:rPr>
                                <w:rFonts w:ascii="Times New Roman" w:hAnsi="Times New Roman"/>
                                <w:color w:val="000000"/>
                                <w:sz w:val="16"/>
                                <w:szCs w:val="16"/>
                              </w:rPr>
                              <w:t>6</w:t>
                            </w:r>
                            <w:r w:rsidRPr="00EC3D6B">
                              <w:rPr>
                                <w:rFonts w:ascii="Times New Roman" w:hAnsi="Times New Roman"/>
                                <w:color w:val="000000"/>
                                <w:sz w:val="16"/>
                                <w:szCs w:val="16"/>
                              </w:rPr>
                              <w:t xml:space="preserve"> The Authors. Published by Penteract Technology.</w:t>
                            </w:r>
                            <w:r w:rsidRPr="00EC3D6B">
                              <w:rPr>
                                <w:rFonts w:ascii="Times New Roman" w:hAnsi="Times New Roman"/>
                                <w:color w:val="000000"/>
                                <w:sz w:val="16"/>
                                <w:szCs w:val="16"/>
                              </w:rPr>
                              <w:br/>
                              <w:t>This is an open access article under the CC BY-NC 4.0 license (</w:t>
                            </w:r>
                            <w:hyperlink r:id="rId13" w:history="1">
                              <w:r w:rsidRPr="00EC3D6B">
                                <w:rPr>
                                  <w:rStyle w:val="Hyperlink"/>
                                  <w:rFonts w:ascii="Times New Roman" w:hAnsi="Times New Roman"/>
                                  <w:sz w:val="16"/>
                                  <w:szCs w:val="16"/>
                                  <w:u w:val="none"/>
                                </w:rPr>
                                <w:t>https://creativecommons.org/licenses/by-nc/4.0/</w:t>
                              </w:r>
                            </w:hyperlink>
                            <w:r w:rsidRPr="00EC3D6B">
                              <w:rPr>
                                <w:rFonts w:ascii="Times New Roman" w:hAnsi="Times New Roman"/>
                                <w:color w:val="000000"/>
                                <w:sz w:val="16"/>
                                <w:szCs w:val="16"/>
                              </w:rPr>
                              <w:t xml:space="preserve">). </w:t>
                            </w:r>
                          </w:p>
                          <w:p w14:paraId="504A044E" w14:textId="77777777" w:rsidR="00823C14" w:rsidRPr="00EC3D6B" w:rsidRDefault="00823C14" w:rsidP="00823C14">
                            <w:pPr>
                              <w:rPr>
                                <w:rFonts w:ascii="Times New Roman" w:hAnsi="Times New Roman"/>
                                <w:sz w:val="16"/>
                                <w:szCs w:val="16"/>
                              </w:rPr>
                            </w:pPr>
                          </w:p>
                          <w:p w14:paraId="42940D50" w14:textId="77777777" w:rsidR="00823C14" w:rsidRPr="00EC3D6B" w:rsidRDefault="00823C14" w:rsidP="00823C14">
                            <w:pPr>
                              <w:rPr>
                                <w:rFonts w:ascii="Times New Roman" w:hAnsi="Times New Roman"/>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D0E51E" id="Text Box 42" o:spid="_x0000_s1040" type="#_x0000_t202" style="position:absolute;left:0;text-align:left;margin-left:143.4pt;margin-top:3.45pt;width:390pt;height:31.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" filled="f" stroked="f">
                <v:textbox>
                  <w:txbxContent>
                    <w:p w14:paraId="60BD1135" w14:textId="0BBA803F" w:rsidR="00823C14" w:rsidRPr="00EC3D6B" w:rsidRDefault="00823C14" w:rsidP="00823C14">
                      <w:pPr>
                        <w:rPr>
                          <w:rFonts w:ascii="Times New Roman" w:hAnsi="Times New Roman"/>
                          <w:sz w:val="16"/>
                          <w:szCs w:val="16"/>
                        </w:rPr>
                      </w:pPr>
                      <w:r w:rsidRPr="00EC3D6B">
                        <w:rPr>
                          <w:rFonts w:ascii="Times New Roman" w:hAnsi="Times New Roman"/>
                          <w:color w:val="000000"/>
                          <w:sz w:val="16"/>
                          <w:szCs w:val="16"/>
                        </w:rPr>
                        <w:t>© 202</w:t>
                      </w:r>
                      <w:r w:rsidR="003C53BD">
                        <w:rPr>
                          <w:rFonts w:ascii="Times New Roman" w:hAnsi="Times New Roman"/>
                          <w:color w:val="000000"/>
                          <w:sz w:val="16"/>
                          <w:szCs w:val="16"/>
                        </w:rPr>
                        <w:t>6</w:t>
                      </w:r>
                      <w:r w:rsidRPr="00EC3D6B">
                        <w:rPr>
                          <w:rFonts w:ascii="Times New Roman" w:hAnsi="Times New Roman"/>
                          <w:color w:val="000000"/>
                          <w:sz w:val="16"/>
                          <w:szCs w:val="16"/>
                        </w:rPr>
                        <w:t xml:space="preserve"> The Authors. Published by Penteract Technology.</w:t>
                      </w:r>
                      <w:r w:rsidRPr="00EC3D6B">
                        <w:rPr>
                          <w:rFonts w:ascii="Times New Roman" w:hAnsi="Times New Roman"/>
                          <w:color w:val="000000"/>
                          <w:sz w:val="16"/>
                          <w:szCs w:val="16"/>
                        </w:rPr>
                        <w:br/>
                        <w:t>This is an open access article under the CC BY-NC 4.0 license (</w:t>
                      </w:r>
                      <w:hyperlink r:id="rId14" w:history="1">
                        <w:r w:rsidRPr="00EC3D6B">
                          <w:rPr>
                            <w:rStyle w:val="Hyperlink"/>
                            <w:rFonts w:ascii="Times New Roman" w:hAnsi="Times New Roman"/>
                            <w:sz w:val="16"/>
                            <w:szCs w:val="16"/>
                            <w:u w:val="none"/>
                          </w:rPr>
                          <w:t>https://creativecommons.org/licenses/by-nc/4.0/</w:t>
                        </w:r>
                      </w:hyperlink>
                      <w:r w:rsidRPr="00EC3D6B">
                        <w:rPr>
                          <w:rFonts w:ascii="Times New Roman" w:hAnsi="Times New Roman"/>
                          <w:color w:val="000000"/>
                          <w:sz w:val="16"/>
                          <w:szCs w:val="16"/>
                        </w:rPr>
                        <w:t xml:space="preserve">). </w:t>
                      </w:r>
                    </w:p>
                    <w:p w14:paraId="504A044E" w14:textId="77777777" w:rsidR="00823C14" w:rsidRPr="00EC3D6B" w:rsidRDefault="00823C14" w:rsidP="00823C14">
                      <w:pPr>
                        <w:rPr>
                          <w:rFonts w:ascii="Times New Roman" w:hAnsi="Times New Roman"/>
                          <w:sz w:val="16"/>
                          <w:szCs w:val="16"/>
                        </w:rPr>
                      </w:pPr>
                    </w:p>
                    <w:p w14:paraId="42940D50" w14:textId="77777777" w:rsidR="00823C14" w:rsidRPr="00EC3D6B" w:rsidRDefault="00823C14" w:rsidP="00823C14">
                      <w:pPr>
                        <w:rPr>
                          <w:rFonts w:ascii="Times New Roman" w:hAnsi="Times New Roman"/>
                          <w:sz w:val="16"/>
                          <w:szCs w:val="16"/>
                        </w:rPr>
                      </w:pPr>
                    </w:p>
                  </w:txbxContent>
                </v:textbox>
              </v:shape>
            </w:pict>
          </mc:Fallback>
        </mc:AlternateContent>
      </w:r>
    </w:p>
    <w:p w14:paraId="58C87564" w14:textId="621BDE0A" w:rsidR="00E5150F" w:rsidRDefault="00E5150F" w:rsidP="00A8662C">
      <w:pPr>
        <w:pStyle w:val="ListParagraph"/>
        <w:spacing w:after="120" w:line="240" w:lineRule="auto"/>
        <w:ind w:left="0"/>
        <w:jc w:val="both"/>
        <w:rPr>
          <w:rFonts w:ascii="Times New Roman" w:hAnsi="Times New Roman"/>
          <w:b/>
          <w:sz w:val="20"/>
          <w:szCs w:val="20"/>
        </w:rPr>
      </w:pPr>
    </w:p>
    <w:p w14:paraId="0B8C9B34" w14:textId="78C8B429" w:rsidR="00FB1C41" w:rsidRDefault="00FB1C41" w:rsidP="00A8662C">
      <w:pPr>
        <w:pStyle w:val="ListParagraph"/>
        <w:spacing w:after="120" w:line="240" w:lineRule="auto"/>
        <w:ind w:left="0"/>
        <w:jc w:val="both"/>
        <w:rPr>
          <w:rFonts w:ascii="Times New Roman" w:hAnsi="Times New Roman"/>
          <w:b/>
          <w:sz w:val="20"/>
          <w:szCs w:val="20"/>
        </w:rPr>
      </w:pPr>
    </w:p>
    <w:p w14:paraId="03BEA22D" w14:textId="23A7B22C" w:rsidR="00FB1C41" w:rsidRDefault="00221251" w:rsidP="00A8662C">
      <w:pPr>
        <w:pStyle w:val="ListParagraph"/>
        <w:spacing w:after="120" w:line="240" w:lineRule="auto"/>
        <w:ind w:left="0"/>
        <w:jc w:val="both"/>
        <w:rPr>
          <w:rFonts w:ascii="Times New Roman" w:hAnsi="Times New Roman"/>
          <w:b/>
          <w:sz w:val="20"/>
          <w:szCs w:val="20"/>
        </w:rPr>
      </w:pPr>
      <w:r>
        <w:rPr>
          <w:noProof/>
          <w:lang w:eastAsia="en-MY"/>
        </w:rPr>
        <mc:AlternateContent>
          <mc:Choice Requires="wps">
            <w:drawing>
              <wp:anchor distT="0" distB="0" distL="114300" distR="114300" simplePos="0" relativeHeight="251657216" behindDoc="0" locked="0" layoutInCell="1" allowOverlap="1" wp14:anchorId="4C115DA1" wp14:editId="09744A15">
                <wp:simplePos x="0" y="0"/>
                <wp:positionH relativeFrom="column">
                  <wp:posOffset>-19947</wp:posOffset>
                </wp:positionH>
                <wp:positionV relativeFrom="paragraph">
                  <wp:posOffset>48156</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CBADAAB" id="Straight Connector 1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3.8pt" to="112.9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" strokecolor="black [3040]"/>
            </w:pict>
          </mc:Fallback>
        </mc:AlternateContent>
      </w:r>
      <w:r w:rsidR="00290EE5">
        <w:rPr>
          <w:noProof/>
          <w:lang w:eastAsia="en-MY"/>
        </w:rPr>
        <mc:AlternateContent>
          <mc:Choice Requires="wps">
            <w:drawing>
              <wp:anchor distT="0" distB="0" distL="114300" distR="114300" simplePos="0" relativeHeight="251655168" behindDoc="0" locked="0" layoutInCell="1" allowOverlap="1" wp14:anchorId="6211E925" wp14:editId="4D4AB39D">
                <wp:simplePos x="0" y="0"/>
                <wp:positionH relativeFrom="column">
                  <wp:posOffset>1837576</wp:posOffset>
                </wp:positionH>
                <wp:positionV relativeFrom="paragraph">
                  <wp:posOffset>43301</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88CB4F1" id="Straight Connector 9"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4.7pt,3.4pt" to="520.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" strokecolor="black [3040]"/>
            </w:pict>
          </mc:Fallback>
        </mc:AlternateContent>
      </w:r>
    </w:p>
    <w:p w14:paraId="2F6FE1C5" w14:textId="5D2AE37D" w:rsidR="00FB1C41" w:rsidRDefault="00FB1C41" w:rsidP="00A8662C">
      <w:pPr>
        <w:pStyle w:val="ListParagraph"/>
        <w:spacing w:after="120" w:line="240" w:lineRule="auto"/>
        <w:ind w:left="0"/>
        <w:jc w:val="both"/>
        <w:rPr>
          <w:rFonts w:ascii="Times New Roman" w:hAnsi="Times New Roman"/>
          <w:b/>
          <w:sz w:val="20"/>
          <w:szCs w:val="20"/>
        </w:rPr>
      </w:pPr>
    </w:p>
    <w:p w14:paraId="70A986F7" w14:textId="3254A266" w:rsidR="00FB1C41" w:rsidRDefault="00FB1C41" w:rsidP="00A8662C">
      <w:pPr>
        <w:pStyle w:val="ListParagraph"/>
        <w:spacing w:after="120" w:line="240" w:lineRule="auto"/>
        <w:ind w:left="0"/>
        <w:jc w:val="both"/>
        <w:rPr>
          <w:rFonts w:ascii="Times New Roman" w:hAnsi="Times New Roman"/>
          <w:b/>
          <w:sz w:val="20"/>
          <w:szCs w:val="20"/>
        </w:rPr>
        <w:sectPr w:rsidR="00FB1C41" w:rsidSect="006035E8">
          <w:headerReference w:type="default" r:id="rId15"/>
          <w:headerReference w:type="first" r:id="rId16"/>
          <w:footerReference w:type="first" r:id="rId17"/>
          <w:pgSz w:w="11906" w:h="16838" w:code="9"/>
          <w:pgMar w:top="1368" w:right="734" w:bottom="1440" w:left="734" w:header="907" w:footer="706" w:gutter="0"/>
          <w:pgNumType w:start="1"/>
          <w:cols w:space="708"/>
          <w:titlePg/>
          <w:docGrid w:linePitch="360"/>
        </w:sectPr>
      </w:pPr>
    </w:p>
    <w:p w14:paraId="32AB9529" w14:textId="6A5AFEA1" w:rsidR="00483DDE" w:rsidRDefault="00483DDE" w:rsidP="00483DDE">
      <w:pPr>
        <w:numPr>
          <w:ilvl w:val="0"/>
          <w:numId w:val="1"/>
        </w:numPr>
        <w:spacing w:before="160" w:after="80" w:line="240" w:lineRule="auto"/>
        <w:contextualSpacing/>
        <w:jc w:val="both"/>
        <w:rPr>
          <w:rFonts w:ascii="Times New Roman" w:hAnsi="Times New Roman"/>
          <w:b/>
          <w:smallCaps/>
        </w:rPr>
      </w:pPr>
      <w:r w:rsidRPr="00483DDE">
        <w:rPr>
          <w:rFonts w:ascii="Times New Roman" w:hAnsi="Times New Roman"/>
          <w:b/>
          <w:smallCaps/>
        </w:rPr>
        <w:t>Introduction</w:t>
      </w:r>
    </w:p>
    <w:p w14:paraId="593D70B7" w14:textId="1D5DC2CC" w:rsidR="00A11BFE" w:rsidRDefault="001B23A5" w:rsidP="002E77CE">
      <w:pPr>
        <w:spacing w:after="120" w:line="228" w:lineRule="auto"/>
        <w:ind w:firstLine="357"/>
        <w:jc w:val="both"/>
        <w:rPr>
          <w:rFonts w:ascii="Times New Roman" w:hAnsi="Times New Roman"/>
          <w:sz w:val="20"/>
          <w:szCs w:val="20"/>
        </w:rPr>
      </w:pPr>
      <w:r>
        <w:rPr>
          <w:rFonts w:ascii="Times New Roman" w:hAnsi="Times New Roman"/>
          <w:noProof/>
          <w:sz w:val="20"/>
          <w:szCs w:val="20"/>
        </w:rPr>
        <mc:AlternateContent>
          <mc:Choice Requires="wpg">
            <w:drawing>
              <wp:anchor distT="0" distB="0" distL="114300" distR="114300" simplePos="0" relativeHeight="251661824" behindDoc="0" locked="0" layoutInCell="1" allowOverlap="1" wp14:anchorId="5531B0B4" wp14:editId="1E3B00AB">
                <wp:simplePos x="0" y="0"/>
                <wp:positionH relativeFrom="column">
                  <wp:posOffset>-93980</wp:posOffset>
                </wp:positionH>
                <wp:positionV relativeFrom="paragraph">
                  <wp:posOffset>2430544</wp:posOffset>
                </wp:positionV>
                <wp:extent cx="4953000" cy="835152"/>
                <wp:effectExtent l="0" t="0" r="0" b="0"/>
                <wp:wrapNone/>
                <wp:docPr id="24" name="Group 24"/>
                <wp:cNvGraphicFramePr/>
                <a:graphic xmlns:a="http://schemas.openxmlformats.org/drawingml/2006/main">
                  <a:graphicData uri="http://schemas.microsoft.com/office/word/2010/wordprocessingGroup">
                    <wpg:wgp>
                      <wpg:cNvGrpSpPr/>
                      <wpg:grpSpPr>
                        <a:xfrm>
                          <a:off x="0" y="0"/>
                          <a:ext cx="4953000" cy="835152"/>
                          <a:chOff x="11475" y="57156"/>
                          <a:chExt cx="3960495" cy="835152"/>
                        </a:xfrm>
                      </wpg:grpSpPr>
                      <wps:wsp>
                        <wps:cNvPr id="31" name="Text Box 2"/>
                        <wps:cNvSpPr txBox="1">
                          <a:spLocks noChangeArrowheads="1"/>
                        </wps:cNvSpPr>
                        <wps:spPr bwMode="auto">
                          <a:xfrm>
                            <a:off x="34291" y="57156"/>
                            <a:ext cx="1362710" cy="236220"/>
                          </a:xfrm>
                          <a:prstGeom prst="rect">
                            <a:avLst/>
                          </a:prstGeom>
                          <a:noFill/>
                          <a:ln w="9525">
                            <a:noFill/>
                            <a:miter lim="800000"/>
                            <a:headEnd/>
                            <a:tailEnd/>
                          </a:ln>
                        </wps:spPr>
                        <wps:txb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wps:txbx>
                        <wps:bodyPr rot="0" vert="horz" wrap="square" lIns="91440" tIns="45720" rIns="91440" bIns="45720" anchor="t" anchorCtr="0">
                          <a:noAutofit/>
                        </wps:bodyPr>
                      </wps:wsp>
                      <wps:wsp>
                        <wps:cNvPr id="32" name="Text Box 2"/>
                        <wps:cNvSpPr txBox="1">
                          <a:spLocks noChangeArrowheads="1"/>
                        </wps:cNvSpPr>
                        <wps:spPr bwMode="auto">
                          <a:xfrm>
                            <a:off x="11475" y="95026"/>
                            <a:ext cx="3960495" cy="797282"/>
                          </a:xfrm>
                          <a:prstGeom prst="rect">
                            <a:avLst/>
                          </a:prstGeom>
                          <a:noFill/>
                          <a:ln w="9525">
                            <a:noFill/>
                            <a:miter lim="800000"/>
                            <a:headEnd/>
                            <a:tailEnd/>
                          </a:ln>
                        </wps:spPr>
                        <wps:txbx>
                          <w:txbxContent>
                            <w:p w14:paraId="08C267FE" w14:textId="4535D0F0" w:rsidR="001B23A5" w:rsidRPr="002355EA" w:rsidRDefault="001B23A5" w:rsidP="001B23A5">
                              <w:pPr>
                                <w:rPr>
                                  <w:rFonts w:ascii="Times New Roman" w:hAnsi="Times New Roman"/>
                                  <w:color w:val="000000"/>
                                  <w:sz w:val="16"/>
                                  <w:szCs w:val="16"/>
                                </w:rPr>
                              </w:pPr>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sidR="001E6895">
                                <w:rPr>
                                  <w:rFonts w:ascii="Times New Roman" w:hAnsi="Times New Roman"/>
                                  <w:color w:val="000000"/>
                                  <w:sz w:val="16"/>
                                  <w:szCs w:val="16"/>
                                </w:rPr>
                                <w:br/>
                              </w:r>
                              <w:r w:rsidR="002355EA" w:rsidRPr="00934BEE">
                                <w:rPr>
                                  <w:rFonts w:ascii="Times New Roman" w:hAnsi="Times New Roman"/>
                                  <w:sz w:val="16"/>
                                  <w:szCs w:val="16"/>
                                </w:rPr>
                                <w:t>https://doi.org/10.56532/mjsat.v3i3.163</w:t>
                              </w:r>
                              <w:r w:rsidR="002355EA">
                                <w:rPr>
                                  <w:rFonts w:ascii="Times New Roman" w:hAnsi="Times New Roman"/>
                                  <w:color w:val="000000"/>
                                  <w:sz w:val="16"/>
                                  <w:szCs w:val="16"/>
                                </w:rPr>
                                <w:t xml:space="preserve">    </w:t>
                              </w:r>
                              <w:r>
                                <w:rPr>
                                  <w:rFonts w:ascii="Times New Roman" w:hAnsi="Times New Roman"/>
                                  <w:color w:val="000000"/>
                                  <w:sz w:val="16"/>
                                  <w:szCs w:val="16"/>
                                </w:rPr>
                                <w:br/>
                              </w:r>
                              <w:r w:rsidRPr="00366815">
                                <w:rPr>
                                  <w:rFonts w:ascii="Times New Roman" w:hAnsi="Times New Roman"/>
                                  <w:color w:val="000000"/>
                                  <w:sz w:val="16"/>
                                  <w:szCs w:val="16"/>
                                </w:rPr>
                                <w:t>2785-8901</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sidR="003C53BD">
                                <w:rPr>
                                  <w:rFonts w:ascii="Times New Roman" w:hAnsi="Times New Roman"/>
                                  <w:color w:val="000000"/>
                                  <w:sz w:val="16"/>
                                  <w:szCs w:val="16"/>
                                </w:rPr>
                                <w:t>6</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Published by Penteract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 xml:space="preserve">-NC 4.0 </w:t>
                              </w:r>
                              <w:r w:rsidRPr="00EF0FBC">
                                <w:rPr>
                                  <w:rFonts w:ascii="Times New Roman" w:hAnsi="Times New Roman"/>
                                  <w:color w:val="000000"/>
                                  <w:sz w:val="16"/>
                                  <w:szCs w:val="16"/>
                                </w:rPr>
                                <w:t>license (</w:t>
                              </w:r>
                              <w:hyperlink r:id="rId18" w:history="1">
                                <w:r w:rsidRPr="00EF0FBC">
                                  <w:rPr>
                                    <w:rStyle w:val="Hyperlink"/>
                                    <w:rFonts w:ascii="Times New Roman" w:hAnsi="Times New Roman"/>
                                    <w:sz w:val="16"/>
                                    <w:szCs w:val="16"/>
                                    <w:u w:val="none"/>
                                  </w:rPr>
                                  <w:t>https://creativecommons.org/licenses/by-nc/4.0/</w:t>
                                </w:r>
                              </w:hyperlink>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31B0B4" id="Group 24" o:spid="_x0000_s1041" style="position:absolute;left:0;text-align:left;margin-left:-7.4pt;margin-top:191.4pt;width:390pt;height:65.75pt;z-index:251661824;mso-width-relative:margin;mso-height-relative:margin" coordorigin="114,571" coordsize="39604,8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">
                <v:shape id="_x0000_s1042" type="#_x0000_t202" style="position:absolute;left:342;top:571;width:13628;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v:textbox>
                </v:shape>
                <v:shape id="_x0000_s1043" type="#_x0000_t202" style="position:absolute;left:114;top:950;width:39605;height:7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8C267FE" w14:textId="4535D0F0" w:rsidR="001B23A5" w:rsidRPr="002355EA" w:rsidRDefault="001B23A5" w:rsidP="001B23A5">
                        <w:pPr>
                          <w:rPr>
                            <w:rFonts w:ascii="Times New Roman" w:hAnsi="Times New Roman"/>
                            <w:color w:val="000000"/>
                            <w:sz w:val="16"/>
                            <w:szCs w:val="16"/>
                          </w:rPr>
                        </w:pPr>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sidR="001E6895">
                          <w:rPr>
                            <w:rFonts w:ascii="Times New Roman" w:hAnsi="Times New Roman"/>
                            <w:color w:val="000000"/>
                            <w:sz w:val="16"/>
                            <w:szCs w:val="16"/>
                          </w:rPr>
                          <w:br/>
                        </w:r>
                        <w:r w:rsidR="002355EA" w:rsidRPr="00934BEE">
                          <w:rPr>
                            <w:rFonts w:ascii="Times New Roman" w:hAnsi="Times New Roman"/>
                            <w:sz w:val="16"/>
                            <w:szCs w:val="16"/>
                          </w:rPr>
                          <w:t>https://doi.org/10.56532/mjsat.v3i3.163</w:t>
                        </w:r>
                        <w:r w:rsidR="002355EA">
                          <w:rPr>
                            <w:rFonts w:ascii="Times New Roman" w:hAnsi="Times New Roman"/>
                            <w:color w:val="000000"/>
                            <w:sz w:val="16"/>
                            <w:szCs w:val="16"/>
                          </w:rPr>
                          <w:t xml:space="preserve">    </w:t>
                        </w:r>
                        <w:r>
                          <w:rPr>
                            <w:rFonts w:ascii="Times New Roman" w:hAnsi="Times New Roman"/>
                            <w:color w:val="000000"/>
                            <w:sz w:val="16"/>
                            <w:szCs w:val="16"/>
                          </w:rPr>
                          <w:br/>
                        </w:r>
                        <w:r w:rsidRPr="00366815">
                          <w:rPr>
                            <w:rFonts w:ascii="Times New Roman" w:hAnsi="Times New Roman"/>
                            <w:color w:val="000000"/>
                            <w:sz w:val="16"/>
                            <w:szCs w:val="16"/>
                          </w:rPr>
                          <w:t>2785-8901</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sidR="003C53BD">
                          <w:rPr>
                            <w:rFonts w:ascii="Times New Roman" w:hAnsi="Times New Roman"/>
                            <w:color w:val="000000"/>
                            <w:sz w:val="16"/>
                            <w:szCs w:val="16"/>
                          </w:rPr>
                          <w:t>6</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Published by Penteract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 xml:space="preserve">-NC 4.0 </w:t>
                        </w:r>
                        <w:r w:rsidRPr="00EF0FBC">
                          <w:rPr>
                            <w:rFonts w:ascii="Times New Roman" w:hAnsi="Times New Roman"/>
                            <w:color w:val="000000"/>
                            <w:sz w:val="16"/>
                            <w:szCs w:val="16"/>
                          </w:rPr>
                          <w:t>license (</w:t>
                        </w:r>
                        <w:hyperlink r:id="rId19" w:history="1">
                          <w:r w:rsidRPr="00EF0FBC">
                            <w:rPr>
                              <w:rStyle w:val="Hyperlink"/>
                              <w:rFonts w:ascii="Times New Roman" w:hAnsi="Times New Roman"/>
                              <w:sz w:val="16"/>
                              <w:szCs w:val="16"/>
                              <w:u w:val="none"/>
                            </w:rPr>
                            <w:t>https://creativecommons.org/licenses/by-nc/4.0/</w:t>
                          </w:r>
                        </w:hyperlink>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v:textbox>
                </v:shape>
              </v:group>
            </w:pict>
          </mc:Fallback>
        </mc:AlternateContent>
      </w:r>
      <w:r w:rsidR="00A43205" w:rsidRPr="00A43205">
        <w:rPr>
          <w:rFonts w:ascii="Times New Roman" w:hAnsi="Times New Roman"/>
          <w:sz w:val="20"/>
          <w:szCs w:val="20"/>
        </w:rPr>
        <w:t>This template, modified in MS Word 36</w:t>
      </w:r>
      <w:r w:rsidR="00C13F5D">
        <w:rPr>
          <w:rFonts w:ascii="Times New Roman" w:hAnsi="Times New Roman"/>
          <w:sz w:val="20"/>
          <w:szCs w:val="20"/>
        </w:rPr>
        <w:t>5</w:t>
      </w:r>
      <w:r w:rsidR="00A43205" w:rsidRPr="00A43205">
        <w:rPr>
          <w:rFonts w:ascii="Times New Roman" w:hAnsi="Times New Roman"/>
          <w:sz w:val="20"/>
          <w:szCs w:val="20"/>
        </w:rPr>
        <w:t xml:space="preserve"> (docx)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manuscript. Margins, column widths, line spacing, and type styles are built-in; examples of the type styles are provided throughout this document </w:t>
      </w:r>
      <w:r w:rsidR="00C91D37">
        <w:rPr>
          <w:rFonts w:ascii="Times New Roman" w:hAnsi="Times New Roman"/>
          <w:sz w:val="20"/>
          <w:szCs w:val="20"/>
        </w:rPr>
        <w:t>`</w:t>
      </w:r>
      <w:r w:rsidR="00A43205" w:rsidRPr="00A43205">
        <w:rPr>
          <w:rFonts w:ascii="Times New Roman" w:hAnsi="Times New Roman"/>
          <w:sz w:val="20"/>
          <w:szCs w:val="20"/>
        </w:rPr>
        <w:t>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 The abstract are limited to 300 words only.</w:t>
      </w:r>
    </w:p>
    <w:p w14:paraId="7DD6C34F" w14:textId="2E3D20ED" w:rsidR="00483DDE" w:rsidRPr="00483DDE" w:rsidRDefault="003A5F92" w:rsidP="00483DDE">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Ease of Use</w:t>
      </w:r>
    </w:p>
    <w:p w14:paraId="4556F76F" w14:textId="4315F1A3" w:rsid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electing the Template (Heading 2)</w:t>
      </w:r>
    </w:p>
    <w:p w14:paraId="38CAA527" w14:textId="72C0CD1D" w:rsidR="003A5F92" w:rsidRDefault="003A5F92" w:rsidP="00491739">
      <w:pPr>
        <w:spacing w:after="120" w:line="228" w:lineRule="auto"/>
        <w:ind w:firstLine="360"/>
        <w:jc w:val="both"/>
        <w:rPr>
          <w:rFonts w:ascii="Times New Roman" w:hAnsi="Times New Roman"/>
          <w:sz w:val="20"/>
          <w:szCs w:val="20"/>
        </w:rPr>
      </w:pPr>
      <w:r w:rsidRPr="003A5F92">
        <w:rPr>
          <w:rFonts w:ascii="Times New Roman" w:hAnsi="Times New Roman"/>
          <w:sz w:val="20"/>
          <w:szCs w:val="20"/>
        </w:rPr>
        <w:t>First, confirm that you have the correct template for your paper size. This template has been tailored for output on the A4 paper size. If you are using US letter-sized paper, please close this file and download the Microsoft Word, Letter file</w:t>
      </w:r>
    </w:p>
    <w:p w14:paraId="187D3698" w14:textId="066F8CCA" w:rsidR="003A5F92" w:rsidRP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61E9EAE4" w14:textId="05EDCE63" w:rsidR="003A5F92" w:rsidRDefault="003A5F92" w:rsidP="003A5F92">
      <w:pPr>
        <w:spacing w:after="120" w:line="228" w:lineRule="auto"/>
        <w:ind w:firstLine="360"/>
        <w:jc w:val="both"/>
        <w:rPr>
          <w:rFonts w:ascii="Times New Roman" w:hAnsi="Times New Roman"/>
          <w:sz w:val="20"/>
          <w:szCs w:val="20"/>
        </w:rPr>
      </w:pPr>
      <w:r w:rsidRPr="003A5F92">
        <w:rPr>
          <w:rFonts w:ascii="Times New Roman" w:hAnsi="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F136836" w14:textId="77777777" w:rsidR="004D0697" w:rsidRPr="003A5F92" w:rsidRDefault="004D0697" w:rsidP="003A5F92">
      <w:pPr>
        <w:spacing w:after="120" w:line="228" w:lineRule="auto"/>
        <w:ind w:firstLine="360"/>
        <w:jc w:val="both"/>
        <w:rPr>
          <w:rFonts w:ascii="Times New Roman" w:hAnsi="Times New Roman"/>
          <w:sz w:val="20"/>
          <w:szCs w:val="20"/>
        </w:rPr>
      </w:pPr>
    </w:p>
    <w:p w14:paraId="2FA11B77" w14:textId="3073F34E" w:rsidR="002F3140" w:rsidRPr="002F3140" w:rsidRDefault="002F3140" w:rsidP="002F3140">
      <w:pPr>
        <w:numPr>
          <w:ilvl w:val="0"/>
          <w:numId w:val="1"/>
        </w:numPr>
        <w:spacing w:before="160" w:after="80" w:line="240" w:lineRule="auto"/>
        <w:contextualSpacing/>
        <w:jc w:val="both"/>
        <w:rPr>
          <w:rFonts w:ascii="Times New Roman" w:hAnsi="Times New Roman"/>
          <w:b/>
          <w:smallCaps/>
        </w:rPr>
      </w:pPr>
      <w:r w:rsidRPr="002F3140">
        <w:rPr>
          <w:rFonts w:ascii="Times New Roman" w:hAnsi="Times New Roman"/>
          <w:b/>
          <w:smallCaps/>
        </w:rPr>
        <w:lastRenderedPageBreak/>
        <w:t>Prepare Your Paper Before Styling</w:t>
      </w:r>
    </w:p>
    <w:p w14:paraId="14FBEC08" w14:textId="2DB2D056"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 xml:space="preserve">Before you begin to format your paper, first </w:t>
      </w:r>
      <w:r w:rsidR="008A1D2B" w:rsidRPr="002F3140">
        <w:rPr>
          <w:rFonts w:ascii="Times New Roman" w:hAnsi="Times New Roman"/>
          <w:sz w:val="20"/>
          <w:szCs w:val="20"/>
        </w:rPr>
        <w:t>write,</w:t>
      </w:r>
      <w:r w:rsidRPr="002F3140">
        <w:rPr>
          <w:rFonts w:ascii="Times New Roman" w:hAnsi="Times New Roman"/>
          <w:sz w:val="20"/>
          <w:szCs w:val="20"/>
        </w:rPr>
        <w:t xml:space="preserve"> and save the content as a separate text file. Complete all content and organizational editing before formatting. Please note sections A-D below for more information on proofreading, spelling and grammar.</w:t>
      </w:r>
    </w:p>
    <w:p w14:paraId="65BB88F4" w14:textId="1F9A9CB1"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A42CF29" w14:textId="77777777"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40121A35" w14:textId="245F8DD7" w:rsidR="002C7A6A" w:rsidRPr="003A5F92"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7740A293" w14:textId="1CE74504" w:rsidR="002C7A6A"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Units</w:t>
      </w:r>
    </w:p>
    <w:p w14:paraId="4D7F3E01"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either SI (MKS) or CGS as primary units. (SI units are encouraged.) English units may be used as secondary units (in parentheses). An exception would be the use of English units as identifiers in trade, such as “3.5-inch disk drive”.</w:t>
      </w:r>
    </w:p>
    <w:p w14:paraId="257A8980"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68F9C4DF"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Do not mix complete spellings and abbreviations of units: “Wb/m2” or “webers per square meter”, not “webers/m2”.  Spell out units when they appear in text: “. . . a few henries”, not “. . . a few H”.</w:t>
      </w:r>
    </w:p>
    <w:p w14:paraId="68644389"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a zero before decimal points: “0.25”, not “.25”. Use “cm3”, not “cc”. (</w:t>
      </w:r>
      <w:r w:rsidRPr="002C7A6A">
        <w:rPr>
          <w:rFonts w:ascii="Times New Roman" w:hAnsi="Times New Roman"/>
          <w:i/>
          <w:iCs/>
        </w:rPr>
        <w:t>bullet list</w:t>
      </w:r>
      <w:r w:rsidRPr="002C7A6A">
        <w:rPr>
          <w:rFonts w:ascii="Times New Roman" w:hAnsi="Times New Roman"/>
        </w:rPr>
        <w:t>)</w:t>
      </w:r>
    </w:p>
    <w:p w14:paraId="32696A1F" w14:textId="2A13F874"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Equations</w:t>
      </w:r>
    </w:p>
    <w:p w14:paraId="12F34A1D"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A6EFD39"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3EF98FF1" w14:textId="683EFE7F" w:rsidR="002C7A6A" w:rsidRPr="005B520E" w:rsidRDefault="002C7A6A" w:rsidP="002C7A6A">
      <w:pPr>
        <w:pStyle w:val="equation"/>
        <w:rPr>
          <w:rFonts w:hint="eastAsia"/>
        </w:rPr>
      </w:pPr>
      <w:r>
        <w:rPr>
          <w:rFonts w:ascii="Times New Roman" w:hAnsi="Times New Roman"/>
        </w:rPr>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2EF54083" w14:textId="0713D5A3" w:rsidR="002C7A6A" w:rsidRPr="002C7A6A" w:rsidRDefault="002C7A6A" w:rsidP="002C7A6A">
      <w:pPr>
        <w:spacing w:after="120" w:line="228" w:lineRule="auto"/>
        <w:ind w:firstLine="360"/>
        <w:jc w:val="both"/>
        <w:rPr>
          <w:rFonts w:ascii="Times New Roman" w:hAnsi="Times New Roman"/>
          <w:sz w:val="20"/>
          <w:szCs w:val="20"/>
        </w:rPr>
      </w:pPr>
    </w:p>
    <w:p w14:paraId="72EC72F7" w14:textId="11B89C09" w:rsid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Note that the equation is centered using a center tab stop. Be sure that the symbols in your equation have been defined before or immediately following the equation. Use “(1)”, not “Eq. (1)” or “equation (1)”, except at the beginning of a sentence: “Equation (1) is . . .”</w:t>
      </w:r>
    </w:p>
    <w:p w14:paraId="1814BBAF" w14:textId="27056991" w:rsidR="00406ECC" w:rsidRDefault="00406ECC" w:rsidP="00406ECC">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Come Common Mistakes</w:t>
      </w:r>
    </w:p>
    <w:p w14:paraId="51E9B68E"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word “data” is plural, not singular.</w:t>
      </w:r>
    </w:p>
    <w:p w14:paraId="0E0D3BFB"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The subscript for the permeability of vacuum </w:t>
      </w:r>
      <w:r w:rsidRPr="00406ECC">
        <w:rPr>
          <w:rFonts w:ascii="Times New Roman" w:hAnsi="Times New Roman"/>
          <w:i/>
          <w:iCs/>
          <w:snapToGrid w:val="0"/>
        </w:rPr>
        <w:t></w:t>
      </w:r>
      <w:r w:rsidRPr="00406ECC">
        <w:rPr>
          <w:rFonts w:ascii="Times New Roman" w:hAnsi="Times New Roman"/>
          <w:vertAlign w:val="subscript"/>
        </w:rPr>
        <w:t>0</w:t>
      </w:r>
      <w:r w:rsidRPr="00406ECC">
        <w:rPr>
          <w:rFonts w:ascii="Times New Roman" w:hAnsi="Times New Roman"/>
        </w:rPr>
        <w:t>, and other common scientific constants, is zero with subscript formatting, not a lowercase letter “o”.</w:t>
      </w:r>
    </w:p>
    <w:p w14:paraId="2CC2D0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8BACB7C"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A graph within a graph is an “inset”, not an “insert”. The word alternatively is preferred to the word “alternately” (unless you really mean something that alternates).</w:t>
      </w:r>
    </w:p>
    <w:p w14:paraId="411D376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use the word “essentially” to mean “approximately” or “effectively”.</w:t>
      </w:r>
    </w:p>
    <w:p w14:paraId="18E33EB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your paper title, if the words “that uses” can accurately replace the word “using”, capitalize the “u”; if not, keep using lower-cased.</w:t>
      </w:r>
    </w:p>
    <w:p w14:paraId="60E9B3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Be aware of the different meanings of the homophones “affect” and “effect”, “complement” and “compliment”, “discreet” and “discrete”, “principal” and “principle”.</w:t>
      </w:r>
    </w:p>
    <w:p w14:paraId="008D42CA"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confuse “imply” and “infer”.</w:t>
      </w:r>
    </w:p>
    <w:p w14:paraId="4647F1E2"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prefix “non” is not a word; it should be joined to the word it modifies, usually without a hyphen.</w:t>
      </w:r>
    </w:p>
    <w:p w14:paraId="5117554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re is no period after the “et” in the Latin abbreviation “et al.”.</w:t>
      </w:r>
    </w:p>
    <w:p w14:paraId="072F527F"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abbreviation “i.e.” means “that is”, and the abbreviation “e.g.” means “for example”.</w:t>
      </w:r>
    </w:p>
    <w:p w14:paraId="5401F04F" w14:textId="0437B399" w:rsidR="003A5F92" w:rsidRDefault="00984E70" w:rsidP="00984E70">
      <w:pPr>
        <w:spacing w:after="120" w:line="228" w:lineRule="auto"/>
        <w:jc w:val="both"/>
        <w:rPr>
          <w:rFonts w:ascii="Times New Roman" w:hAnsi="Times New Roman"/>
          <w:sz w:val="20"/>
          <w:szCs w:val="20"/>
        </w:rPr>
      </w:pPr>
      <w:r w:rsidRPr="00984E70">
        <w:rPr>
          <w:rFonts w:ascii="Times New Roman" w:hAnsi="Times New Roman"/>
          <w:sz w:val="20"/>
          <w:szCs w:val="20"/>
        </w:rPr>
        <w:t>An excellent style manual for science writers is [7].</w:t>
      </w:r>
    </w:p>
    <w:p w14:paraId="67F19553" w14:textId="77777777" w:rsidR="004C3B84" w:rsidRDefault="004C3B84" w:rsidP="00984E70">
      <w:pPr>
        <w:spacing w:after="120" w:line="228" w:lineRule="auto"/>
        <w:jc w:val="both"/>
        <w:rPr>
          <w:rFonts w:ascii="Times New Roman" w:hAnsi="Times New Roman"/>
          <w:sz w:val="20"/>
          <w:szCs w:val="20"/>
        </w:rPr>
      </w:pPr>
    </w:p>
    <w:p w14:paraId="487F8928" w14:textId="4029B58C" w:rsidR="00984E70" w:rsidRPr="00984E70" w:rsidRDefault="00984E70" w:rsidP="00984E70">
      <w:pPr>
        <w:numPr>
          <w:ilvl w:val="0"/>
          <w:numId w:val="1"/>
        </w:numPr>
        <w:spacing w:before="160" w:after="80" w:line="240" w:lineRule="auto"/>
        <w:contextualSpacing/>
        <w:jc w:val="both"/>
        <w:rPr>
          <w:rFonts w:ascii="Times New Roman" w:hAnsi="Times New Roman"/>
          <w:b/>
          <w:smallCaps/>
        </w:rPr>
      </w:pPr>
      <w:r w:rsidRPr="00984E70">
        <w:rPr>
          <w:rFonts w:ascii="Times New Roman" w:hAnsi="Times New Roman"/>
          <w:b/>
          <w:smallCaps/>
        </w:rPr>
        <w:t xml:space="preserve">Using the Template </w:t>
      </w:r>
    </w:p>
    <w:p w14:paraId="39B9FEF2" w14:textId="0324BEB7" w:rsidR="00736228" w:rsidRDefault="00984E70" w:rsidP="00BA4A83">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After the text edit has been completed, the paper is ready for the template. Duplicate the template file by using the Save As </w:t>
      </w:r>
      <w:r w:rsidR="00736228" w:rsidRPr="00984E70">
        <w:rPr>
          <w:rFonts w:ascii="Times New Roman" w:hAnsi="Times New Roman"/>
          <w:sz w:val="20"/>
          <w:szCs w:val="20"/>
        </w:rPr>
        <w:t>command and</w:t>
      </w:r>
      <w:r w:rsidRPr="00984E70">
        <w:rPr>
          <w:rFonts w:ascii="Times New Roman" w:hAnsi="Times New Roman"/>
          <w:sz w:val="20"/>
          <w:szCs w:val="20"/>
        </w:rPr>
        <w:t xml:space="preserve"> use the naming convention prescribed by your conference for the name of your paper. In this newly created file, highlight </w:t>
      </w:r>
      <w:r w:rsidR="00736228" w:rsidRPr="00984E70">
        <w:rPr>
          <w:rFonts w:ascii="Times New Roman" w:hAnsi="Times New Roman"/>
          <w:sz w:val="20"/>
          <w:szCs w:val="20"/>
        </w:rPr>
        <w:t>all</w:t>
      </w:r>
      <w:r w:rsidRPr="00984E70">
        <w:rPr>
          <w:rFonts w:ascii="Times New Roman" w:hAnsi="Times New Roman"/>
          <w:sz w:val="20"/>
          <w:szCs w:val="20"/>
        </w:rPr>
        <w:t xml:space="preserve"> the contents and import your prepared text file. You are now ready to style your paper; use the scroll down window on the left of the MS Word Formatting toolbar.</w:t>
      </w:r>
    </w:p>
    <w:p w14:paraId="5631BFFD" w14:textId="77777777" w:rsidR="00CE53F6" w:rsidRDefault="00CE53F6" w:rsidP="00BA4A83">
      <w:pPr>
        <w:spacing w:after="120" w:line="228" w:lineRule="auto"/>
        <w:ind w:firstLine="360"/>
        <w:jc w:val="both"/>
        <w:rPr>
          <w:rFonts w:ascii="Times New Roman" w:hAnsi="Times New Roman"/>
          <w:sz w:val="20"/>
          <w:szCs w:val="20"/>
        </w:rPr>
      </w:pPr>
    </w:p>
    <w:p w14:paraId="6CC3EF40" w14:textId="77777777" w:rsidR="00CE53F6" w:rsidRPr="002C7A6A" w:rsidRDefault="00CE53F6" w:rsidP="00BA4A83">
      <w:pPr>
        <w:spacing w:after="120" w:line="228" w:lineRule="auto"/>
        <w:ind w:firstLine="360"/>
        <w:jc w:val="both"/>
        <w:rPr>
          <w:rFonts w:ascii="Times New Roman" w:hAnsi="Times New Roman"/>
          <w:sz w:val="20"/>
          <w:szCs w:val="20"/>
        </w:rPr>
      </w:pPr>
    </w:p>
    <w:p w14:paraId="6D3DBCF0" w14:textId="62157036"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lastRenderedPageBreak/>
        <w:t>Authors and Affiliations</w:t>
      </w:r>
    </w:p>
    <w:p w14:paraId="64B0ABA6" w14:textId="4012994B"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articles. Author names should be listed starting from left to right and then moving down to the next line. This is the author sequence that will be used in future citations and by indexing services. Names should not be listed in columns nor group by affiliation. Please keep your affiliations as succinct as possible (for example, do not differentiate among departments of the same organization).</w:t>
      </w:r>
      <w:r w:rsidR="0044469E">
        <w:rPr>
          <w:rFonts w:ascii="Times New Roman" w:hAnsi="Times New Roman"/>
          <w:sz w:val="20"/>
          <w:szCs w:val="20"/>
        </w:rPr>
        <w:t xml:space="preserve"> Please include the link to your </w:t>
      </w:r>
      <w:r w:rsidR="004F2F0B">
        <w:rPr>
          <w:rFonts w:ascii="Times New Roman" w:hAnsi="Times New Roman"/>
          <w:sz w:val="20"/>
          <w:szCs w:val="20"/>
        </w:rPr>
        <w:t>ORCID</w:t>
      </w:r>
      <w:r w:rsidR="0044469E">
        <w:rPr>
          <w:rFonts w:ascii="Times New Roman" w:hAnsi="Times New Roman"/>
          <w:sz w:val="20"/>
          <w:szCs w:val="20"/>
        </w:rPr>
        <w:t xml:space="preserve"> ID </w:t>
      </w:r>
      <w:r w:rsidR="004F2F0B">
        <w:rPr>
          <w:rFonts w:ascii="Times New Roman" w:hAnsi="Times New Roman"/>
          <w:sz w:val="20"/>
          <w:szCs w:val="20"/>
        </w:rPr>
        <w:t xml:space="preserve">in the </w:t>
      </w:r>
      <w:r w:rsidR="00F900A0">
        <w:rPr>
          <w:rFonts w:ascii="Times New Roman" w:hAnsi="Times New Roman"/>
          <w:sz w:val="20"/>
          <w:szCs w:val="20"/>
        </w:rPr>
        <w:t>green ORCID logo next to the author names.</w:t>
      </w:r>
    </w:p>
    <w:p w14:paraId="68B5F3F7" w14:textId="17DDC860"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more than six authors: Add author names horizontally, moving to a third row if needed for more than 8 authors.</w:t>
      </w:r>
    </w:p>
    <w:p w14:paraId="275D43D1" w14:textId="138DC532"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less than six authors: To change the default, adjust the template as follows.</w:t>
      </w:r>
    </w:p>
    <w:p w14:paraId="3FFF70C8" w14:textId="29EB60C9"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Selection: Highlight all author and affiliation lines.</w:t>
      </w:r>
    </w:p>
    <w:p w14:paraId="459689EA" w14:textId="635E96BC"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Change number of columns: Select the Columns icon from the MS Word Standard toolbar and then select the correct number of columns from the selection palette.</w:t>
      </w:r>
    </w:p>
    <w:p w14:paraId="3B35A702" w14:textId="1BF8D6A4" w:rsidR="00984E70" w:rsidRDefault="00984E70"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sidRPr="00984E70">
        <w:rPr>
          <w:rFonts w:ascii="Times New Roman" w:hAnsi="Times New Roman"/>
          <w:i/>
          <w:sz w:val="20"/>
          <w:szCs w:val="20"/>
        </w:rPr>
        <w:t>Deletion: Delete the author and affiliation lines for the extra authors.</w:t>
      </w:r>
    </w:p>
    <w:p w14:paraId="16183EAF" w14:textId="77E73C5C" w:rsidR="00AA54FE" w:rsidRPr="00984E70" w:rsidRDefault="00AA54FE"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Pr>
          <w:rFonts w:ascii="Times New Roman" w:hAnsi="Times New Roman"/>
          <w:i/>
          <w:sz w:val="20"/>
          <w:szCs w:val="20"/>
        </w:rPr>
        <w:t>Include ORCID ID link for all authors</w:t>
      </w:r>
      <w:r w:rsidR="007805C8">
        <w:rPr>
          <w:rFonts w:ascii="Times New Roman" w:hAnsi="Times New Roman"/>
          <w:i/>
          <w:sz w:val="20"/>
          <w:szCs w:val="20"/>
        </w:rPr>
        <w:t>.</w:t>
      </w:r>
    </w:p>
    <w:p w14:paraId="2D07A5CD" w14:textId="583271CD"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t>Identify the Headings</w:t>
      </w:r>
    </w:p>
    <w:p w14:paraId="066CBEC6" w14:textId="77777777"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Headings, or heads, are organizational devices that guide the reader through your paper. There are two types: component heads and text heads.</w:t>
      </w:r>
    </w:p>
    <w:p w14:paraId="5B408171" w14:textId="49FE4ECE"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r w:rsidR="004D0697" w:rsidRPr="00984E70">
        <w:rPr>
          <w:rFonts w:ascii="Times New Roman" w:hAnsi="Times New Roman"/>
          <w:sz w:val="20"/>
          <w:szCs w:val="20"/>
        </w:rPr>
        <w:t>drop-down</w:t>
      </w:r>
      <w:r w:rsidRPr="00984E70">
        <w:rPr>
          <w:rFonts w:ascii="Times New Roman" w:hAnsi="Times New Roman"/>
          <w:sz w:val="20"/>
          <w:szCs w:val="20"/>
        </w:rPr>
        <w:t xml:space="preserve"> menu to differentiate the head from the text.</w:t>
      </w:r>
    </w:p>
    <w:p w14:paraId="1FE78F92" w14:textId="5B86BE54"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6BD6A2F" w14:textId="50B275F1"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Figure and Tables</w:t>
      </w:r>
    </w:p>
    <w:p w14:paraId="4CEAAF07" w14:textId="3B9F7ED1"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w:t>
      </w:r>
    </w:p>
    <w:p w14:paraId="380A530B" w14:textId="4BC30DC3" w:rsidR="003A5F92" w:rsidRDefault="00984E70" w:rsidP="00483DDE">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a) </w:t>
      </w:r>
      <w:r w:rsidRPr="00984E70">
        <w:rPr>
          <w:rFonts w:ascii="Times New Roman" w:eastAsia="SimSun" w:hAnsi="Times New Roman"/>
          <w:i/>
          <w:iCs/>
          <w:sz w:val="20"/>
          <w:szCs w:val="20"/>
          <w:lang w:val="en-US"/>
        </w:rPr>
        <w:t>Positioning Figures and Tables</w:t>
      </w:r>
      <w:r w:rsidRPr="00984E70">
        <w:rPr>
          <w:rFonts w:ascii="Times New Roman" w:eastAsia="SimSun" w:hAnsi="Times New Roman"/>
          <w:sz w:val="20"/>
          <w:szCs w:val="20"/>
          <w:lang w:val="en-US"/>
        </w:rPr>
        <w:t>: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Fig</w:t>
      </w:r>
      <w:r w:rsidR="003C55A0">
        <w:rPr>
          <w:rFonts w:ascii="Times New Roman" w:eastAsia="SimSun" w:hAnsi="Times New Roman"/>
          <w:sz w:val="20"/>
          <w:szCs w:val="20"/>
          <w:lang w:val="en-US"/>
        </w:rPr>
        <w:t>ure</w:t>
      </w:r>
      <w:r w:rsidRPr="00984E70">
        <w:rPr>
          <w:rFonts w:ascii="Times New Roman" w:eastAsia="SimSun" w:hAnsi="Times New Roman"/>
          <w:sz w:val="20"/>
          <w:szCs w:val="20"/>
          <w:lang w:val="en-US"/>
        </w:rPr>
        <w:t xml:space="preserve"> 1”, even at the beginning of a sentence.</w:t>
      </w:r>
    </w:p>
    <w:p w14:paraId="4F32219A" w14:textId="513FE90F" w:rsidR="00736228" w:rsidRDefault="00736228" w:rsidP="00483DDE">
      <w:pPr>
        <w:spacing w:after="120" w:line="228" w:lineRule="auto"/>
        <w:ind w:firstLine="360"/>
        <w:jc w:val="both"/>
        <w:rPr>
          <w:rFonts w:ascii="Times New Roman" w:hAnsi="Times New Roman"/>
          <w:sz w:val="20"/>
          <w:szCs w:val="20"/>
        </w:rPr>
      </w:pPr>
    </w:p>
    <w:p w14:paraId="1BDCD5AB" w14:textId="35647AD9" w:rsidR="00736228" w:rsidRDefault="00736228" w:rsidP="00483DDE">
      <w:pPr>
        <w:spacing w:after="120" w:line="228" w:lineRule="auto"/>
        <w:ind w:firstLine="360"/>
        <w:jc w:val="both"/>
        <w:rPr>
          <w:rFonts w:ascii="Times New Roman" w:hAnsi="Times New Roman"/>
          <w:sz w:val="20"/>
          <w:szCs w:val="20"/>
        </w:rPr>
      </w:pPr>
    </w:p>
    <w:p w14:paraId="6AC9B5FD" w14:textId="77777777" w:rsidR="00224C1F" w:rsidRDefault="00224C1F" w:rsidP="00483DDE">
      <w:pPr>
        <w:spacing w:after="120" w:line="228" w:lineRule="auto"/>
        <w:ind w:firstLine="360"/>
        <w:jc w:val="both"/>
        <w:rPr>
          <w:rFonts w:ascii="Times New Roman" w:hAnsi="Times New Roman"/>
          <w:sz w:val="20"/>
          <w:szCs w:val="20"/>
        </w:rPr>
      </w:pPr>
    </w:p>
    <w:p w14:paraId="369E8F96" w14:textId="0D7A2A0F" w:rsidR="00984E70" w:rsidRPr="00483DDE" w:rsidRDefault="00984E70" w:rsidP="00984E70">
      <w:pPr>
        <w:pStyle w:val="JEEMaintext"/>
        <w:jc w:val="center"/>
        <w:rPr>
          <w:noProof/>
          <w:lang w:val="en-US"/>
        </w:rPr>
      </w:pPr>
      <w:r w:rsidRPr="00483DDE">
        <w:rPr>
          <w:b/>
          <w:noProof/>
          <w:lang w:val="en-US"/>
        </w:rPr>
        <w:t>Table 1</w:t>
      </w:r>
      <w:r>
        <w:rPr>
          <w:noProof/>
          <w:lang w:val="en-US"/>
        </w:rPr>
        <w:t>. Table Type Styles</w:t>
      </w:r>
    </w:p>
    <w:tbl>
      <w:tblPr>
        <w:tblW w:w="0" w:type="dxa"/>
        <w:jc w:val="center"/>
        <w:tblLayout w:type="fixed"/>
        <w:tblLook w:val="0000" w:firstRow="0" w:lastRow="0" w:firstColumn="0" w:lastColumn="0" w:noHBand="0" w:noVBand="0"/>
      </w:tblPr>
      <w:tblGrid>
        <w:gridCol w:w="720"/>
        <w:gridCol w:w="2340"/>
        <w:gridCol w:w="900"/>
        <w:gridCol w:w="900"/>
      </w:tblGrid>
      <w:tr w:rsidR="00984E70" w14:paraId="14C2A421" w14:textId="77777777" w:rsidTr="00984E70">
        <w:trPr>
          <w:cantSplit/>
          <w:trHeight w:val="240"/>
          <w:tblHeader/>
          <w:jc w:val="center"/>
        </w:trPr>
        <w:tc>
          <w:tcPr>
            <w:tcW w:w="720" w:type="dxa"/>
            <w:vMerge w:val="restart"/>
            <w:tcBorders>
              <w:top w:val="single" w:sz="4" w:space="0" w:color="auto"/>
              <w:bottom w:val="single" w:sz="4" w:space="0" w:color="auto"/>
            </w:tcBorders>
            <w:vAlign w:val="center"/>
          </w:tcPr>
          <w:p w14:paraId="0ABE8878" w14:textId="32B68B10" w:rsidR="00984E70" w:rsidRDefault="00984E70" w:rsidP="006A7FB2">
            <w:pPr>
              <w:pStyle w:val="tablecolhead"/>
            </w:pPr>
            <w:r>
              <w:t>Table Head</w:t>
            </w:r>
          </w:p>
        </w:tc>
        <w:tc>
          <w:tcPr>
            <w:tcW w:w="4140" w:type="dxa"/>
            <w:gridSpan w:val="3"/>
            <w:tcBorders>
              <w:top w:val="single" w:sz="4" w:space="0" w:color="auto"/>
              <w:bottom w:val="single" w:sz="4" w:space="0" w:color="auto"/>
            </w:tcBorders>
            <w:vAlign w:val="center"/>
          </w:tcPr>
          <w:p w14:paraId="4A861439" w14:textId="6E066280" w:rsidR="00984E70" w:rsidRDefault="00984E70" w:rsidP="006A7FB2">
            <w:pPr>
              <w:pStyle w:val="tablecolhead"/>
            </w:pPr>
            <w:r>
              <w:t>Table Column Head</w:t>
            </w:r>
          </w:p>
        </w:tc>
      </w:tr>
      <w:tr w:rsidR="00984E70" w14:paraId="74F24300" w14:textId="77777777" w:rsidTr="00984E70">
        <w:trPr>
          <w:cantSplit/>
          <w:trHeight w:val="240"/>
          <w:tblHeader/>
          <w:jc w:val="center"/>
        </w:trPr>
        <w:tc>
          <w:tcPr>
            <w:tcW w:w="720" w:type="dxa"/>
            <w:vMerge/>
            <w:tcBorders>
              <w:top w:val="single" w:sz="4" w:space="0" w:color="auto"/>
              <w:bottom w:val="single" w:sz="4" w:space="0" w:color="auto"/>
            </w:tcBorders>
          </w:tcPr>
          <w:p w14:paraId="0A1F3C2A" w14:textId="77777777" w:rsidR="00984E70" w:rsidRDefault="00984E70" w:rsidP="006A7FB2">
            <w:pPr>
              <w:rPr>
                <w:sz w:val="16"/>
                <w:szCs w:val="16"/>
              </w:rPr>
            </w:pPr>
          </w:p>
        </w:tc>
        <w:tc>
          <w:tcPr>
            <w:tcW w:w="2340" w:type="dxa"/>
            <w:tcBorders>
              <w:top w:val="single" w:sz="4" w:space="0" w:color="auto"/>
              <w:bottom w:val="single" w:sz="4" w:space="0" w:color="auto"/>
            </w:tcBorders>
            <w:vAlign w:val="center"/>
          </w:tcPr>
          <w:p w14:paraId="6B53D73F" w14:textId="77777777" w:rsidR="00984E70" w:rsidRDefault="00984E70" w:rsidP="006A7FB2">
            <w:pPr>
              <w:pStyle w:val="tablecolsubhead"/>
            </w:pPr>
            <w:r>
              <w:t>Table column subhead</w:t>
            </w:r>
          </w:p>
        </w:tc>
        <w:tc>
          <w:tcPr>
            <w:tcW w:w="900" w:type="dxa"/>
            <w:tcBorders>
              <w:top w:val="single" w:sz="4" w:space="0" w:color="auto"/>
              <w:bottom w:val="single" w:sz="4" w:space="0" w:color="auto"/>
            </w:tcBorders>
            <w:vAlign w:val="center"/>
          </w:tcPr>
          <w:p w14:paraId="0A756A60" w14:textId="77777777" w:rsidR="00984E70" w:rsidRDefault="00984E70" w:rsidP="006A7FB2">
            <w:pPr>
              <w:pStyle w:val="tablecolsubhead"/>
            </w:pPr>
            <w:r>
              <w:t>Subhead</w:t>
            </w:r>
          </w:p>
        </w:tc>
        <w:tc>
          <w:tcPr>
            <w:tcW w:w="900" w:type="dxa"/>
            <w:tcBorders>
              <w:top w:val="single" w:sz="4" w:space="0" w:color="auto"/>
              <w:bottom w:val="single" w:sz="4" w:space="0" w:color="auto"/>
            </w:tcBorders>
            <w:vAlign w:val="center"/>
          </w:tcPr>
          <w:p w14:paraId="557E9A4C" w14:textId="77777777" w:rsidR="00984E70" w:rsidRDefault="00984E70" w:rsidP="006A7FB2">
            <w:pPr>
              <w:pStyle w:val="tablecolsubhead"/>
            </w:pPr>
            <w:r>
              <w:t>Subhead</w:t>
            </w:r>
          </w:p>
        </w:tc>
      </w:tr>
      <w:tr w:rsidR="00984E70" w14:paraId="4322DD41" w14:textId="77777777" w:rsidTr="00984E70">
        <w:trPr>
          <w:trHeight w:val="320"/>
          <w:jc w:val="center"/>
        </w:trPr>
        <w:tc>
          <w:tcPr>
            <w:tcW w:w="720" w:type="dxa"/>
            <w:tcBorders>
              <w:top w:val="single" w:sz="4" w:space="0" w:color="auto"/>
              <w:bottom w:val="single" w:sz="4" w:space="0" w:color="auto"/>
            </w:tcBorders>
            <w:vAlign w:val="center"/>
          </w:tcPr>
          <w:p w14:paraId="0D015EB3" w14:textId="77777777" w:rsidR="00984E70" w:rsidRDefault="00984E70" w:rsidP="006A7FB2">
            <w:pPr>
              <w:pStyle w:val="tablecopy"/>
              <w:rPr>
                <w:sz w:val="8"/>
                <w:szCs w:val="8"/>
              </w:rPr>
            </w:pPr>
            <w:r>
              <w:t>copy</w:t>
            </w:r>
          </w:p>
        </w:tc>
        <w:tc>
          <w:tcPr>
            <w:tcW w:w="2340" w:type="dxa"/>
            <w:tcBorders>
              <w:top w:val="single" w:sz="4" w:space="0" w:color="auto"/>
              <w:bottom w:val="single" w:sz="4" w:space="0" w:color="auto"/>
            </w:tcBorders>
            <w:vAlign w:val="center"/>
          </w:tcPr>
          <w:p w14:paraId="089AAAB5" w14:textId="77777777" w:rsidR="00984E70" w:rsidRDefault="00984E70" w:rsidP="006A7FB2">
            <w:pPr>
              <w:pStyle w:val="tablecopy"/>
            </w:pPr>
            <w:r>
              <w:t>More table copy</w:t>
            </w:r>
            <w:r>
              <w:rPr>
                <w:vertAlign w:val="superscript"/>
              </w:rPr>
              <w:t>a</w:t>
            </w:r>
          </w:p>
        </w:tc>
        <w:tc>
          <w:tcPr>
            <w:tcW w:w="900" w:type="dxa"/>
            <w:tcBorders>
              <w:top w:val="single" w:sz="4" w:space="0" w:color="auto"/>
              <w:bottom w:val="single" w:sz="4" w:space="0" w:color="auto"/>
            </w:tcBorders>
            <w:vAlign w:val="center"/>
          </w:tcPr>
          <w:p w14:paraId="3093A5A4" w14:textId="77777777" w:rsidR="00984E70" w:rsidRDefault="00984E70" w:rsidP="006A7FB2">
            <w:pPr>
              <w:rPr>
                <w:sz w:val="16"/>
                <w:szCs w:val="16"/>
              </w:rPr>
            </w:pPr>
          </w:p>
        </w:tc>
        <w:tc>
          <w:tcPr>
            <w:tcW w:w="900" w:type="dxa"/>
            <w:tcBorders>
              <w:top w:val="single" w:sz="4" w:space="0" w:color="auto"/>
              <w:bottom w:val="single" w:sz="4" w:space="0" w:color="auto"/>
            </w:tcBorders>
            <w:vAlign w:val="center"/>
          </w:tcPr>
          <w:p w14:paraId="2B464DC9" w14:textId="77777777" w:rsidR="00984E70" w:rsidRDefault="00984E70" w:rsidP="006A7FB2">
            <w:pPr>
              <w:rPr>
                <w:sz w:val="16"/>
                <w:szCs w:val="16"/>
              </w:rPr>
            </w:pPr>
          </w:p>
        </w:tc>
      </w:tr>
    </w:tbl>
    <w:p w14:paraId="1EAAFF96" w14:textId="64F85A8E" w:rsidR="003A5F92" w:rsidRDefault="00736228" w:rsidP="00483DDE">
      <w:pPr>
        <w:spacing w:after="120" w:line="228" w:lineRule="auto"/>
        <w:ind w:firstLine="360"/>
        <w:jc w:val="both"/>
        <w:rPr>
          <w:rFonts w:ascii="Times New Roman" w:hAnsi="Times New Roman"/>
          <w:sz w:val="20"/>
          <w:szCs w:val="20"/>
        </w:rPr>
      </w:pPr>
      <w:r>
        <w:rPr>
          <w:noProof/>
        </w:rPr>
        <mc:AlternateContent>
          <mc:Choice Requires="wps">
            <w:drawing>
              <wp:anchor distT="0" distB="0" distL="114300" distR="114300" simplePos="0" relativeHeight="251664384" behindDoc="1" locked="0" layoutInCell="1" allowOverlap="1" wp14:anchorId="5CC09CDA" wp14:editId="01CD2A8F">
                <wp:simplePos x="0" y="0"/>
                <wp:positionH relativeFrom="margin">
                  <wp:posOffset>3439160</wp:posOffset>
                </wp:positionH>
                <wp:positionV relativeFrom="paragraph">
                  <wp:posOffset>226060</wp:posOffset>
                </wp:positionV>
                <wp:extent cx="3200400" cy="1147445"/>
                <wp:effectExtent l="0" t="0" r="19050" b="14605"/>
                <wp:wrapTight wrapText="bothSides">
                  <wp:wrapPolygon edited="0">
                    <wp:start x="0" y="0"/>
                    <wp:lineTo x="0" y="21516"/>
                    <wp:lineTo x="21600" y="21516"/>
                    <wp:lineTo x="21600" y="0"/>
                    <wp:lineTo x="0" y="0"/>
                  </wp:wrapPolygon>
                </wp:wrapTight>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7445"/>
                        </a:xfrm>
                        <a:prstGeom prst="rect">
                          <a:avLst/>
                        </a:prstGeom>
                        <a:solidFill>
                          <a:srgbClr val="FFFFFF"/>
                        </a:solidFill>
                        <a:ln w="9525">
                          <a:solidFill>
                            <a:srgbClr val="000000"/>
                          </a:solidFill>
                          <a:miter lim="800000"/>
                          <a:headEnd/>
                          <a:tailEnd/>
                        </a:ln>
                      </wps:spPr>
                      <wps:txb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09CDA" id="Text Box 8" o:spid="_x0000_s1044" type="#_x0000_t202" style="position:absolute;left:0;text-align:left;margin-left:270.8pt;margin-top:17.8pt;width:252pt;height:90.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">
                <v:textbo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To have non-visible rules on your frame, use the MSWord “Format” pull-down menu, select Text Box &gt; Colors and Lines to choose No Fill and No Line.</w:t>
                      </w:r>
                    </w:p>
                  </w:txbxContent>
                </v:textbox>
                <w10:wrap type="tight" anchorx="margin"/>
              </v:shape>
            </w:pict>
          </mc:Fallback>
        </mc:AlternateContent>
      </w:r>
    </w:p>
    <w:p w14:paraId="575D5FAF" w14:textId="64FC1917" w:rsidR="00984E70" w:rsidRPr="001C3274" w:rsidRDefault="00984E70" w:rsidP="00736228">
      <w:pPr>
        <w:spacing w:after="120" w:line="228" w:lineRule="auto"/>
        <w:jc w:val="center"/>
        <w:rPr>
          <w:rFonts w:ascii="Times New Roman" w:hAnsi="Times New Roman"/>
          <w:noProof/>
          <w:sz w:val="20"/>
          <w:szCs w:val="20"/>
          <w:lang w:val="en-US"/>
        </w:rPr>
      </w:pPr>
      <w:r w:rsidRPr="001C3274">
        <w:rPr>
          <w:rFonts w:ascii="Times New Roman" w:hAnsi="Times New Roman"/>
          <w:b/>
          <w:noProof/>
          <w:sz w:val="20"/>
          <w:szCs w:val="20"/>
          <w:lang w:val="en-US"/>
        </w:rPr>
        <w:t xml:space="preserve">Fig. 5. </w:t>
      </w:r>
      <w:r>
        <w:rPr>
          <w:rFonts w:ascii="Times New Roman" w:hAnsi="Times New Roman"/>
          <w:noProof/>
          <w:sz w:val="20"/>
          <w:szCs w:val="20"/>
          <w:lang w:val="en-US"/>
        </w:rPr>
        <w:t>Example of Figure Caption</w:t>
      </w:r>
      <w:r w:rsidRPr="001C3274">
        <w:rPr>
          <w:rFonts w:ascii="Times New Roman" w:hAnsi="Times New Roman"/>
          <w:noProof/>
          <w:sz w:val="20"/>
          <w:szCs w:val="20"/>
          <w:lang w:val="en-US"/>
        </w:rPr>
        <w:t xml:space="preserve"> </w:t>
      </w:r>
    </w:p>
    <w:p w14:paraId="514093B9" w14:textId="730DCBB4"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 xml:space="preserve">Figure Labels: Use </w:t>
      </w:r>
      <w:r w:rsidR="003C55A0">
        <w:rPr>
          <w:rFonts w:ascii="Times New Roman" w:hAnsi="Times New Roman"/>
          <w:sz w:val="20"/>
          <w:szCs w:val="20"/>
        </w:rPr>
        <w:t>10</w:t>
      </w:r>
      <w:r w:rsidR="000D66FB" w:rsidRPr="00BA5B70">
        <w:rPr>
          <w:rFonts w:ascii="Times New Roman" w:hAnsi="Times New Roman"/>
          <w:sz w:val="20"/>
          <w:szCs w:val="20"/>
        </w:rPr>
        <w:t>-point</w:t>
      </w:r>
      <w:r w:rsidRPr="00BA5B70">
        <w:rPr>
          <w:rFonts w:ascii="Times New Roman" w:hAnsi="Times New Roman"/>
          <w:sz w:val="20"/>
          <w:szCs w:val="20"/>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27A40452" w14:textId="003FB4E2" w:rsidR="003A5F92" w:rsidRDefault="003A5F92" w:rsidP="00736228">
      <w:pPr>
        <w:spacing w:after="120" w:line="228" w:lineRule="auto"/>
        <w:jc w:val="both"/>
        <w:rPr>
          <w:rFonts w:ascii="Times New Roman" w:hAnsi="Times New Roman"/>
          <w:sz w:val="20"/>
          <w:szCs w:val="20"/>
        </w:rPr>
      </w:pPr>
    </w:p>
    <w:p w14:paraId="3475A4A0" w14:textId="7E34205F" w:rsidR="00D478B3" w:rsidRPr="00D478B3" w:rsidRDefault="00D478B3" w:rsidP="00D478B3">
      <w:pPr>
        <w:spacing w:before="160" w:after="80" w:line="240" w:lineRule="auto"/>
        <w:jc w:val="both"/>
        <w:rPr>
          <w:rFonts w:ascii="Times New Roman" w:hAnsi="Times New Roman"/>
          <w:b/>
          <w:smallCaps/>
          <w:color w:val="FF0000"/>
        </w:rPr>
      </w:pPr>
      <w:r>
        <w:rPr>
          <w:rFonts w:ascii="Times New Roman" w:hAnsi="Times New Roman"/>
          <w:b/>
          <w:smallCaps/>
        </w:rPr>
        <w:t>A</w:t>
      </w:r>
      <w:r w:rsidRPr="00D478B3">
        <w:rPr>
          <w:rFonts w:ascii="Times New Roman" w:hAnsi="Times New Roman"/>
          <w:b/>
          <w:smallCaps/>
        </w:rPr>
        <w:t>cknowledg</w:t>
      </w:r>
      <w:r w:rsidR="00092ED6">
        <w:rPr>
          <w:rFonts w:ascii="Times New Roman" w:hAnsi="Times New Roman"/>
          <w:b/>
          <w:smallCaps/>
        </w:rPr>
        <w:t>e</w:t>
      </w:r>
      <w:r w:rsidRPr="00D478B3">
        <w:rPr>
          <w:rFonts w:ascii="Times New Roman" w:hAnsi="Times New Roman"/>
          <w:b/>
          <w:smallCaps/>
        </w:rPr>
        <w:t>ment</w:t>
      </w:r>
      <w:r>
        <w:rPr>
          <w:rFonts w:ascii="Times New Roman" w:hAnsi="Times New Roman"/>
          <w:b/>
          <w:smallCaps/>
        </w:rPr>
        <w:t xml:space="preserve"> (Heading 5)</w:t>
      </w:r>
    </w:p>
    <w:p w14:paraId="5F5C625E" w14:textId="77E7F00A"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The preferred spelling of the word “acknowledg</w:t>
      </w:r>
      <w:r w:rsidR="004D0697">
        <w:rPr>
          <w:rFonts w:ascii="Times New Roman" w:hAnsi="Times New Roman"/>
          <w:sz w:val="20"/>
          <w:szCs w:val="20"/>
        </w:rPr>
        <w:t>e</w:t>
      </w:r>
      <w:r w:rsidRPr="00BA5B70">
        <w:rPr>
          <w:rFonts w:ascii="Times New Roman" w:hAnsi="Times New Roman"/>
          <w:sz w:val="20"/>
          <w:szCs w:val="20"/>
        </w:rPr>
        <w:t xml:space="preserve">ment” in </w:t>
      </w:r>
      <w:r w:rsidR="004D0697">
        <w:rPr>
          <w:rFonts w:ascii="Times New Roman" w:hAnsi="Times New Roman"/>
          <w:sz w:val="20"/>
          <w:szCs w:val="20"/>
        </w:rPr>
        <w:t>Malaysia</w:t>
      </w:r>
      <w:r w:rsidRPr="00BA5B70">
        <w:rPr>
          <w:rFonts w:ascii="Times New Roman" w:hAnsi="Times New Roman"/>
          <w:sz w:val="20"/>
          <w:szCs w:val="20"/>
        </w:rPr>
        <w:t xml:space="preserve"> is with an “e” after the “g”. Avoid the stilted expression “one of us (R. B. G.) thanks ...”.  Instead, try “R. B. G. thanks...”. Put sponsor acknowledgments </w:t>
      </w:r>
      <w:r w:rsidR="00710110">
        <w:rPr>
          <w:rFonts w:ascii="Times New Roman" w:hAnsi="Times New Roman"/>
          <w:sz w:val="20"/>
          <w:szCs w:val="20"/>
        </w:rPr>
        <w:t>here.</w:t>
      </w:r>
    </w:p>
    <w:p w14:paraId="292032C2" w14:textId="77777777" w:rsidR="00D478B3" w:rsidRDefault="00D478B3" w:rsidP="00483DDE">
      <w:pPr>
        <w:spacing w:after="120" w:line="228" w:lineRule="auto"/>
        <w:ind w:firstLine="360"/>
        <w:jc w:val="both"/>
        <w:rPr>
          <w:rFonts w:ascii="Times New Roman" w:hAnsi="Times New Roman"/>
          <w:sz w:val="20"/>
          <w:szCs w:val="20"/>
        </w:rPr>
      </w:pPr>
    </w:p>
    <w:p w14:paraId="4B22C120" w14:textId="77777777" w:rsidR="00BA5B70" w:rsidRDefault="00BA5B70" w:rsidP="00BA5B70">
      <w:pPr>
        <w:spacing w:before="160" w:after="80" w:line="240" w:lineRule="auto"/>
        <w:jc w:val="both"/>
        <w:rPr>
          <w:rFonts w:ascii="Times New Roman" w:hAnsi="Times New Roman"/>
          <w:b/>
          <w:smallCaps/>
        </w:rPr>
      </w:pPr>
      <w:r w:rsidRPr="00483DDE">
        <w:rPr>
          <w:rFonts w:ascii="Times New Roman" w:hAnsi="Times New Roman"/>
          <w:b/>
          <w:smallCaps/>
        </w:rPr>
        <w:t>References</w:t>
      </w:r>
    </w:p>
    <w:p w14:paraId="28D3987E" w14:textId="481E0DFE" w:rsidR="003A5F92" w:rsidRDefault="00D478B3" w:rsidP="00483DDE">
      <w:pPr>
        <w:spacing w:after="120" w:line="228" w:lineRule="auto"/>
        <w:ind w:firstLine="360"/>
        <w:jc w:val="both"/>
        <w:rPr>
          <w:rFonts w:ascii="Times New Roman" w:hAnsi="Times New Roman"/>
          <w:sz w:val="20"/>
          <w:szCs w:val="20"/>
        </w:rPr>
      </w:pPr>
      <w:r w:rsidRPr="00D478B3">
        <w:rPr>
          <w:rFonts w:ascii="Times New Roman" w:hAnsi="Times New Roman"/>
          <w:sz w:val="20"/>
          <w:szCs w:val="20"/>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3BADEB5E" w14:textId="77777777" w:rsidR="00F8200F" w:rsidRPr="00F8200F"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Number footnotes separately in superscripts. Place the actual footnote at the bottom of the column in which it was cited. Do not put footnotes in the abstract or reference list. Use letters for table footnotes.</w:t>
      </w:r>
    </w:p>
    <w:p w14:paraId="1A2B428D" w14:textId="77777777" w:rsidR="00F8200F" w:rsidRPr="00F8200F"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6FBB466" w14:textId="28959995" w:rsidR="003A5F92"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For papers published in translation journals, please give the English citation first, followed by the original foreign-language citation [6].</w:t>
      </w:r>
      <w:r w:rsidR="00AE7521">
        <w:rPr>
          <w:rFonts w:ascii="Times New Roman" w:hAnsi="Times New Roman"/>
          <w:sz w:val="20"/>
          <w:szCs w:val="20"/>
        </w:rPr>
        <w:t xml:space="preserve"> All references should include full DOI link</w:t>
      </w:r>
      <w:r w:rsidR="00CB5A0D">
        <w:rPr>
          <w:rFonts w:ascii="Times New Roman" w:hAnsi="Times New Roman"/>
          <w:sz w:val="20"/>
          <w:szCs w:val="20"/>
        </w:rPr>
        <w:t xml:space="preserve"> </w:t>
      </w:r>
      <w:r w:rsidR="004D5B5E">
        <w:rPr>
          <w:rFonts w:ascii="Times New Roman" w:hAnsi="Times New Roman"/>
          <w:sz w:val="20"/>
          <w:szCs w:val="20"/>
        </w:rPr>
        <w:t>preceded</w:t>
      </w:r>
      <w:r w:rsidR="00CB5A0D">
        <w:rPr>
          <w:rFonts w:ascii="Times New Roman" w:hAnsi="Times New Roman"/>
          <w:sz w:val="20"/>
          <w:szCs w:val="20"/>
        </w:rPr>
        <w:t xml:space="preserve"> </w:t>
      </w:r>
      <w:r w:rsidR="004D5B5E">
        <w:rPr>
          <w:rFonts w:ascii="Times New Roman" w:hAnsi="Times New Roman"/>
          <w:sz w:val="20"/>
          <w:szCs w:val="20"/>
        </w:rPr>
        <w:t>by</w:t>
      </w:r>
      <w:r w:rsidR="00CB5A0D">
        <w:rPr>
          <w:rFonts w:ascii="Times New Roman" w:hAnsi="Times New Roman"/>
          <w:sz w:val="20"/>
          <w:szCs w:val="20"/>
        </w:rPr>
        <w:t xml:space="preserve"> “doi: Insert full DOI Link”</w:t>
      </w:r>
    </w:p>
    <w:p w14:paraId="42F69D07" w14:textId="2E20218B" w:rsidR="008A1D2B" w:rsidRDefault="008A1D2B" w:rsidP="00F8200F">
      <w:pPr>
        <w:spacing w:after="120" w:line="228" w:lineRule="auto"/>
        <w:ind w:firstLine="360"/>
        <w:jc w:val="both"/>
        <w:rPr>
          <w:rFonts w:ascii="Times New Roman" w:hAnsi="Times New Roman"/>
          <w:sz w:val="20"/>
          <w:szCs w:val="20"/>
        </w:rPr>
      </w:pPr>
    </w:p>
    <w:p w14:paraId="1E8D1667" w14:textId="1F042426" w:rsidR="00F8200F" w:rsidRDefault="00F8200F" w:rsidP="00632AAA">
      <w:pPr>
        <w:pStyle w:val="references"/>
        <w:spacing w:after="60" w:line="240" w:lineRule="auto"/>
        <w:ind w:left="357" w:hanging="357"/>
        <w:jc w:val="left"/>
      </w:pPr>
      <w:r>
        <w:t xml:space="preserve">G. Eason, B. Noble, and I. N. Sneddon, “On certain integrals of Lipschitz-Hankel type involving products of Bessel functions,” Phil. Trans. Roy. Soc. London, vol. A247, pp. 529–551, April 1955. </w:t>
      </w:r>
      <w:r>
        <w:rPr>
          <w:i/>
          <w:iCs/>
        </w:rPr>
        <w:t>(references)</w:t>
      </w:r>
      <w:r w:rsidR="00F872A7">
        <w:rPr>
          <w:i/>
          <w:iCs/>
        </w:rPr>
        <w:t xml:space="preserve"> </w:t>
      </w:r>
      <w:r w:rsidR="00F872A7" w:rsidRPr="005D067C">
        <w:t xml:space="preserve">doi: </w:t>
      </w:r>
      <w:hyperlink r:id="rId20" w:history="1">
        <w:r w:rsidR="00F872A7" w:rsidRPr="005D067C">
          <w:rPr>
            <w:rStyle w:val="Hyperlink"/>
            <w:u w:val="none"/>
          </w:rPr>
          <w:t>https://doi.org/10.1109/MMUL.2022.3156471</w:t>
        </w:r>
      </w:hyperlink>
      <w:r w:rsidR="00F872A7" w:rsidRPr="005D067C">
        <w:t>.</w:t>
      </w:r>
    </w:p>
    <w:p w14:paraId="25A121CB" w14:textId="72A1215F" w:rsidR="00F8200F" w:rsidRDefault="00F8200F" w:rsidP="00632AAA">
      <w:pPr>
        <w:pStyle w:val="references"/>
        <w:spacing w:after="60" w:line="240" w:lineRule="auto"/>
        <w:ind w:left="357" w:hanging="357"/>
        <w:jc w:val="left"/>
      </w:pPr>
      <w:r>
        <w:t>J. Clerk Maxwell, A Treatise on Electricity and Magnetism, 3rd ed., vol. 2. Oxford: Clarendon, 1892, pp.68–73.</w:t>
      </w:r>
      <w:r w:rsidR="00F872A7">
        <w:t xml:space="preserve"> </w:t>
      </w:r>
      <w:r w:rsidR="00F872A7" w:rsidRPr="005D067C">
        <w:t xml:space="preserve">doi: </w:t>
      </w:r>
      <w:hyperlink r:id="rId21" w:history="1">
        <w:r w:rsidR="00F872A7" w:rsidRPr="005D067C">
          <w:rPr>
            <w:rStyle w:val="Hyperlink"/>
            <w:u w:val="none"/>
          </w:rPr>
          <w:t>https://doi.org/10.1109/MMUL.2022.3156471</w:t>
        </w:r>
      </w:hyperlink>
      <w:r w:rsidR="00F872A7" w:rsidRPr="005D067C">
        <w:t>.</w:t>
      </w:r>
    </w:p>
    <w:p w14:paraId="319A4150" w14:textId="5450F4B5" w:rsidR="00F8200F" w:rsidRDefault="00F8200F" w:rsidP="00632AAA">
      <w:pPr>
        <w:pStyle w:val="references"/>
        <w:spacing w:after="60" w:line="240" w:lineRule="auto"/>
        <w:ind w:left="357" w:hanging="357"/>
        <w:jc w:val="left"/>
      </w:pPr>
      <w:r>
        <w:t>I. S. Jacobs and C. P. Bean, “Fine particles, thin films and exchange anisotropy,” in Magnetism, vol. III, G. T. Rado and H. Suhl, Eds. New York: Academic, 1963, pp. 271–350.</w:t>
      </w:r>
      <w:r w:rsidR="00F872A7">
        <w:t xml:space="preserve"> </w:t>
      </w:r>
      <w:r w:rsidR="00F872A7" w:rsidRPr="005D067C">
        <w:t xml:space="preserve">doi: </w:t>
      </w:r>
      <w:hyperlink r:id="rId22" w:history="1">
        <w:r w:rsidR="00F872A7" w:rsidRPr="005D067C">
          <w:rPr>
            <w:rStyle w:val="Hyperlink"/>
            <w:u w:val="none"/>
          </w:rPr>
          <w:t>https://doi.org/10.1109/MMUL.2022.3156471</w:t>
        </w:r>
      </w:hyperlink>
      <w:r w:rsidR="00F872A7" w:rsidRPr="005D067C">
        <w:t>.</w:t>
      </w:r>
    </w:p>
    <w:p w14:paraId="05C8685E" w14:textId="77777777" w:rsidR="00F8200F" w:rsidRDefault="00F8200F" w:rsidP="00632AAA">
      <w:pPr>
        <w:pStyle w:val="references"/>
        <w:spacing w:after="60" w:line="240" w:lineRule="auto"/>
        <w:ind w:left="357" w:hanging="357"/>
        <w:jc w:val="left"/>
      </w:pPr>
      <w:r>
        <w:t>K. Elissa, “Title of paper if known,” unpublished.</w:t>
      </w:r>
    </w:p>
    <w:p w14:paraId="74588A81" w14:textId="751D1C00" w:rsidR="00F8200F" w:rsidRDefault="00F8200F" w:rsidP="00632AAA">
      <w:pPr>
        <w:pStyle w:val="references"/>
        <w:spacing w:after="60" w:line="240" w:lineRule="auto"/>
        <w:ind w:left="357" w:hanging="357"/>
        <w:jc w:val="left"/>
      </w:pPr>
      <w:r>
        <w:t>R. Nicole, “Title of paper with only first word capitalized,” J. Name Stand. Abbrev., in press.</w:t>
      </w:r>
      <w:r w:rsidR="00F872A7">
        <w:t xml:space="preserve"> </w:t>
      </w:r>
      <w:r w:rsidR="00F872A7" w:rsidRPr="005D067C">
        <w:t xml:space="preserve">doi: </w:t>
      </w:r>
      <w:hyperlink r:id="rId23" w:history="1">
        <w:r w:rsidR="00F872A7" w:rsidRPr="00CB6E35">
          <w:t>https://doi.org/10.1109/MMUL.2022.3156471</w:t>
        </w:r>
      </w:hyperlink>
      <w:r w:rsidR="00F872A7" w:rsidRPr="005D067C">
        <w:t>.</w:t>
      </w:r>
    </w:p>
    <w:p w14:paraId="03C66516" w14:textId="495ED269" w:rsidR="00F8200F" w:rsidRDefault="00F8200F" w:rsidP="00632AAA">
      <w:pPr>
        <w:pStyle w:val="references"/>
        <w:spacing w:after="60" w:line="240" w:lineRule="auto"/>
        <w:ind w:left="357" w:hanging="357"/>
        <w:jc w:val="left"/>
      </w:pPr>
      <w:r>
        <w:t>Y. Yorozu, M. Hirano, K. Oka, and Y. Tagawa, “Electron spectroscopy studies on magneto-optical media and plastic substrate interface,” IEEE Transl. J. Magn. Japan, vol. 2, pp. 740–741, August 1987 [Digests 9th Annual Conf. Magnetics Japan, p. 301, 1982].</w:t>
      </w:r>
      <w:r w:rsidR="00F872A7">
        <w:t xml:space="preserve"> </w:t>
      </w:r>
      <w:r w:rsidR="00F872A7" w:rsidRPr="005D067C">
        <w:t xml:space="preserve">doi: </w:t>
      </w:r>
      <w:hyperlink r:id="rId24" w:history="1">
        <w:r w:rsidR="00F872A7" w:rsidRPr="005D067C">
          <w:rPr>
            <w:rStyle w:val="Hyperlink"/>
            <w:u w:val="none"/>
          </w:rPr>
          <w:t>https://doi.org/10.1109/MMUL.2022.3156471</w:t>
        </w:r>
      </w:hyperlink>
      <w:r w:rsidR="00F872A7" w:rsidRPr="005D067C">
        <w:t>.</w:t>
      </w:r>
    </w:p>
    <w:p w14:paraId="6D20B7F5" w14:textId="31B081FD" w:rsidR="00F8200F" w:rsidRDefault="00F8200F" w:rsidP="00632AAA">
      <w:pPr>
        <w:pStyle w:val="references"/>
        <w:spacing w:after="60" w:line="240" w:lineRule="auto"/>
        <w:ind w:left="357" w:hanging="357"/>
        <w:jc w:val="left"/>
      </w:pPr>
      <w:r>
        <w:t>M. Young, The Technical Writer’s Handbook. Mill Valley, CA: University Science, 1989.</w:t>
      </w:r>
      <w:r w:rsidR="00F872A7" w:rsidRPr="00F872A7">
        <w:t xml:space="preserve"> </w:t>
      </w:r>
      <w:r w:rsidR="00F872A7" w:rsidRPr="005D067C">
        <w:t xml:space="preserve">doi: </w:t>
      </w:r>
      <w:hyperlink r:id="rId25" w:history="1">
        <w:r w:rsidR="00F872A7" w:rsidRPr="005D067C">
          <w:rPr>
            <w:rStyle w:val="Hyperlink"/>
            <w:u w:val="none"/>
          </w:rPr>
          <w:t>https://doi.org/10.1109/MMUL.2022.3156471</w:t>
        </w:r>
      </w:hyperlink>
      <w:r w:rsidR="00F872A7" w:rsidRPr="005D067C">
        <w:t>.</w:t>
      </w:r>
    </w:p>
    <w:p w14:paraId="3FB37164" w14:textId="6211D049" w:rsidR="00F872A7" w:rsidRDefault="00F872A7" w:rsidP="00632AAA">
      <w:pPr>
        <w:pStyle w:val="references"/>
        <w:spacing w:after="60" w:line="240" w:lineRule="auto"/>
        <w:ind w:left="357" w:hanging="357"/>
        <w:jc w:val="left"/>
      </w:pPr>
      <w:r w:rsidRPr="005D067C">
        <w:t xml:space="preserve">S. Dwivedi, T. Goel, M. Tanveer, M. Raman, and R. Sharma, "Multimodal Fusion-Based Deep Learning Network for Effective Diagnosis of Alzheimer’s Disease," IEEE MultiMedia, vol. 29, pp. 1-1, 04/01 2022, doi: </w:t>
      </w:r>
      <w:hyperlink r:id="rId26" w:history="1">
        <w:r w:rsidRPr="005D067C">
          <w:rPr>
            <w:rStyle w:val="Hyperlink"/>
            <w:u w:val="none"/>
          </w:rPr>
          <w:t>https://doi.org/10.1109/MMUL.2022.3156471</w:t>
        </w:r>
      </w:hyperlink>
      <w:r w:rsidRPr="005D067C">
        <w:t>.</w:t>
      </w:r>
    </w:p>
    <w:p w14:paraId="74A8D294" w14:textId="597AD4AD" w:rsidR="00B412CA" w:rsidRDefault="00B412CA" w:rsidP="000D66FB">
      <w:pPr>
        <w:tabs>
          <w:tab w:val="center" w:pos="2520"/>
          <w:tab w:val="right" w:pos="5040"/>
        </w:tabs>
        <w:spacing w:before="120" w:after="120" w:line="228" w:lineRule="auto"/>
        <w:rPr>
          <w:rFonts w:ascii="Times New Roman" w:eastAsia="SimSun" w:hAnsi="Times New Roman"/>
          <w:sz w:val="20"/>
          <w:szCs w:val="20"/>
          <w:lang w:val="en-US"/>
        </w:rPr>
      </w:pPr>
    </w:p>
    <w:p w14:paraId="43D879D4" w14:textId="6BE9B38C" w:rsidR="000D66FB" w:rsidRPr="000D66FB" w:rsidRDefault="007E185C" w:rsidP="00C13F5D">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Please refer to published articles in </w:t>
      </w:r>
      <w:hyperlink r:id="rId27" w:history="1">
        <w:r w:rsidR="00C13F5D" w:rsidRPr="003531A8">
          <w:rPr>
            <w:rStyle w:val="Hyperlink"/>
            <w:rFonts w:ascii="Times New Roman" w:eastAsia="SimSun" w:hAnsi="Times New Roman"/>
            <w:sz w:val="20"/>
            <w:szCs w:val="20"/>
            <w:lang w:val="en-US"/>
          </w:rPr>
          <w:t>https://mjsat.com.my/</w:t>
        </w:r>
      </w:hyperlink>
      <w:r w:rsidR="00C13F5D">
        <w:rPr>
          <w:rFonts w:ascii="Times New Roman" w:eastAsia="SimSun" w:hAnsi="Times New Roman"/>
          <w:sz w:val="20"/>
          <w:szCs w:val="20"/>
          <w:lang w:val="en-US"/>
        </w:rPr>
        <w:t xml:space="preserve"> </w:t>
      </w:r>
      <w:r>
        <w:rPr>
          <w:rFonts w:ascii="Times New Roman" w:eastAsia="SimSun" w:hAnsi="Times New Roman"/>
          <w:sz w:val="20"/>
          <w:szCs w:val="20"/>
          <w:lang w:val="en-US"/>
        </w:rPr>
        <w:t>for final published version of the manuscript.</w:t>
      </w:r>
      <w:r w:rsidR="00C13F5D">
        <w:rPr>
          <w:rFonts w:ascii="Times New Roman" w:eastAsia="SimSun" w:hAnsi="Times New Roman"/>
          <w:sz w:val="20"/>
          <w:szCs w:val="20"/>
          <w:lang w:val="en-US"/>
        </w:rPr>
        <w:t xml:space="preserve"> </w:t>
      </w:r>
      <w:r w:rsidR="000D66FB">
        <w:rPr>
          <w:rFonts w:ascii="Times New Roman" w:eastAsia="SimSun" w:hAnsi="Times New Roman"/>
          <w:sz w:val="20"/>
          <w:szCs w:val="20"/>
          <w:lang w:val="en-US"/>
        </w:rPr>
        <w:t>IEE</w:t>
      </w:r>
      <w:r w:rsidR="00C13F5D">
        <w:rPr>
          <w:rFonts w:ascii="Times New Roman" w:eastAsia="SimSun" w:hAnsi="Times New Roman"/>
          <w:sz w:val="20"/>
          <w:szCs w:val="20"/>
          <w:lang w:val="en-US"/>
        </w:rPr>
        <w:t>E</w:t>
      </w:r>
      <w:r w:rsidR="000D66FB">
        <w:rPr>
          <w:rFonts w:ascii="Times New Roman" w:eastAsia="SimSun" w:hAnsi="Times New Roman"/>
          <w:sz w:val="20"/>
          <w:szCs w:val="20"/>
          <w:lang w:val="en-US"/>
        </w:rPr>
        <w:t xml:space="preserve"> Conference Proceedings template has been used as reference for the creation of this live template for </w:t>
      </w:r>
      <w:r w:rsidR="00736228">
        <w:rPr>
          <w:rFonts w:ascii="Times New Roman" w:eastAsia="SimSun" w:hAnsi="Times New Roman"/>
          <w:sz w:val="20"/>
          <w:szCs w:val="20"/>
          <w:lang w:val="en-US"/>
        </w:rPr>
        <w:t>MJSAT.</w:t>
      </w:r>
    </w:p>
    <w:sectPr w:rsidR="000D66FB" w:rsidRPr="000D66FB" w:rsidSect="006035E8">
      <w:footnotePr>
        <w:numFmt w:val="chicago"/>
      </w:footnotePr>
      <w:type w:val="continuous"/>
      <w:pgSz w:w="11906" w:h="16838" w:code="9"/>
      <w:pgMar w:top="1368" w:right="734" w:bottom="1440" w:left="734"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33C4DC" w14:textId="77777777" w:rsidR="008B377C" w:rsidRDefault="008B377C" w:rsidP="005F2A41">
      <w:pPr>
        <w:spacing w:after="0" w:line="240" w:lineRule="auto"/>
      </w:pPr>
      <w:r>
        <w:separator/>
      </w:r>
    </w:p>
  </w:endnote>
  <w:endnote w:type="continuationSeparator" w:id="0">
    <w:p w14:paraId="001173D4" w14:textId="77777777" w:rsidR="008B377C" w:rsidRDefault="008B377C" w:rsidP="005F2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024BB" w14:textId="77777777" w:rsidR="004E3883" w:rsidRPr="004E3883" w:rsidRDefault="004E3883">
    <w:pPr>
      <w:pStyle w:val="Footer"/>
      <w:jc w:val="right"/>
      <w:rPr>
        <w:rFonts w:ascii="Times New Roman" w:hAnsi="Times New Roman"/>
        <w:sz w:val="17"/>
        <w:szCs w:val="17"/>
      </w:rPr>
    </w:pPr>
  </w:p>
  <w:p w14:paraId="0CFE0C5A" w14:textId="77777777" w:rsidR="004E3883" w:rsidRDefault="004E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10E8E" w14:textId="77777777" w:rsidR="008B377C" w:rsidRDefault="008B377C" w:rsidP="005F2A41">
      <w:pPr>
        <w:spacing w:after="0" w:line="240" w:lineRule="auto"/>
      </w:pPr>
      <w:r>
        <w:separator/>
      </w:r>
    </w:p>
  </w:footnote>
  <w:footnote w:type="continuationSeparator" w:id="0">
    <w:p w14:paraId="4A996EF1" w14:textId="77777777" w:rsidR="008B377C" w:rsidRDefault="008B377C" w:rsidP="005F2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4393532"/>
      <w:docPartObj>
        <w:docPartGallery w:val="Page Numbers (Top of Page)"/>
        <w:docPartUnique/>
      </w:docPartObj>
    </w:sdtPr>
    <w:sdtEndPr>
      <w:rPr>
        <w:noProof/>
      </w:rPr>
    </w:sdtEndPr>
    <w:sdtContent>
      <w:p w14:paraId="16843B16" w14:textId="59DD2BB6" w:rsidR="001E0CC7" w:rsidRDefault="007D3262" w:rsidP="00853889">
        <w:pPr>
          <w:pStyle w:val="Header"/>
          <w:jc w:val="center"/>
        </w:pPr>
        <w:r>
          <w:t xml:space="preserve">                      </w:t>
        </w:r>
        <w:r w:rsidR="003073E5">
          <w:t xml:space="preserve"> </w:t>
        </w:r>
        <w:r w:rsidR="00535649">
          <w:t xml:space="preserve">              </w:t>
        </w:r>
        <w:r w:rsidR="00E24500">
          <w:t xml:space="preserve">             </w:t>
        </w:r>
        <w:r w:rsidR="00535649">
          <w:t xml:space="preserve"> </w:t>
        </w:r>
        <w:r w:rsidR="00553F95">
          <w:rPr>
            <w:rFonts w:ascii="Times New Roman" w:hAnsi="Times New Roman"/>
            <w:i/>
            <w:sz w:val="17"/>
            <w:szCs w:val="17"/>
            <w:lang w:val="en-US"/>
          </w:rPr>
          <w:t>Fir</w:t>
        </w:r>
        <w:r w:rsidR="00E24500">
          <w:rPr>
            <w:rFonts w:ascii="Times New Roman" w:hAnsi="Times New Roman"/>
            <w:i/>
            <w:sz w:val="17"/>
            <w:szCs w:val="17"/>
            <w:lang w:val="en-US"/>
          </w:rPr>
          <w:t>st</w:t>
        </w:r>
        <w:r w:rsidR="0091703F">
          <w:rPr>
            <w:rFonts w:ascii="Times New Roman" w:hAnsi="Times New Roman"/>
            <w:i/>
            <w:sz w:val="17"/>
            <w:szCs w:val="17"/>
            <w:lang w:val="en-US"/>
          </w:rPr>
          <w:t xml:space="preserve"> author et</w:t>
        </w:r>
        <w:r w:rsidR="001E0CC7">
          <w:rPr>
            <w:rFonts w:ascii="Times New Roman" w:hAnsi="Times New Roman"/>
            <w:i/>
            <w:sz w:val="17"/>
            <w:szCs w:val="17"/>
            <w:lang w:val="en-US"/>
          </w:rPr>
          <w:t xml:space="preserve"> al.</w:t>
        </w:r>
        <w:r w:rsidR="001E0CC7" w:rsidRPr="00677FF9">
          <w:rPr>
            <w:rFonts w:ascii="Times New Roman" w:hAnsi="Times New Roman"/>
            <w:i/>
            <w:sz w:val="17"/>
            <w:szCs w:val="17"/>
          </w:rPr>
          <w:t xml:space="preserve">/ </w:t>
        </w:r>
        <w:r>
          <w:rPr>
            <w:rFonts w:ascii="Times New Roman" w:hAnsi="Times New Roman"/>
            <w:i/>
            <w:sz w:val="17"/>
            <w:szCs w:val="17"/>
          </w:rPr>
          <w:t xml:space="preserve">Malaysian Journal of </w:t>
        </w:r>
        <w:r w:rsidR="003073E5">
          <w:rPr>
            <w:rFonts w:ascii="Times New Roman" w:hAnsi="Times New Roman"/>
            <w:i/>
            <w:sz w:val="17"/>
            <w:szCs w:val="17"/>
          </w:rPr>
          <w:t>Science and Advanced Technology</w:t>
        </w:r>
        <w:r w:rsidR="001E0CC7">
          <w:rPr>
            <w:sz w:val="20"/>
            <w:szCs w:val="20"/>
          </w:rPr>
          <w:tab/>
          <w:t xml:space="preserve">                  </w:t>
        </w:r>
        <w:r w:rsidR="00535649">
          <w:rPr>
            <w:sz w:val="20"/>
            <w:szCs w:val="20"/>
          </w:rPr>
          <w:t xml:space="preserve">  </w:t>
        </w:r>
        <w:r w:rsidR="002543CD">
          <w:rPr>
            <w:sz w:val="20"/>
            <w:szCs w:val="20"/>
          </w:rPr>
          <w:t xml:space="preserve">       </w:t>
        </w:r>
        <w:r w:rsidR="00535649">
          <w:rPr>
            <w:sz w:val="20"/>
            <w:szCs w:val="20"/>
          </w:rPr>
          <w:t xml:space="preserve">          </w:t>
        </w:r>
        <w:r w:rsidR="00E24500">
          <w:rPr>
            <w:sz w:val="20"/>
            <w:szCs w:val="20"/>
          </w:rPr>
          <w:t xml:space="preserve">        </w:t>
        </w:r>
        <w:r w:rsidR="00535649">
          <w:rPr>
            <w:sz w:val="20"/>
            <w:szCs w:val="20"/>
          </w:rPr>
          <w:t xml:space="preserve">    </w:t>
        </w:r>
        <w:r w:rsidR="00E24500">
          <w:rPr>
            <w:sz w:val="20"/>
            <w:szCs w:val="20"/>
          </w:rPr>
          <w:t xml:space="preserve">       </w:t>
        </w:r>
        <w:r w:rsidR="00535649">
          <w:rPr>
            <w:sz w:val="20"/>
            <w:szCs w:val="20"/>
          </w:rPr>
          <w:t xml:space="preserve"> </w:t>
        </w:r>
        <w:r w:rsidR="001E0CC7" w:rsidRPr="0076034F">
          <w:rPr>
            <w:rFonts w:ascii="Times New Roman" w:hAnsi="Times New Roman"/>
            <w:sz w:val="16"/>
            <w:szCs w:val="16"/>
          </w:rPr>
          <w:fldChar w:fldCharType="begin"/>
        </w:r>
        <w:r w:rsidR="001E0CC7" w:rsidRPr="0076034F">
          <w:rPr>
            <w:rFonts w:ascii="Times New Roman" w:hAnsi="Times New Roman"/>
            <w:sz w:val="16"/>
            <w:szCs w:val="16"/>
          </w:rPr>
          <w:instrText xml:space="preserve"> PAGE   \* MERGEFORMAT </w:instrText>
        </w:r>
        <w:r w:rsidR="001E0CC7" w:rsidRPr="0076034F">
          <w:rPr>
            <w:rFonts w:ascii="Times New Roman" w:hAnsi="Times New Roman"/>
            <w:sz w:val="16"/>
            <w:szCs w:val="16"/>
          </w:rPr>
          <w:fldChar w:fldCharType="separate"/>
        </w:r>
        <w:r w:rsidR="0076034F">
          <w:rPr>
            <w:rFonts w:ascii="Times New Roman" w:hAnsi="Times New Roman"/>
            <w:noProof/>
            <w:sz w:val="16"/>
            <w:szCs w:val="16"/>
          </w:rPr>
          <w:t>3</w:t>
        </w:r>
        <w:r w:rsidR="001E0CC7" w:rsidRPr="0076034F">
          <w:rPr>
            <w:rFonts w:ascii="Times New Roman" w:hAnsi="Times New Roman"/>
            <w:noProof/>
            <w:sz w:val="16"/>
            <w:szCs w:val="16"/>
          </w:rPr>
          <w:fldChar w:fldCharType="end"/>
        </w:r>
      </w:p>
    </w:sdtContent>
  </w:sdt>
  <w:p w14:paraId="69DB8ACA" w14:textId="1D101D3A" w:rsidR="005F2A41" w:rsidRPr="005F2A41" w:rsidRDefault="002543CD" w:rsidP="00677FF9">
    <w:pPr>
      <w:spacing w:after="0" w:line="240" w:lineRule="auto"/>
      <w:jc w:val="right"/>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14905" w14:textId="54A771C1" w:rsidR="0028753D" w:rsidRPr="0028753D" w:rsidRDefault="0028753D" w:rsidP="0028753D">
    <w:pPr>
      <w:tabs>
        <w:tab w:val="center" w:pos="5219"/>
        <w:tab w:val="left" w:pos="6048"/>
      </w:tabs>
      <w:spacing w:after="120" w:line="240" w:lineRule="auto"/>
      <w:jc w:val="center"/>
      <w:outlineLvl w:val="0"/>
      <w:rPr>
        <w:rFonts w:ascii="Times New Roman" w:hAnsi="Times New Roman"/>
        <w:iCs/>
        <w:sz w:val="16"/>
        <w:szCs w:val="16"/>
      </w:rPr>
    </w:pPr>
    <w:r w:rsidRPr="0028753D">
      <w:rPr>
        <w:rFonts w:ascii="Times New Roman" w:hAnsi="Times New Roman"/>
        <w:iCs/>
        <w:sz w:val="16"/>
        <w:szCs w:val="16"/>
      </w:rPr>
      <w:t xml:space="preserve">MJSAT </w:t>
    </w:r>
    <w:r w:rsidR="003E505F">
      <w:rPr>
        <w:rFonts w:ascii="Times New Roman" w:hAnsi="Times New Roman"/>
        <w:iCs/>
        <w:sz w:val="16"/>
        <w:szCs w:val="16"/>
      </w:rPr>
      <w:t>X</w:t>
    </w:r>
    <w:r w:rsidRPr="0028753D">
      <w:rPr>
        <w:rFonts w:ascii="Times New Roman" w:hAnsi="Times New Roman"/>
        <w:iCs/>
        <w:sz w:val="16"/>
        <w:szCs w:val="16"/>
      </w:rPr>
      <w:t xml:space="preserve"> (</w:t>
    </w:r>
    <w:r w:rsidR="003E505F">
      <w:rPr>
        <w:rFonts w:ascii="Times New Roman" w:hAnsi="Times New Roman"/>
        <w:iCs/>
        <w:sz w:val="16"/>
        <w:szCs w:val="16"/>
      </w:rPr>
      <w:t>X</w:t>
    </w:r>
    <w:r w:rsidRPr="0028753D">
      <w:rPr>
        <w:rFonts w:ascii="Times New Roman" w:hAnsi="Times New Roman"/>
        <w:iCs/>
        <w:sz w:val="16"/>
        <w:szCs w:val="16"/>
      </w:rPr>
      <w:t xml:space="preserve">) </w:t>
    </w:r>
    <w:r w:rsidR="003E505F">
      <w:rPr>
        <w:rFonts w:ascii="Times New Roman" w:hAnsi="Times New Roman"/>
        <w:iCs/>
        <w:sz w:val="16"/>
        <w:szCs w:val="16"/>
      </w:rPr>
      <w:t>XX</w:t>
    </w:r>
    <w:r w:rsidRPr="0028753D">
      <w:rPr>
        <w:rFonts w:ascii="Times New Roman" w:hAnsi="Times New Roman"/>
        <w:iCs/>
        <w:sz w:val="16"/>
        <w:szCs w:val="16"/>
      </w:rPr>
      <w:t>-</w:t>
    </w:r>
    <w:r w:rsidR="003E505F">
      <w:rPr>
        <w:rFonts w:ascii="Times New Roman" w:hAnsi="Times New Roman"/>
        <w:iCs/>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287E42"/>
    <w:multiLevelType w:val="hybridMultilevel"/>
    <w:tmpl w:val="30685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F42FA"/>
    <w:multiLevelType w:val="hybridMultilevel"/>
    <w:tmpl w:val="7C369A1E"/>
    <w:lvl w:ilvl="0" w:tplc="B054271A">
      <w:start w:val="1"/>
      <w:numFmt w:val="decimal"/>
      <w:pStyle w:val="JEEHEading3"/>
      <w:lvlText w:val="%1)"/>
      <w:lvlJc w:val="left"/>
      <w:pPr>
        <w:ind w:left="540" w:hanging="360"/>
      </w:pPr>
    </w:lvl>
    <w:lvl w:ilvl="1" w:tplc="69FA0030">
      <w:start w:val="1"/>
      <w:numFmt w:val="lowerLetter"/>
      <w:pStyle w:val="JEEHeading4"/>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7A40456"/>
    <w:multiLevelType w:val="hybridMultilevel"/>
    <w:tmpl w:val="FDA408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F0D7B"/>
    <w:multiLevelType w:val="hybridMultilevel"/>
    <w:tmpl w:val="2DF69F08"/>
    <w:lvl w:ilvl="0" w:tplc="B7CA744E">
      <w:start w:val="1"/>
      <w:numFmt w:val="decimal"/>
      <w:pStyle w:val="JEEReferences"/>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A97EB8"/>
    <w:multiLevelType w:val="multilevel"/>
    <w:tmpl w:val="CCFA1434"/>
    <w:lvl w:ilvl="0">
      <w:start w:val="1"/>
      <w:numFmt w:val="decimal"/>
      <w:pStyle w:val="JEEHeading1"/>
      <w:lvlText w:val="%1."/>
      <w:lvlJc w:val="left"/>
      <w:pPr>
        <w:ind w:left="360" w:hanging="360"/>
      </w:pPr>
      <w:rPr>
        <w:rFonts w:hint="default"/>
        <w:sz w:val="22"/>
        <w:szCs w:val="22"/>
      </w:rPr>
    </w:lvl>
    <w:lvl w:ilvl="1">
      <w:start w:val="1"/>
      <w:numFmt w:val="decimal"/>
      <w:isLgl/>
      <w:lvlText w:val="%1.%2"/>
      <w:lvlJc w:val="left"/>
      <w:pPr>
        <w:ind w:left="360" w:hanging="360"/>
      </w:pPr>
      <w:rPr>
        <w:rFonts w:hint="default"/>
        <w:i/>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803300"/>
    <w:multiLevelType w:val="hybridMultilevel"/>
    <w:tmpl w:val="7D1AE86A"/>
    <w:lvl w:ilvl="0" w:tplc="003C4026">
      <w:start w:val="1"/>
      <w:numFmt w:val="upperRoman"/>
      <w:pStyle w:val="JEETableCaption"/>
      <w:lvlText w:val="TABLE %1. "/>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650BA"/>
    <w:multiLevelType w:val="hybridMultilevel"/>
    <w:tmpl w:val="76C28B18"/>
    <w:lvl w:ilvl="0" w:tplc="A00457BC">
      <w:start w:val="1"/>
      <w:numFmt w:val="decimal"/>
      <w:pStyle w:val="JEEFigureCaption"/>
      <w:lvlText w:val="Figure %1. "/>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8BDE33B2"/>
    <w:lvl w:ilvl="0" w:tplc="8C5C3B9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4344F296"/>
    <w:lvl w:ilvl="0">
      <w:start w:val="1"/>
      <w:numFmt w:val="upperRoman"/>
      <w:pStyle w:val="tablehead"/>
      <w:lvlText w:val="TABLE %1. "/>
      <w:lvlJc w:val="left"/>
      <w:pPr>
        <w:tabs>
          <w:tab w:val="num" w:pos="1080"/>
        </w:tabs>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F1E295F"/>
    <w:multiLevelType w:val="hybridMultilevel"/>
    <w:tmpl w:val="C136B524"/>
    <w:lvl w:ilvl="0" w:tplc="CC1E0E30">
      <w:start w:val="1"/>
      <w:numFmt w:val="upperLetter"/>
      <w:pStyle w:val="JEE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63477"/>
    <w:multiLevelType w:val="hybridMultilevel"/>
    <w:tmpl w:val="7DAA7800"/>
    <w:lvl w:ilvl="0" w:tplc="FE9A0470">
      <w:start w:val="1"/>
      <w:numFmt w:val="bullet"/>
      <w:pStyle w:val="JEEBulleting"/>
      <w:lvlText w:val=""/>
      <w:lvlJc w:val="left"/>
      <w:pPr>
        <w:ind w:left="540" w:hanging="360"/>
      </w:pPr>
      <w:rPr>
        <w:rFonts w:ascii="Symbol" w:hAnsi="Symbol" w:hint="default"/>
      </w:rPr>
    </w:lvl>
    <w:lvl w:ilvl="1" w:tplc="69FA0030">
      <w:start w:val="1"/>
      <w:numFmt w:val="lowerLetter"/>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246263691">
    <w:abstractNumId w:val="5"/>
  </w:num>
  <w:num w:numId="2" w16cid:durableId="258104830">
    <w:abstractNumId w:val="4"/>
  </w:num>
  <w:num w:numId="3" w16cid:durableId="1378696326">
    <w:abstractNumId w:val="12"/>
  </w:num>
  <w:num w:numId="4" w16cid:durableId="1984968417">
    <w:abstractNumId w:val="1"/>
  </w:num>
  <w:num w:numId="5" w16cid:durableId="1562712257">
    <w:abstractNumId w:val="1"/>
    <w:lvlOverride w:ilvl="0">
      <w:startOverride w:val="1"/>
    </w:lvlOverride>
  </w:num>
  <w:num w:numId="6" w16cid:durableId="484515638">
    <w:abstractNumId w:val="1"/>
    <w:lvlOverride w:ilvl="0">
      <w:startOverride w:val="1"/>
    </w:lvlOverride>
  </w:num>
  <w:num w:numId="7" w16cid:durableId="2056855246">
    <w:abstractNumId w:val="1"/>
    <w:lvlOverride w:ilvl="0">
      <w:startOverride w:val="1"/>
    </w:lvlOverride>
  </w:num>
  <w:num w:numId="8" w16cid:durableId="1242330134">
    <w:abstractNumId w:val="13"/>
  </w:num>
  <w:num w:numId="9" w16cid:durableId="345137189">
    <w:abstractNumId w:val="6"/>
  </w:num>
  <w:num w:numId="10" w16cid:durableId="1066995420">
    <w:abstractNumId w:val="2"/>
  </w:num>
  <w:num w:numId="11" w16cid:durableId="775487831">
    <w:abstractNumId w:val="11"/>
  </w:num>
  <w:num w:numId="12" w16cid:durableId="731007688">
    <w:abstractNumId w:val="10"/>
  </w:num>
  <w:num w:numId="13" w16cid:durableId="1985428315">
    <w:abstractNumId w:val="1"/>
    <w:lvlOverride w:ilvl="0">
      <w:startOverride w:val="1"/>
    </w:lvlOverride>
  </w:num>
  <w:num w:numId="14" w16cid:durableId="1351420140">
    <w:abstractNumId w:val="8"/>
  </w:num>
  <w:num w:numId="15" w16cid:durableId="141192434">
    <w:abstractNumId w:val="7"/>
  </w:num>
  <w:num w:numId="16" w16cid:durableId="2059207139">
    <w:abstractNumId w:val="1"/>
    <w:lvlOverride w:ilvl="0">
      <w:startOverride w:val="1"/>
    </w:lvlOverride>
  </w:num>
  <w:num w:numId="17" w16cid:durableId="632296895">
    <w:abstractNumId w:val="0"/>
  </w:num>
  <w:num w:numId="18" w16cid:durableId="5144646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88703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076674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88083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730262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37813587">
    <w:abstractNumId w:val="3"/>
  </w:num>
  <w:num w:numId="24" w16cid:durableId="169638761">
    <w:abstractNumId w:val="9"/>
  </w:num>
  <w:num w:numId="25" w16cid:durableId="300354564">
    <w:abstractNumId w:val="9"/>
  </w:num>
  <w:num w:numId="26" w16cid:durableId="1092436512">
    <w:abstractNumId w:val="9"/>
  </w:num>
  <w:num w:numId="27" w16cid:durableId="1210801962">
    <w:abstractNumId w:val="9"/>
  </w:num>
  <w:num w:numId="28" w16cid:durableId="883100827">
    <w:abstractNumId w:val="9"/>
  </w:num>
  <w:num w:numId="29" w16cid:durableId="2065251951">
    <w:abstractNumId w:val="9"/>
  </w:num>
  <w:num w:numId="30" w16cid:durableId="60253300">
    <w:abstractNumId w:val="9"/>
  </w:num>
  <w:num w:numId="31" w16cid:durableId="847409815">
    <w:abstractNumId w:val="9"/>
  </w:num>
  <w:num w:numId="32" w16cid:durableId="2078358534">
    <w:abstractNumId w:val="9"/>
  </w:num>
  <w:num w:numId="33" w16cid:durableId="1483887174">
    <w:abstractNumId w:val="9"/>
  </w:num>
  <w:num w:numId="34" w16cid:durableId="289552517">
    <w:abstractNumId w:val="9"/>
  </w:num>
  <w:num w:numId="35" w16cid:durableId="1097481943">
    <w:abstractNumId w:val="9"/>
  </w:num>
  <w:num w:numId="36" w16cid:durableId="125244795">
    <w:abstractNumId w:val="9"/>
  </w:num>
  <w:num w:numId="37" w16cid:durableId="1316953558">
    <w:abstractNumId w:val="9"/>
  </w:num>
  <w:num w:numId="38" w16cid:durableId="680622712">
    <w:abstractNumId w:val="9"/>
  </w:num>
  <w:num w:numId="39" w16cid:durableId="7584506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tjA2NrI0NbE0N7RQ0lEKTi0uzszPAykwNK4FAHe1fIktAAAA"/>
  </w:docVars>
  <w:rsids>
    <w:rsidRoot w:val="005F2A41"/>
    <w:rsid w:val="00000FE6"/>
    <w:rsid w:val="000073DF"/>
    <w:rsid w:val="00007D91"/>
    <w:rsid w:val="000106D3"/>
    <w:rsid w:val="000123F7"/>
    <w:rsid w:val="00012BCF"/>
    <w:rsid w:val="0001304F"/>
    <w:rsid w:val="0001407F"/>
    <w:rsid w:val="000140FB"/>
    <w:rsid w:val="00015F4B"/>
    <w:rsid w:val="00017D88"/>
    <w:rsid w:val="00020132"/>
    <w:rsid w:val="0002060F"/>
    <w:rsid w:val="00023B0C"/>
    <w:rsid w:val="00024918"/>
    <w:rsid w:val="00030635"/>
    <w:rsid w:val="00031516"/>
    <w:rsid w:val="00032ED1"/>
    <w:rsid w:val="000475BD"/>
    <w:rsid w:val="00062763"/>
    <w:rsid w:val="00067B14"/>
    <w:rsid w:val="00067C39"/>
    <w:rsid w:val="00075453"/>
    <w:rsid w:val="000762CD"/>
    <w:rsid w:val="000764A7"/>
    <w:rsid w:val="0008231E"/>
    <w:rsid w:val="00082483"/>
    <w:rsid w:val="000842B6"/>
    <w:rsid w:val="00086042"/>
    <w:rsid w:val="00086382"/>
    <w:rsid w:val="00086605"/>
    <w:rsid w:val="00086C97"/>
    <w:rsid w:val="000872C6"/>
    <w:rsid w:val="00090383"/>
    <w:rsid w:val="00092ED6"/>
    <w:rsid w:val="000A1456"/>
    <w:rsid w:val="000A1E2B"/>
    <w:rsid w:val="000A2DEE"/>
    <w:rsid w:val="000A342F"/>
    <w:rsid w:val="000A3F30"/>
    <w:rsid w:val="000A5289"/>
    <w:rsid w:val="000A74A0"/>
    <w:rsid w:val="000A7E4F"/>
    <w:rsid w:val="000B371E"/>
    <w:rsid w:val="000B50C6"/>
    <w:rsid w:val="000B531D"/>
    <w:rsid w:val="000B5843"/>
    <w:rsid w:val="000B5C03"/>
    <w:rsid w:val="000B5E8F"/>
    <w:rsid w:val="000B7A1B"/>
    <w:rsid w:val="000C18F1"/>
    <w:rsid w:val="000C38D1"/>
    <w:rsid w:val="000C75DF"/>
    <w:rsid w:val="000D2DD6"/>
    <w:rsid w:val="000D3CD0"/>
    <w:rsid w:val="000D4EBB"/>
    <w:rsid w:val="000D66FB"/>
    <w:rsid w:val="000E2FE2"/>
    <w:rsid w:val="000E32D3"/>
    <w:rsid w:val="000E3CA8"/>
    <w:rsid w:val="000F1E52"/>
    <w:rsid w:val="000F5C2D"/>
    <w:rsid w:val="00107651"/>
    <w:rsid w:val="00110813"/>
    <w:rsid w:val="0011411D"/>
    <w:rsid w:val="00117451"/>
    <w:rsid w:val="00122258"/>
    <w:rsid w:val="001230B4"/>
    <w:rsid w:val="00123386"/>
    <w:rsid w:val="001238AF"/>
    <w:rsid w:val="00130411"/>
    <w:rsid w:val="001318F0"/>
    <w:rsid w:val="001320EB"/>
    <w:rsid w:val="00134601"/>
    <w:rsid w:val="0014097F"/>
    <w:rsid w:val="0014467C"/>
    <w:rsid w:val="0014670D"/>
    <w:rsid w:val="0015374E"/>
    <w:rsid w:val="0015596A"/>
    <w:rsid w:val="00157841"/>
    <w:rsid w:val="00160F0D"/>
    <w:rsid w:val="00161125"/>
    <w:rsid w:val="00162366"/>
    <w:rsid w:val="00166585"/>
    <w:rsid w:val="00167EF6"/>
    <w:rsid w:val="00170326"/>
    <w:rsid w:val="001764FB"/>
    <w:rsid w:val="0018331B"/>
    <w:rsid w:val="001911E5"/>
    <w:rsid w:val="00192B5F"/>
    <w:rsid w:val="00196E95"/>
    <w:rsid w:val="00197BED"/>
    <w:rsid w:val="001A3342"/>
    <w:rsid w:val="001A7243"/>
    <w:rsid w:val="001B1088"/>
    <w:rsid w:val="001B16BD"/>
    <w:rsid w:val="001B23A5"/>
    <w:rsid w:val="001B4CD6"/>
    <w:rsid w:val="001B7E18"/>
    <w:rsid w:val="001C01CE"/>
    <w:rsid w:val="001C3274"/>
    <w:rsid w:val="001D1EC0"/>
    <w:rsid w:val="001D40C0"/>
    <w:rsid w:val="001D7ED1"/>
    <w:rsid w:val="001E09BC"/>
    <w:rsid w:val="001E0CC7"/>
    <w:rsid w:val="001E1AE0"/>
    <w:rsid w:val="001E2F4E"/>
    <w:rsid w:val="001E6895"/>
    <w:rsid w:val="001F224A"/>
    <w:rsid w:val="001F3C07"/>
    <w:rsid w:val="001F7C23"/>
    <w:rsid w:val="00201F39"/>
    <w:rsid w:val="00206F91"/>
    <w:rsid w:val="002106ED"/>
    <w:rsid w:val="00212351"/>
    <w:rsid w:val="0021460F"/>
    <w:rsid w:val="00214B4E"/>
    <w:rsid w:val="0022044B"/>
    <w:rsid w:val="00221251"/>
    <w:rsid w:val="0022230F"/>
    <w:rsid w:val="00222518"/>
    <w:rsid w:val="00224C1F"/>
    <w:rsid w:val="002255F9"/>
    <w:rsid w:val="00233DBC"/>
    <w:rsid w:val="002355EA"/>
    <w:rsid w:val="00235B5C"/>
    <w:rsid w:val="002447D2"/>
    <w:rsid w:val="00246788"/>
    <w:rsid w:val="00250040"/>
    <w:rsid w:val="002543CD"/>
    <w:rsid w:val="00255B5D"/>
    <w:rsid w:val="00255C4E"/>
    <w:rsid w:val="00255E12"/>
    <w:rsid w:val="00263ABD"/>
    <w:rsid w:val="00265318"/>
    <w:rsid w:val="002656D7"/>
    <w:rsid w:val="002679B9"/>
    <w:rsid w:val="00274ADB"/>
    <w:rsid w:val="0028004B"/>
    <w:rsid w:val="0028050B"/>
    <w:rsid w:val="00280E8D"/>
    <w:rsid w:val="00282522"/>
    <w:rsid w:val="0028505A"/>
    <w:rsid w:val="002861E8"/>
    <w:rsid w:val="0028753D"/>
    <w:rsid w:val="00287B66"/>
    <w:rsid w:val="00290EE5"/>
    <w:rsid w:val="002952DB"/>
    <w:rsid w:val="002961F2"/>
    <w:rsid w:val="002969DF"/>
    <w:rsid w:val="002A02FA"/>
    <w:rsid w:val="002A3982"/>
    <w:rsid w:val="002B33E3"/>
    <w:rsid w:val="002B5661"/>
    <w:rsid w:val="002B679A"/>
    <w:rsid w:val="002C31C4"/>
    <w:rsid w:val="002C576B"/>
    <w:rsid w:val="002C7A6A"/>
    <w:rsid w:val="002D4938"/>
    <w:rsid w:val="002D5B89"/>
    <w:rsid w:val="002D600B"/>
    <w:rsid w:val="002D691E"/>
    <w:rsid w:val="002D7608"/>
    <w:rsid w:val="002E1018"/>
    <w:rsid w:val="002E5C9F"/>
    <w:rsid w:val="002E5FBD"/>
    <w:rsid w:val="002E77CE"/>
    <w:rsid w:val="002F0EAF"/>
    <w:rsid w:val="002F3140"/>
    <w:rsid w:val="003073E5"/>
    <w:rsid w:val="00310954"/>
    <w:rsid w:val="00310CDE"/>
    <w:rsid w:val="00315EAA"/>
    <w:rsid w:val="0031650D"/>
    <w:rsid w:val="00317BC0"/>
    <w:rsid w:val="00334560"/>
    <w:rsid w:val="00334B11"/>
    <w:rsid w:val="003361A9"/>
    <w:rsid w:val="0034183E"/>
    <w:rsid w:val="003435B4"/>
    <w:rsid w:val="00347CED"/>
    <w:rsid w:val="003504D9"/>
    <w:rsid w:val="00351254"/>
    <w:rsid w:val="00357000"/>
    <w:rsid w:val="0036402E"/>
    <w:rsid w:val="00366815"/>
    <w:rsid w:val="00367435"/>
    <w:rsid w:val="00370B78"/>
    <w:rsid w:val="003726CA"/>
    <w:rsid w:val="00372CCA"/>
    <w:rsid w:val="00375426"/>
    <w:rsid w:val="0038120D"/>
    <w:rsid w:val="00383B61"/>
    <w:rsid w:val="00384CE9"/>
    <w:rsid w:val="00397005"/>
    <w:rsid w:val="003A0A2D"/>
    <w:rsid w:val="003A0C04"/>
    <w:rsid w:val="003A5F92"/>
    <w:rsid w:val="003A6976"/>
    <w:rsid w:val="003A75D6"/>
    <w:rsid w:val="003B47F4"/>
    <w:rsid w:val="003B71F1"/>
    <w:rsid w:val="003C4741"/>
    <w:rsid w:val="003C53BD"/>
    <w:rsid w:val="003C55A0"/>
    <w:rsid w:val="003C75DE"/>
    <w:rsid w:val="003E505F"/>
    <w:rsid w:val="003F0261"/>
    <w:rsid w:val="003F06BB"/>
    <w:rsid w:val="003F0859"/>
    <w:rsid w:val="003F2C68"/>
    <w:rsid w:val="00406ECC"/>
    <w:rsid w:val="004076AD"/>
    <w:rsid w:val="0041188F"/>
    <w:rsid w:val="004202E0"/>
    <w:rsid w:val="004341B5"/>
    <w:rsid w:val="00437B5C"/>
    <w:rsid w:val="004429F3"/>
    <w:rsid w:val="00442A49"/>
    <w:rsid w:val="004433BE"/>
    <w:rsid w:val="00443499"/>
    <w:rsid w:val="0044469E"/>
    <w:rsid w:val="004446CC"/>
    <w:rsid w:val="0044495B"/>
    <w:rsid w:val="00444F8E"/>
    <w:rsid w:val="00446C49"/>
    <w:rsid w:val="004548A2"/>
    <w:rsid w:val="00455705"/>
    <w:rsid w:val="004619A6"/>
    <w:rsid w:val="004631C2"/>
    <w:rsid w:val="00475619"/>
    <w:rsid w:val="00476EE9"/>
    <w:rsid w:val="00480CE8"/>
    <w:rsid w:val="00480FA1"/>
    <w:rsid w:val="004810CE"/>
    <w:rsid w:val="004826BA"/>
    <w:rsid w:val="00483DDE"/>
    <w:rsid w:val="00485A62"/>
    <w:rsid w:val="00486592"/>
    <w:rsid w:val="00491739"/>
    <w:rsid w:val="004A1A10"/>
    <w:rsid w:val="004A6096"/>
    <w:rsid w:val="004A6F82"/>
    <w:rsid w:val="004A7EDE"/>
    <w:rsid w:val="004B1009"/>
    <w:rsid w:val="004B1949"/>
    <w:rsid w:val="004B3AAE"/>
    <w:rsid w:val="004B5604"/>
    <w:rsid w:val="004B6779"/>
    <w:rsid w:val="004C1023"/>
    <w:rsid w:val="004C3B84"/>
    <w:rsid w:val="004C48D6"/>
    <w:rsid w:val="004D0697"/>
    <w:rsid w:val="004D1ECE"/>
    <w:rsid w:val="004D32C6"/>
    <w:rsid w:val="004D449B"/>
    <w:rsid w:val="004D556E"/>
    <w:rsid w:val="004D5B5E"/>
    <w:rsid w:val="004D7D51"/>
    <w:rsid w:val="004E056A"/>
    <w:rsid w:val="004E0D8C"/>
    <w:rsid w:val="004E1469"/>
    <w:rsid w:val="004E3883"/>
    <w:rsid w:val="004E42BB"/>
    <w:rsid w:val="004E45D7"/>
    <w:rsid w:val="004E46C6"/>
    <w:rsid w:val="004E7815"/>
    <w:rsid w:val="004F2F0B"/>
    <w:rsid w:val="004F7FE3"/>
    <w:rsid w:val="00500FE5"/>
    <w:rsid w:val="0050390E"/>
    <w:rsid w:val="005053F9"/>
    <w:rsid w:val="00511089"/>
    <w:rsid w:val="00512788"/>
    <w:rsid w:val="0051365A"/>
    <w:rsid w:val="00513806"/>
    <w:rsid w:val="005170DC"/>
    <w:rsid w:val="005354B6"/>
    <w:rsid w:val="00535649"/>
    <w:rsid w:val="00542BAA"/>
    <w:rsid w:val="005432B0"/>
    <w:rsid w:val="0054380C"/>
    <w:rsid w:val="00544035"/>
    <w:rsid w:val="00545EA7"/>
    <w:rsid w:val="0055337C"/>
    <w:rsid w:val="00553F95"/>
    <w:rsid w:val="005549C0"/>
    <w:rsid w:val="00554ADB"/>
    <w:rsid w:val="00557045"/>
    <w:rsid w:val="005573B4"/>
    <w:rsid w:val="0056483E"/>
    <w:rsid w:val="00566D5F"/>
    <w:rsid w:val="00573711"/>
    <w:rsid w:val="00577A0D"/>
    <w:rsid w:val="005816BB"/>
    <w:rsid w:val="00582B98"/>
    <w:rsid w:val="005908CF"/>
    <w:rsid w:val="00594198"/>
    <w:rsid w:val="0059789F"/>
    <w:rsid w:val="005A0CF3"/>
    <w:rsid w:val="005A7521"/>
    <w:rsid w:val="005B4CB1"/>
    <w:rsid w:val="005B5668"/>
    <w:rsid w:val="005B733A"/>
    <w:rsid w:val="005C2CB5"/>
    <w:rsid w:val="005C53E8"/>
    <w:rsid w:val="005C71F2"/>
    <w:rsid w:val="005D2845"/>
    <w:rsid w:val="005D30B3"/>
    <w:rsid w:val="005E12D1"/>
    <w:rsid w:val="005E5528"/>
    <w:rsid w:val="005F233E"/>
    <w:rsid w:val="005F2A41"/>
    <w:rsid w:val="005F2DA2"/>
    <w:rsid w:val="005F77A3"/>
    <w:rsid w:val="006035E8"/>
    <w:rsid w:val="00603869"/>
    <w:rsid w:val="00610AE1"/>
    <w:rsid w:val="006135BD"/>
    <w:rsid w:val="0061582B"/>
    <w:rsid w:val="00631C76"/>
    <w:rsid w:val="00632AAA"/>
    <w:rsid w:val="00641E0B"/>
    <w:rsid w:val="0064247F"/>
    <w:rsid w:val="00644D1B"/>
    <w:rsid w:val="00653645"/>
    <w:rsid w:val="0065415E"/>
    <w:rsid w:val="00654985"/>
    <w:rsid w:val="00654B3E"/>
    <w:rsid w:val="006705A8"/>
    <w:rsid w:val="00675F38"/>
    <w:rsid w:val="006765FD"/>
    <w:rsid w:val="00676730"/>
    <w:rsid w:val="00677FF9"/>
    <w:rsid w:val="00684B96"/>
    <w:rsid w:val="00687048"/>
    <w:rsid w:val="00693827"/>
    <w:rsid w:val="0069430B"/>
    <w:rsid w:val="006A2DF5"/>
    <w:rsid w:val="006A415C"/>
    <w:rsid w:val="006B0390"/>
    <w:rsid w:val="006B23EC"/>
    <w:rsid w:val="006B4B24"/>
    <w:rsid w:val="006B732D"/>
    <w:rsid w:val="006C2F29"/>
    <w:rsid w:val="006C4DC6"/>
    <w:rsid w:val="006C5A01"/>
    <w:rsid w:val="006D0169"/>
    <w:rsid w:val="006D3D52"/>
    <w:rsid w:val="006D4C7D"/>
    <w:rsid w:val="006E1D2B"/>
    <w:rsid w:val="006E5512"/>
    <w:rsid w:val="006E6D0F"/>
    <w:rsid w:val="006F0171"/>
    <w:rsid w:val="006F0845"/>
    <w:rsid w:val="006F386D"/>
    <w:rsid w:val="006F641C"/>
    <w:rsid w:val="00710110"/>
    <w:rsid w:val="00711D7D"/>
    <w:rsid w:val="00713CC6"/>
    <w:rsid w:val="00720909"/>
    <w:rsid w:val="007211F7"/>
    <w:rsid w:val="00726A74"/>
    <w:rsid w:val="00727F91"/>
    <w:rsid w:val="00730808"/>
    <w:rsid w:val="007311E2"/>
    <w:rsid w:val="007336C0"/>
    <w:rsid w:val="00735162"/>
    <w:rsid w:val="00736228"/>
    <w:rsid w:val="00741A0C"/>
    <w:rsid w:val="007422D7"/>
    <w:rsid w:val="00745D2E"/>
    <w:rsid w:val="00745EFC"/>
    <w:rsid w:val="0074799A"/>
    <w:rsid w:val="00747BB0"/>
    <w:rsid w:val="007514BA"/>
    <w:rsid w:val="007530B8"/>
    <w:rsid w:val="00753E31"/>
    <w:rsid w:val="007550C9"/>
    <w:rsid w:val="00757EF6"/>
    <w:rsid w:val="0076034F"/>
    <w:rsid w:val="00763EB8"/>
    <w:rsid w:val="007656E0"/>
    <w:rsid w:val="00770F15"/>
    <w:rsid w:val="007725B7"/>
    <w:rsid w:val="00772906"/>
    <w:rsid w:val="007733D5"/>
    <w:rsid w:val="007743ED"/>
    <w:rsid w:val="007765C9"/>
    <w:rsid w:val="00776737"/>
    <w:rsid w:val="0078009C"/>
    <w:rsid w:val="007805C8"/>
    <w:rsid w:val="00786CCA"/>
    <w:rsid w:val="00790773"/>
    <w:rsid w:val="00796815"/>
    <w:rsid w:val="00796C61"/>
    <w:rsid w:val="007A1273"/>
    <w:rsid w:val="007A451A"/>
    <w:rsid w:val="007A63D0"/>
    <w:rsid w:val="007B01D0"/>
    <w:rsid w:val="007C3550"/>
    <w:rsid w:val="007C37ED"/>
    <w:rsid w:val="007C446C"/>
    <w:rsid w:val="007D106E"/>
    <w:rsid w:val="007D1774"/>
    <w:rsid w:val="007D22E8"/>
    <w:rsid w:val="007D3262"/>
    <w:rsid w:val="007D69CD"/>
    <w:rsid w:val="007E073E"/>
    <w:rsid w:val="007E185C"/>
    <w:rsid w:val="007E4E16"/>
    <w:rsid w:val="007F2C93"/>
    <w:rsid w:val="007F3749"/>
    <w:rsid w:val="007F71A5"/>
    <w:rsid w:val="007F756A"/>
    <w:rsid w:val="00800CEF"/>
    <w:rsid w:val="00803B13"/>
    <w:rsid w:val="00806102"/>
    <w:rsid w:val="008062CD"/>
    <w:rsid w:val="0080771D"/>
    <w:rsid w:val="00816305"/>
    <w:rsid w:val="00823C14"/>
    <w:rsid w:val="00823DA3"/>
    <w:rsid w:val="00824851"/>
    <w:rsid w:val="00825E3F"/>
    <w:rsid w:val="00827E83"/>
    <w:rsid w:val="00831E78"/>
    <w:rsid w:val="0083714F"/>
    <w:rsid w:val="0084138B"/>
    <w:rsid w:val="0084419C"/>
    <w:rsid w:val="008507EA"/>
    <w:rsid w:val="00853889"/>
    <w:rsid w:val="008562F4"/>
    <w:rsid w:val="00857F34"/>
    <w:rsid w:val="0086005E"/>
    <w:rsid w:val="00861D6A"/>
    <w:rsid w:val="00865788"/>
    <w:rsid w:val="00866BD2"/>
    <w:rsid w:val="0086776B"/>
    <w:rsid w:val="0086799C"/>
    <w:rsid w:val="008711DF"/>
    <w:rsid w:val="008724AA"/>
    <w:rsid w:val="00876A55"/>
    <w:rsid w:val="00877A21"/>
    <w:rsid w:val="0088456A"/>
    <w:rsid w:val="0088628D"/>
    <w:rsid w:val="00887F94"/>
    <w:rsid w:val="008944F0"/>
    <w:rsid w:val="008977DF"/>
    <w:rsid w:val="008A06E9"/>
    <w:rsid w:val="008A0880"/>
    <w:rsid w:val="008A13A1"/>
    <w:rsid w:val="008A1D2B"/>
    <w:rsid w:val="008A330D"/>
    <w:rsid w:val="008A6395"/>
    <w:rsid w:val="008B0279"/>
    <w:rsid w:val="008B377C"/>
    <w:rsid w:val="008B7F23"/>
    <w:rsid w:val="008C179E"/>
    <w:rsid w:val="008C29A6"/>
    <w:rsid w:val="008D30FF"/>
    <w:rsid w:val="008D7C58"/>
    <w:rsid w:val="008E110C"/>
    <w:rsid w:val="008E387E"/>
    <w:rsid w:val="008E4956"/>
    <w:rsid w:val="008F04CF"/>
    <w:rsid w:val="008F501E"/>
    <w:rsid w:val="008F6DED"/>
    <w:rsid w:val="008F703B"/>
    <w:rsid w:val="00900F64"/>
    <w:rsid w:val="00901147"/>
    <w:rsid w:val="00903236"/>
    <w:rsid w:val="0090758E"/>
    <w:rsid w:val="00911716"/>
    <w:rsid w:val="00911F25"/>
    <w:rsid w:val="0091703F"/>
    <w:rsid w:val="009173B7"/>
    <w:rsid w:val="0093133F"/>
    <w:rsid w:val="00934BEE"/>
    <w:rsid w:val="00942849"/>
    <w:rsid w:val="00944268"/>
    <w:rsid w:val="00947252"/>
    <w:rsid w:val="0095067E"/>
    <w:rsid w:val="00953CBA"/>
    <w:rsid w:val="00955A24"/>
    <w:rsid w:val="00957858"/>
    <w:rsid w:val="00961E73"/>
    <w:rsid w:val="009670C5"/>
    <w:rsid w:val="00967270"/>
    <w:rsid w:val="00972564"/>
    <w:rsid w:val="00984E70"/>
    <w:rsid w:val="009905AB"/>
    <w:rsid w:val="00990D25"/>
    <w:rsid w:val="00992AC0"/>
    <w:rsid w:val="009A36EE"/>
    <w:rsid w:val="009A5D6C"/>
    <w:rsid w:val="009B1896"/>
    <w:rsid w:val="009B1BF3"/>
    <w:rsid w:val="009B2DDD"/>
    <w:rsid w:val="009B3648"/>
    <w:rsid w:val="009B4118"/>
    <w:rsid w:val="009B63D1"/>
    <w:rsid w:val="009C0B6F"/>
    <w:rsid w:val="009C1E6E"/>
    <w:rsid w:val="009C5430"/>
    <w:rsid w:val="009C6DAA"/>
    <w:rsid w:val="009D240A"/>
    <w:rsid w:val="009E19AA"/>
    <w:rsid w:val="009E67F8"/>
    <w:rsid w:val="009E6F1C"/>
    <w:rsid w:val="009E7FEC"/>
    <w:rsid w:val="009F1BBC"/>
    <w:rsid w:val="009F5501"/>
    <w:rsid w:val="009F567F"/>
    <w:rsid w:val="009F5AE8"/>
    <w:rsid w:val="009F6989"/>
    <w:rsid w:val="00A00E27"/>
    <w:rsid w:val="00A026D7"/>
    <w:rsid w:val="00A045D5"/>
    <w:rsid w:val="00A056E6"/>
    <w:rsid w:val="00A06B7A"/>
    <w:rsid w:val="00A1125B"/>
    <w:rsid w:val="00A11BFE"/>
    <w:rsid w:val="00A12CF3"/>
    <w:rsid w:val="00A138BE"/>
    <w:rsid w:val="00A16C77"/>
    <w:rsid w:val="00A20191"/>
    <w:rsid w:val="00A24197"/>
    <w:rsid w:val="00A24F6E"/>
    <w:rsid w:val="00A2569F"/>
    <w:rsid w:val="00A31324"/>
    <w:rsid w:val="00A35F11"/>
    <w:rsid w:val="00A400EA"/>
    <w:rsid w:val="00A43205"/>
    <w:rsid w:val="00A46946"/>
    <w:rsid w:val="00A46ED9"/>
    <w:rsid w:val="00A46F1A"/>
    <w:rsid w:val="00A46F9D"/>
    <w:rsid w:val="00A50FD6"/>
    <w:rsid w:val="00A528DB"/>
    <w:rsid w:val="00A53F79"/>
    <w:rsid w:val="00A565C5"/>
    <w:rsid w:val="00A63EF9"/>
    <w:rsid w:val="00A716BD"/>
    <w:rsid w:val="00A75459"/>
    <w:rsid w:val="00A77963"/>
    <w:rsid w:val="00A816C5"/>
    <w:rsid w:val="00A84AD5"/>
    <w:rsid w:val="00A8662C"/>
    <w:rsid w:val="00A909D0"/>
    <w:rsid w:val="00A95DA8"/>
    <w:rsid w:val="00A9605F"/>
    <w:rsid w:val="00AA1C58"/>
    <w:rsid w:val="00AA54FE"/>
    <w:rsid w:val="00AA68F3"/>
    <w:rsid w:val="00AB2633"/>
    <w:rsid w:val="00AB79DF"/>
    <w:rsid w:val="00AC0205"/>
    <w:rsid w:val="00AC1D5A"/>
    <w:rsid w:val="00AC2A2D"/>
    <w:rsid w:val="00AC2F09"/>
    <w:rsid w:val="00AC6121"/>
    <w:rsid w:val="00AD46EE"/>
    <w:rsid w:val="00AD4896"/>
    <w:rsid w:val="00AD51AF"/>
    <w:rsid w:val="00AD72B1"/>
    <w:rsid w:val="00AD7FD9"/>
    <w:rsid w:val="00AE042C"/>
    <w:rsid w:val="00AE0E28"/>
    <w:rsid w:val="00AE2B04"/>
    <w:rsid w:val="00AE7521"/>
    <w:rsid w:val="00AF3C64"/>
    <w:rsid w:val="00AF5B02"/>
    <w:rsid w:val="00AF7126"/>
    <w:rsid w:val="00B00512"/>
    <w:rsid w:val="00B0234D"/>
    <w:rsid w:val="00B02D91"/>
    <w:rsid w:val="00B032A2"/>
    <w:rsid w:val="00B0461E"/>
    <w:rsid w:val="00B05E35"/>
    <w:rsid w:val="00B07F2F"/>
    <w:rsid w:val="00B107AD"/>
    <w:rsid w:val="00B15241"/>
    <w:rsid w:val="00B22EB0"/>
    <w:rsid w:val="00B23079"/>
    <w:rsid w:val="00B24725"/>
    <w:rsid w:val="00B249A9"/>
    <w:rsid w:val="00B24C8D"/>
    <w:rsid w:val="00B25124"/>
    <w:rsid w:val="00B2780D"/>
    <w:rsid w:val="00B3141C"/>
    <w:rsid w:val="00B31B04"/>
    <w:rsid w:val="00B327E8"/>
    <w:rsid w:val="00B339CA"/>
    <w:rsid w:val="00B34C54"/>
    <w:rsid w:val="00B35C66"/>
    <w:rsid w:val="00B36512"/>
    <w:rsid w:val="00B407F1"/>
    <w:rsid w:val="00B412CA"/>
    <w:rsid w:val="00B42600"/>
    <w:rsid w:val="00B440B9"/>
    <w:rsid w:val="00B462AE"/>
    <w:rsid w:val="00B516D3"/>
    <w:rsid w:val="00B52EC8"/>
    <w:rsid w:val="00B5346B"/>
    <w:rsid w:val="00B57535"/>
    <w:rsid w:val="00B57843"/>
    <w:rsid w:val="00B64822"/>
    <w:rsid w:val="00B74776"/>
    <w:rsid w:val="00B9105C"/>
    <w:rsid w:val="00B93236"/>
    <w:rsid w:val="00B95339"/>
    <w:rsid w:val="00BA2CE2"/>
    <w:rsid w:val="00BA4A83"/>
    <w:rsid w:val="00BA5540"/>
    <w:rsid w:val="00BA5B70"/>
    <w:rsid w:val="00BA5F7E"/>
    <w:rsid w:val="00BB1B27"/>
    <w:rsid w:val="00BB29FA"/>
    <w:rsid w:val="00BB324C"/>
    <w:rsid w:val="00BB459D"/>
    <w:rsid w:val="00BC431B"/>
    <w:rsid w:val="00BC572B"/>
    <w:rsid w:val="00BC64CC"/>
    <w:rsid w:val="00BD044D"/>
    <w:rsid w:val="00BD2C59"/>
    <w:rsid w:val="00BE1470"/>
    <w:rsid w:val="00BE6751"/>
    <w:rsid w:val="00BF7CEF"/>
    <w:rsid w:val="00C10ACF"/>
    <w:rsid w:val="00C11012"/>
    <w:rsid w:val="00C12F95"/>
    <w:rsid w:val="00C12FFE"/>
    <w:rsid w:val="00C13043"/>
    <w:rsid w:val="00C13F5D"/>
    <w:rsid w:val="00C1659D"/>
    <w:rsid w:val="00C17E9D"/>
    <w:rsid w:val="00C205B7"/>
    <w:rsid w:val="00C26C4F"/>
    <w:rsid w:val="00C31F8A"/>
    <w:rsid w:val="00C32777"/>
    <w:rsid w:val="00C32E99"/>
    <w:rsid w:val="00C35D16"/>
    <w:rsid w:val="00C40B83"/>
    <w:rsid w:val="00C4595A"/>
    <w:rsid w:val="00C4688A"/>
    <w:rsid w:val="00C50478"/>
    <w:rsid w:val="00C52D75"/>
    <w:rsid w:val="00C5364B"/>
    <w:rsid w:val="00C56C46"/>
    <w:rsid w:val="00C57141"/>
    <w:rsid w:val="00C571A3"/>
    <w:rsid w:val="00C574CD"/>
    <w:rsid w:val="00C621D0"/>
    <w:rsid w:val="00C63300"/>
    <w:rsid w:val="00C6339C"/>
    <w:rsid w:val="00C65B16"/>
    <w:rsid w:val="00C66E7D"/>
    <w:rsid w:val="00C72261"/>
    <w:rsid w:val="00C76022"/>
    <w:rsid w:val="00C77A93"/>
    <w:rsid w:val="00C80EEF"/>
    <w:rsid w:val="00C82775"/>
    <w:rsid w:val="00C833AE"/>
    <w:rsid w:val="00C83A96"/>
    <w:rsid w:val="00C9115C"/>
    <w:rsid w:val="00C91D37"/>
    <w:rsid w:val="00C93B31"/>
    <w:rsid w:val="00C95308"/>
    <w:rsid w:val="00C9776D"/>
    <w:rsid w:val="00CA2BBF"/>
    <w:rsid w:val="00CA6115"/>
    <w:rsid w:val="00CB1D7C"/>
    <w:rsid w:val="00CB518D"/>
    <w:rsid w:val="00CB5A0D"/>
    <w:rsid w:val="00CB6A3A"/>
    <w:rsid w:val="00CB6E35"/>
    <w:rsid w:val="00CC3D74"/>
    <w:rsid w:val="00CC67DA"/>
    <w:rsid w:val="00CC7A8D"/>
    <w:rsid w:val="00CD1E4E"/>
    <w:rsid w:val="00CD6E59"/>
    <w:rsid w:val="00CE2E48"/>
    <w:rsid w:val="00CE53F6"/>
    <w:rsid w:val="00CF1DB3"/>
    <w:rsid w:val="00CF1F24"/>
    <w:rsid w:val="00CF46D2"/>
    <w:rsid w:val="00D01FE1"/>
    <w:rsid w:val="00D04838"/>
    <w:rsid w:val="00D04BD9"/>
    <w:rsid w:val="00D04FA8"/>
    <w:rsid w:val="00D05121"/>
    <w:rsid w:val="00D07F9A"/>
    <w:rsid w:val="00D10241"/>
    <w:rsid w:val="00D1376A"/>
    <w:rsid w:val="00D143E9"/>
    <w:rsid w:val="00D147B0"/>
    <w:rsid w:val="00D15CE3"/>
    <w:rsid w:val="00D21C06"/>
    <w:rsid w:val="00D254F9"/>
    <w:rsid w:val="00D260FC"/>
    <w:rsid w:val="00D40551"/>
    <w:rsid w:val="00D478B3"/>
    <w:rsid w:val="00D506DA"/>
    <w:rsid w:val="00D512EE"/>
    <w:rsid w:val="00D531B4"/>
    <w:rsid w:val="00D55A94"/>
    <w:rsid w:val="00D57C80"/>
    <w:rsid w:val="00D602F2"/>
    <w:rsid w:val="00D60675"/>
    <w:rsid w:val="00D65D3B"/>
    <w:rsid w:val="00D6720F"/>
    <w:rsid w:val="00D67364"/>
    <w:rsid w:val="00D67DCB"/>
    <w:rsid w:val="00D73B2B"/>
    <w:rsid w:val="00D758F8"/>
    <w:rsid w:val="00D77898"/>
    <w:rsid w:val="00D90E55"/>
    <w:rsid w:val="00D92960"/>
    <w:rsid w:val="00D93C11"/>
    <w:rsid w:val="00DA31B4"/>
    <w:rsid w:val="00DA4D1E"/>
    <w:rsid w:val="00DB1839"/>
    <w:rsid w:val="00DB44BE"/>
    <w:rsid w:val="00DB7D73"/>
    <w:rsid w:val="00DC0408"/>
    <w:rsid w:val="00DC15C2"/>
    <w:rsid w:val="00DC36EF"/>
    <w:rsid w:val="00DC605A"/>
    <w:rsid w:val="00DC7C33"/>
    <w:rsid w:val="00DC7D74"/>
    <w:rsid w:val="00DD08B3"/>
    <w:rsid w:val="00DE0BDF"/>
    <w:rsid w:val="00DE389C"/>
    <w:rsid w:val="00DE4207"/>
    <w:rsid w:val="00DF2806"/>
    <w:rsid w:val="00DF3706"/>
    <w:rsid w:val="00DF5AD9"/>
    <w:rsid w:val="00E01DE4"/>
    <w:rsid w:val="00E01DF9"/>
    <w:rsid w:val="00E03648"/>
    <w:rsid w:val="00E05CDA"/>
    <w:rsid w:val="00E1137B"/>
    <w:rsid w:val="00E1331F"/>
    <w:rsid w:val="00E24500"/>
    <w:rsid w:val="00E26693"/>
    <w:rsid w:val="00E268C9"/>
    <w:rsid w:val="00E3449D"/>
    <w:rsid w:val="00E3527E"/>
    <w:rsid w:val="00E47374"/>
    <w:rsid w:val="00E5150F"/>
    <w:rsid w:val="00E51D67"/>
    <w:rsid w:val="00E528AF"/>
    <w:rsid w:val="00E53125"/>
    <w:rsid w:val="00E54322"/>
    <w:rsid w:val="00E54F0C"/>
    <w:rsid w:val="00E57E21"/>
    <w:rsid w:val="00E63474"/>
    <w:rsid w:val="00E66FDA"/>
    <w:rsid w:val="00E67938"/>
    <w:rsid w:val="00E728AD"/>
    <w:rsid w:val="00E72950"/>
    <w:rsid w:val="00E72AEE"/>
    <w:rsid w:val="00E75672"/>
    <w:rsid w:val="00E76E8F"/>
    <w:rsid w:val="00E816AD"/>
    <w:rsid w:val="00E85A1D"/>
    <w:rsid w:val="00E90BC4"/>
    <w:rsid w:val="00E92025"/>
    <w:rsid w:val="00E949CB"/>
    <w:rsid w:val="00E94C6B"/>
    <w:rsid w:val="00E96F91"/>
    <w:rsid w:val="00EA3188"/>
    <w:rsid w:val="00EA3AFA"/>
    <w:rsid w:val="00EA7F06"/>
    <w:rsid w:val="00EB252D"/>
    <w:rsid w:val="00EB33D3"/>
    <w:rsid w:val="00EB3589"/>
    <w:rsid w:val="00EB6F6B"/>
    <w:rsid w:val="00EC2E30"/>
    <w:rsid w:val="00EC3D6B"/>
    <w:rsid w:val="00EC3F94"/>
    <w:rsid w:val="00ED2246"/>
    <w:rsid w:val="00ED5FC9"/>
    <w:rsid w:val="00EF1C38"/>
    <w:rsid w:val="00EF2CB4"/>
    <w:rsid w:val="00EF7B22"/>
    <w:rsid w:val="00F00DF7"/>
    <w:rsid w:val="00F01B8F"/>
    <w:rsid w:val="00F02974"/>
    <w:rsid w:val="00F0455A"/>
    <w:rsid w:val="00F0736A"/>
    <w:rsid w:val="00F10891"/>
    <w:rsid w:val="00F1161A"/>
    <w:rsid w:val="00F12B39"/>
    <w:rsid w:val="00F12ED5"/>
    <w:rsid w:val="00F144AC"/>
    <w:rsid w:val="00F14D25"/>
    <w:rsid w:val="00F1535A"/>
    <w:rsid w:val="00F168E3"/>
    <w:rsid w:val="00F23685"/>
    <w:rsid w:val="00F30BA5"/>
    <w:rsid w:val="00F328FA"/>
    <w:rsid w:val="00F32909"/>
    <w:rsid w:val="00F33411"/>
    <w:rsid w:val="00F35078"/>
    <w:rsid w:val="00F36B51"/>
    <w:rsid w:val="00F42404"/>
    <w:rsid w:val="00F47F28"/>
    <w:rsid w:val="00F52E4C"/>
    <w:rsid w:val="00F5501C"/>
    <w:rsid w:val="00F648A0"/>
    <w:rsid w:val="00F7147B"/>
    <w:rsid w:val="00F7489F"/>
    <w:rsid w:val="00F80CA4"/>
    <w:rsid w:val="00F80CC8"/>
    <w:rsid w:val="00F8200F"/>
    <w:rsid w:val="00F83471"/>
    <w:rsid w:val="00F855C7"/>
    <w:rsid w:val="00F872A7"/>
    <w:rsid w:val="00F900A0"/>
    <w:rsid w:val="00F913F5"/>
    <w:rsid w:val="00FA0830"/>
    <w:rsid w:val="00FA1C73"/>
    <w:rsid w:val="00FA5C7B"/>
    <w:rsid w:val="00FA7848"/>
    <w:rsid w:val="00FB1C41"/>
    <w:rsid w:val="00FB3FC0"/>
    <w:rsid w:val="00FB4950"/>
    <w:rsid w:val="00FC1974"/>
    <w:rsid w:val="00FC395C"/>
    <w:rsid w:val="00FC5A61"/>
    <w:rsid w:val="00FD529D"/>
    <w:rsid w:val="00FE13A4"/>
    <w:rsid w:val="00FE54F9"/>
    <w:rsid w:val="00FF0D0F"/>
    <w:rsid w:val="00FF2A6F"/>
    <w:rsid w:val="00FF390D"/>
    <w:rsid w:val="00FF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ED58"/>
  <w15:docId w15:val="{65AB60B6-5D00-42A5-AF85-24B4140F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B3"/>
    <w:pPr>
      <w:spacing w:after="200" w:line="276" w:lineRule="auto"/>
    </w:pPr>
    <w:rPr>
      <w:sz w:val="22"/>
      <w:szCs w:val="22"/>
      <w:lang w:val="en-MY"/>
    </w:rPr>
  </w:style>
  <w:style w:type="paragraph" w:styleId="Heading1">
    <w:name w:val="heading 1"/>
    <w:basedOn w:val="Normal"/>
    <w:next w:val="Normal"/>
    <w:link w:val="Heading1Char"/>
    <w:uiPriority w:val="9"/>
    <w:qFormat/>
    <w:rsid w:val="00BA5F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3A5F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137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4E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A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A41"/>
  </w:style>
  <w:style w:type="paragraph" w:styleId="Footer">
    <w:name w:val="footer"/>
    <w:basedOn w:val="Normal"/>
    <w:link w:val="FooterChar"/>
    <w:uiPriority w:val="99"/>
    <w:unhideWhenUsed/>
    <w:rsid w:val="005F2A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A41"/>
  </w:style>
  <w:style w:type="character" w:styleId="Hyperlink">
    <w:name w:val="Hyperlink"/>
    <w:basedOn w:val="DefaultParagraphFont"/>
    <w:uiPriority w:val="99"/>
    <w:unhideWhenUsed/>
    <w:rsid w:val="005F2A41"/>
    <w:rPr>
      <w:color w:val="0000FF"/>
      <w:u w:val="single"/>
    </w:rPr>
  </w:style>
  <w:style w:type="table" w:styleId="TableGrid">
    <w:name w:val="Table Grid"/>
    <w:basedOn w:val="TableNormal"/>
    <w:uiPriority w:val="59"/>
    <w:rsid w:val="00D65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el,gyjgy"/>
    <w:basedOn w:val="Normal"/>
    <w:link w:val="ListParagraphChar"/>
    <w:uiPriority w:val="34"/>
    <w:qFormat/>
    <w:rsid w:val="008E4956"/>
    <w:pPr>
      <w:ind w:left="720"/>
      <w:contextualSpacing/>
    </w:pPr>
  </w:style>
  <w:style w:type="character" w:customStyle="1" w:styleId="Heading1Char">
    <w:name w:val="Heading 1 Char"/>
    <w:basedOn w:val="DefaultParagraphFont"/>
    <w:link w:val="Heading1"/>
    <w:uiPriority w:val="9"/>
    <w:rsid w:val="00BA5F7E"/>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F236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3685"/>
    <w:rPr>
      <w:sz w:val="20"/>
      <w:szCs w:val="20"/>
    </w:rPr>
  </w:style>
  <w:style w:type="character" w:styleId="EndnoteReference">
    <w:name w:val="endnote reference"/>
    <w:basedOn w:val="DefaultParagraphFont"/>
    <w:uiPriority w:val="99"/>
    <w:semiHidden/>
    <w:unhideWhenUsed/>
    <w:rsid w:val="00F23685"/>
    <w:rPr>
      <w:vertAlign w:val="superscript"/>
    </w:rPr>
  </w:style>
  <w:style w:type="paragraph" w:styleId="FootnoteText">
    <w:name w:val="footnote text"/>
    <w:basedOn w:val="Normal"/>
    <w:link w:val="FootnoteTextChar"/>
    <w:uiPriority w:val="99"/>
    <w:semiHidden/>
    <w:unhideWhenUsed/>
    <w:rsid w:val="00F23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685"/>
    <w:rPr>
      <w:sz w:val="20"/>
      <w:szCs w:val="20"/>
    </w:rPr>
  </w:style>
  <w:style w:type="character" w:styleId="FootnoteReference">
    <w:name w:val="footnote reference"/>
    <w:basedOn w:val="DefaultParagraphFont"/>
    <w:unhideWhenUsed/>
    <w:rsid w:val="00F23685"/>
    <w:rPr>
      <w:vertAlign w:val="superscript"/>
    </w:rPr>
  </w:style>
  <w:style w:type="paragraph" w:customStyle="1" w:styleId="JEEHeading1">
    <w:name w:val="JEE Heading 1"/>
    <w:basedOn w:val="ListParagraph"/>
    <w:link w:val="JEEHeading1Char"/>
    <w:qFormat/>
    <w:rsid w:val="004076AD"/>
    <w:pPr>
      <w:numPr>
        <w:numId w:val="1"/>
      </w:numPr>
      <w:spacing w:before="160" w:after="80" w:line="240" w:lineRule="auto"/>
      <w:jc w:val="both"/>
    </w:pPr>
    <w:rPr>
      <w:rFonts w:ascii="Times New Roman" w:hAnsi="Times New Roman"/>
      <w:b/>
      <w:smallCaps/>
    </w:rPr>
  </w:style>
  <w:style w:type="paragraph" w:customStyle="1" w:styleId="JEEHeading2">
    <w:name w:val="JEE Heading 2"/>
    <w:basedOn w:val="Normal"/>
    <w:link w:val="JEEHeading2Char"/>
    <w:qFormat/>
    <w:rsid w:val="004076AD"/>
    <w:pPr>
      <w:numPr>
        <w:numId w:val="3"/>
      </w:numPr>
      <w:spacing w:before="120" w:after="60" w:line="228" w:lineRule="auto"/>
      <w:jc w:val="both"/>
    </w:pPr>
    <w:rPr>
      <w:rFonts w:ascii="Times New Roman" w:hAnsi="Times New Roman"/>
      <w:i/>
      <w:sz w:val="20"/>
      <w:szCs w:val="20"/>
    </w:rPr>
  </w:style>
  <w:style w:type="character" w:customStyle="1" w:styleId="ListParagraphChar">
    <w:name w:val="List Paragraph Char"/>
    <w:aliases w:val="Tabel Char,gyjgy Char"/>
    <w:basedOn w:val="DefaultParagraphFont"/>
    <w:link w:val="ListParagraph"/>
    <w:uiPriority w:val="34"/>
    <w:rsid w:val="00D147B0"/>
    <w:rPr>
      <w:sz w:val="22"/>
      <w:szCs w:val="22"/>
      <w:lang w:val="en-MY"/>
    </w:rPr>
  </w:style>
  <w:style w:type="character" w:customStyle="1" w:styleId="JEEHeading1Char">
    <w:name w:val="JEE Heading 1 Char"/>
    <w:basedOn w:val="ListParagraphChar"/>
    <w:link w:val="JEEHeading1"/>
    <w:rsid w:val="004076AD"/>
    <w:rPr>
      <w:rFonts w:ascii="Times New Roman" w:hAnsi="Times New Roman"/>
      <w:b/>
      <w:smallCaps/>
      <w:sz w:val="22"/>
      <w:szCs w:val="22"/>
      <w:lang w:val="en-MY"/>
    </w:rPr>
  </w:style>
  <w:style w:type="paragraph" w:customStyle="1" w:styleId="JEEHeading5">
    <w:name w:val="JEE Heading 5"/>
    <w:basedOn w:val="Normal"/>
    <w:link w:val="JEEHeading5Char"/>
    <w:qFormat/>
    <w:rsid w:val="00644D1B"/>
    <w:pPr>
      <w:spacing w:before="160" w:after="80" w:line="240" w:lineRule="auto"/>
      <w:jc w:val="both"/>
    </w:pPr>
    <w:rPr>
      <w:rFonts w:ascii="Times New Roman" w:hAnsi="Times New Roman"/>
      <w:b/>
      <w:smallCaps/>
    </w:rPr>
  </w:style>
  <w:style w:type="character" w:customStyle="1" w:styleId="JEEHeading2Char">
    <w:name w:val="JEE Heading 2 Char"/>
    <w:basedOn w:val="DefaultParagraphFont"/>
    <w:link w:val="JEEHeading2"/>
    <w:rsid w:val="004076AD"/>
    <w:rPr>
      <w:rFonts w:ascii="Times New Roman" w:hAnsi="Times New Roman"/>
      <w:i/>
      <w:lang w:val="en-MY"/>
    </w:rPr>
  </w:style>
  <w:style w:type="paragraph" w:styleId="DocumentMap">
    <w:name w:val="Document Map"/>
    <w:basedOn w:val="Normal"/>
    <w:link w:val="DocumentMapChar"/>
    <w:uiPriority w:val="99"/>
    <w:semiHidden/>
    <w:unhideWhenUsed/>
    <w:rsid w:val="00E90BC4"/>
    <w:rPr>
      <w:rFonts w:ascii="Tahoma" w:hAnsi="Tahoma" w:cs="Tahoma"/>
      <w:sz w:val="16"/>
      <w:szCs w:val="16"/>
    </w:rPr>
  </w:style>
  <w:style w:type="character" w:customStyle="1" w:styleId="JEEHeading5Char">
    <w:name w:val="JEE Heading 5 Char"/>
    <w:basedOn w:val="DefaultParagraphFont"/>
    <w:link w:val="JEEHeading5"/>
    <w:rsid w:val="00644D1B"/>
    <w:rPr>
      <w:rFonts w:ascii="Times New Roman" w:hAnsi="Times New Roman"/>
      <w:b/>
      <w:smallCaps/>
      <w:sz w:val="22"/>
      <w:szCs w:val="22"/>
      <w:lang w:val="en-MY"/>
    </w:rPr>
  </w:style>
  <w:style w:type="character" w:customStyle="1" w:styleId="DocumentMapChar">
    <w:name w:val="Document Map Char"/>
    <w:basedOn w:val="DefaultParagraphFont"/>
    <w:link w:val="DocumentMap"/>
    <w:uiPriority w:val="99"/>
    <w:semiHidden/>
    <w:rsid w:val="00E90BC4"/>
    <w:rPr>
      <w:rFonts w:ascii="Tahoma" w:hAnsi="Tahoma" w:cs="Tahoma"/>
      <w:sz w:val="16"/>
      <w:szCs w:val="16"/>
      <w:lang w:val="en-MY"/>
    </w:rPr>
  </w:style>
  <w:style w:type="paragraph" w:customStyle="1" w:styleId="JEEHEading3">
    <w:name w:val="JEE HEading 3"/>
    <w:basedOn w:val="Normal"/>
    <w:link w:val="JEEHEading3Char"/>
    <w:qFormat/>
    <w:rsid w:val="00CB6A3A"/>
    <w:pPr>
      <w:numPr>
        <w:numId w:val="4"/>
      </w:numPr>
      <w:spacing w:before="40" w:after="40" w:line="228" w:lineRule="auto"/>
      <w:jc w:val="both"/>
    </w:pPr>
    <w:rPr>
      <w:rFonts w:ascii="Times New Roman" w:hAnsi="Times New Roman"/>
      <w:i/>
      <w:sz w:val="20"/>
      <w:szCs w:val="20"/>
    </w:rPr>
  </w:style>
  <w:style w:type="paragraph" w:customStyle="1" w:styleId="JEEMaintext">
    <w:name w:val="JEE Main text"/>
    <w:basedOn w:val="Normal"/>
    <w:link w:val="JEEMaintextChar"/>
    <w:qFormat/>
    <w:rsid w:val="00E90BC4"/>
    <w:pPr>
      <w:spacing w:after="120" w:line="228" w:lineRule="auto"/>
      <w:jc w:val="both"/>
    </w:pPr>
    <w:rPr>
      <w:rFonts w:ascii="Times New Roman" w:hAnsi="Times New Roman"/>
      <w:sz w:val="20"/>
      <w:szCs w:val="20"/>
    </w:rPr>
  </w:style>
  <w:style w:type="character" w:customStyle="1" w:styleId="JEEHEading3Char">
    <w:name w:val="JEE HEading 3 Char"/>
    <w:basedOn w:val="DefaultParagraphFont"/>
    <w:link w:val="JEEHEading3"/>
    <w:rsid w:val="00CB6A3A"/>
    <w:rPr>
      <w:rFonts w:ascii="Times New Roman" w:hAnsi="Times New Roman"/>
      <w:i/>
      <w:lang w:val="en-MY"/>
    </w:rPr>
  </w:style>
  <w:style w:type="paragraph" w:customStyle="1" w:styleId="JEENomenclature">
    <w:name w:val="JEE Nomenclature"/>
    <w:basedOn w:val="Normal"/>
    <w:link w:val="JEENomenclatureChar"/>
    <w:qFormat/>
    <w:rsid w:val="00FB4950"/>
    <w:pPr>
      <w:spacing w:after="80" w:line="228" w:lineRule="auto"/>
      <w:jc w:val="both"/>
    </w:pPr>
    <w:rPr>
      <w:rFonts w:ascii="Times New Roman" w:hAnsi="Times New Roman"/>
      <w:i/>
      <w:sz w:val="20"/>
      <w:szCs w:val="20"/>
    </w:rPr>
  </w:style>
  <w:style w:type="character" w:customStyle="1" w:styleId="JEEMaintextChar">
    <w:name w:val="JEE Main text Char"/>
    <w:basedOn w:val="DefaultParagraphFont"/>
    <w:link w:val="JEEMaintext"/>
    <w:rsid w:val="00E90BC4"/>
    <w:rPr>
      <w:rFonts w:ascii="Times New Roman" w:hAnsi="Times New Roman"/>
      <w:lang w:val="en-MY"/>
    </w:rPr>
  </w:style>
  <w:style w:type="paragraph" w:customStyle="1" w:styleId="JEEHeading4">
    <w:name w:val="JEE Heading 4"/>
    <w:basedOn w:val="Normal"/>
    <w:link w:val="JEEHeading4Char"/>
    <w:qFormat/>
    <w:rsid w:val="00644D1B"/>
    <w:pPr>
      <w:numPr>
        <w:ilvl w:val="1"/>
        <w:numId w:val="4"/>
      </w:numPr>
      <w:spacing w:before="40" w:after="40" w:line="228" w:lineRule="auto"/>
      <w:ind w:left="806"/>
      <w:jc w:val="both"/>
    </w:pPr>
    <w:rPr>
      <w:rFonts w:ascii="Times New Roman" w:hAnsi="Times New Roman"/>
      <w:sz w:val="20"/>
      <w:szCs w:val="20"/>
    </w:rPr>
  </w:style>
  <w:style w:type="character" w:customStyle="1" w:styleId="JEENomenclatureChar">
    <w:name w:val="JEE Nomenclature Char"/>
    <w:basedOn w:val="DefaultParagraphFont"/>
    <w:link w:val="JEENomenclature"/>
    <w:rsid w:val="00FB4950"/>
    <w:rPr>
      <w:rFonts w:ascii="Times New Roman" w:hAnsi="Times New Roman"/>
      <w:i/>
      <w:lang w:val="en-MY"/>
    </w:rPr>
  </w:style>
  <w:style w:type="character" w:customStyle="1" w:styleId="JEEHeading4Char">
    <w:name w:val="JEE Heading 4 Char"/>
    <w:basedOn w:val="DefaultParagraphFont"/>
    <w:link w:val="JEEHeading4"/>
    <w:rsid w:val="00644D1B"/>
    <w:rPr>
      <w:rFonts w:ascii="Times New Roman" w:hAnsi="Times New Roman"/>
      <w:lang w:val="en-MY"/>
    </w:rPr>
  </w:style>
  <w:style w:type="paragraph" w:customStyle="1" w:styleId="JEEBulleting">
    <w:name w:val="JEE Bulleting"/>
    <w:basedOn w:val="Normal"/>
    <w:link w:val="JEEBulletingChar"/>
    <w:qFormat/>
    <w:rsid w:val="004076AD"/>
    <w:pPr>
      <w:numPr>
        <w:numId w:val="8"/>
      </w:numPr>
      <w:spacing w:before="40" w:after="40" w:line="228" w:lineRule="auto"/>
      <w:jc w:val="both"/>
    </w:pPr>
    <w:rPr>
      <w:rFonts w:ascii="Times New Roman" w:hAnsi="Times New Roman"/>
      <w:sz w:val="20"/>
      <w:szCs w:val="20"/>
    </w:rPr>
  </w:style>
  <w:style w:type="character" w:customStyle="1" w:styleId="JEEBulletingChar">
    <w:name w:val="JEE Bulleting Char"/>
    <w:basedOn w:val="DefaultParagraphFont"/>
    <w:link w:val="JEEBulleting"/>
    <w:rsid w:val="004076AD"/>
    <w:rPr>
      <w:rFonts w:ascii="Times New Roman" w:hAnsi="Times New Roman"/>
      <w:lang w:val="en-MY"/>
    </w:rPr>
  </w:style>
  <w:style w:type="character" w:customStyle="1" w:styleId="Heading3Char">
    <w:name w:val="Heading 3 Char"/>
    <w:basedOn w:val="DefaultParagraphFont"/>
    <w:link w:val="Heading3"/>
    <w:uiPriority w:val="9"/>
    <w:semiHidden/>
    <w:rsid w:val="00D1376A"/>
    <w:rPr>
      <w:rFonts w:asciiTheme="majorHAnsi" w:eastAsiaTheme="majorEastAsia" w:hAnsiTheme="majorHAnsi" w:cstheme="majorBidi"/>
      <w:b/>
      <w:bCs/>
      <w:color w:val="4F81BD" w:themeColor="accent1"/>
      <w:sz w:val="22"/>
      <w:szCs w:val="22"/>
      <w:lang w:val="en-MY"/>
    </w:rPr>
  </w:style>
  <w:style w:type="paragraph" w:customStyle="1" w:styleId="bulletlist">
    <w:name w:val="bullet list"/>
    <w:rsid w:val="00D1376A"/>
    <w:pPr>
      <w:numPr>
        <w:numId w:val="9"/>
      </w:numPr>
      <w:tabs>
        <w:tab w:val="clear" w:pos="648"/>
      </w:tabs>
      <w:ind w:left="0" w:firstLine="0"/>
    </w:pPr>
  </w:style>
  <w:style w:type="paragraph" w:customStyle="1" w:styleId="footnote">
    <w:name w:val="footnote"/>
    <w:rsid w:val="00D1376A"/>
    <w:pPr>
      <w:framePr w:hSpace="187" w:vSpace="187" w:wrap="notBeside" w:vAnchor="text" w:hAnchor="page" w:x="6121" w:y="577"/>
      <w:numPr>
        <w:numId w:val="10"/>
      </w:numPr>
      <w:spacing w:after="40"/>
    </w:pPr>
    <w:rPr>
      <w:rFonts w:ascii="Times New Roman" w:eastAsia="SimSun" w:hAnsi="Times New Roman"/>
      <w:sz w:val="16"/>
      <w:szCs w:val="16"/>
    </w:rPr>
  </w:style>
  <w:style w:type="paragraph" w:customStyle="1" w:styleId="tablecolhead">
    <w:name w:val="table col head"/>
    <w:basedOn w:val="Normal"/>
    <w:rsid w:val="00D1376A"/>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D1376A"/>
    <w:rPr>
      <w:i/>
      <w:iCs/>
      <w:sz w:val="15"/>
      <w:szCs w:val="15"/>
    </w:rPr>
  </w:style>
  <w:style w:type="paragraph" w:customStyle="1" w:styleId="tablecopy">
    <w:name w:val="table copy"/>
    <w:rsid w:val="00D1376A"/>
    <w:pPr>
      <w:jc w:val="both"/>
    </w:pPr>
    <w:rPr>
      <w:rFonts w:ascii="Times New Roman" w:eastAsia="SimSun" w:hAnsi="Times New Roman"/>
      <w:noProof/>
      <w:sz w:val="16"/>
      <w:szCs w:val="16"/>
    </w:rPr>
  </w:style>
  <w:style w:type="paragraph" w:customStyle="1" w:styleId="tablehead">
    <w:name w:val="table head"/>
    <w:link w:val="tableheadChar"/>
    <w:rsid w:val="00D1376A"/>
    <w:pPr>
      <w:numPr>
        <w:numId w:val="11"/>
      </w:numPr>
      <w:spacing w:before="240" w:after="120" w:line="216" w:lineRule="auto"/>
      <w:jc w:val="center"/>
    </w:pPr>
    <w:rPr>
      <w:rFonts w:ascii="Times New Roman" w:eastAsia="SimSun" w:hAnsi="Times New Roman"/>
      <w:smallCaps/>
      <w:noProof/>
      <w:sz w:val="16"/>
      <w:szCs w:val="16"/>
    </w:rPr>
  </w:style>
  <w:style w:type="paragraph" w:styleId="BodyText">
    <w:name w:val="Body Text"/>
    <w:basedOn w:val="Normal"/>
    <w:link w:val="BodyTextChar"/>
    <w:uiPriority w:val="99"/>
    <w:semiHidden/>
    <w:unhideWhenUsed/>
    <w:rsid w:val="00D1376A"/>
    <w:pPr>
      <w:spacing w:after="120"/>
    </w:pPr>
  </w:style>
  <w:style w:type="character" w:customStyle="1" w:styleId="BodyTextChar">
    <w:name w:val="Body Text Char"/>
    <w:basedOn w:val="DefaultParagraphFont"/>
    <w:link w:val="BodyText"/>
    <w:uiPriority w:val="99"/>
    <w:semiHidden/>
    <w:rsid w:val="00D1376A"/>
    <w:rPr>
      <w:sz w:val="22"/>
      <w:szCs w:val="22"/>
      <w:lang w:val="en-MY"/>
    </w:rPr>
  </w:style>
  <w:style w:type="paragraph" w:customStyle="1" w:styleId="JEETableCaption">
    <w:name w:val="JEE Table Caption"/>
    <w:basedOn w:val="tablehead"/>
    <w:link w:val="JEETableChar"/>
    <w:qFormat/>
    <w:rsid w:val="006E1D2B"/>
    <w:pPr>
      <w:numPr>
        <w:numId w:val="15"/>
      </w:numPr>
      <w:spacing w:line="240" w:lineRule="auto"/>
      <w:ind w:left="907" w:hanging="907"/>
    </w:pPr>
  </w:style>
  <w:style w:type="paragraph" w:customStyle="1" w:styleId="figurecaption">
    <w:name w:val="figure caption"/>
    <w:link w:val="figurecaptionChar"/>
    <w:rsid w:val="00D1376A"/>
    <w:pPr>
      <w:numPr>
        <w:numId w:val="12"/>
      </w:numPr>
      <w:spacing w:before="80" w:after="200"/>
      <w:jc w:val="center"/>
    </w:pPr>
    <w:rPr>
      <w:rFonts w:ascii="Times New Roman" w:eastAsia="SimSun" w:hAnsi="Times New Roman"/>
      <w:noProof/>
      <w:sz w:val="16"/>
      <w:szCs w:val="16"/>
    </w:rPr>
  </w:style>
  <w:style w:type="character" w:customStyle="1" w:styleId="tableheadChar">
    <w:name w:val="table head Char"/>
    <w:basedOn w:val="DefaultParagraphFont"/>
    <w:link w:val="tablehead"/>
    <w:rsid w:val="00D1376A"/>
    <w:rPr>
      <w:rFonts w:ascii="Times New Roman" w:eastAsia="SimSun" w:hAnsi="Times New Roman"/>
      <w:smallCaps/>
      <w:noProof/>
      <w:sz w:val="16"/>
      <w:szCs w:val="16"/>
    </w:rPr>
  </w:style>
  <w:style w:type="character" w:customStyle="1" w:styleId="JEETableChar">
    <w:name w:val="JEE Table Char"/>
    <w:basedOn w:val="tableheadChar"/>
    <w:link w:val="JEETableCaption"/>
    <w:rsid w:val="006E1D2B"/>
    <w:rPr>
      <w:rFonts w:ascii="Times New Roman" w:eastAsia="SimSun" w:hAnsi="Times New Roman"/>
      <w:smallCaps/>
      <w:noProof/>
      <w:sz w:val="16"/>
      <w:szCs w:val="16"/>
    </w:rPr>
  </w:style>
  <w:style w:type="paragraph" w:customStyle="1" w:styleId="tablefootnote">
    <w:name w:val="table footnote"/>
    <w:rsid w:val="00D1376A"/>
    <w:pPr>
      <w:spacing w:before="60" w:after="30"/>
      <w:jc w:val="right"/>
    </w:pPr>
    <w:rPr>
      <w:rFonts w:ascii="Times New Roman" w:eastAsia="SimSun" w:hAnsi="Times New Roman"/>
      <w:sz w:val="12"/>
      <w:szCs w:val="12"/>
    </w:rPr>
  </w:style>
  <w:style w:type="paragraph" w:customStyle="1" w:styleId="JEEFigureCaption">
    <w:name w:val="JEE Figure Caption"/>
    <w:basedOn w:val="figurecaption"/>
    <w:link w:val="JEEFigureCaptionChar"/>
    <w:qFormat/>
    <w:rsid w:val="002E5C9F"/>
    <w:pPr>
      <w:numPr>
        <w:numId w:val="14"/>
      </w:numPr>
      <w:ind w:hanging="720"/>
    </w:pPr>
  </w:style>
  <w:style w:type="paragraph" w:styleId="BalloonText">
    <w:name w:val="Balloon Text"/>
    <w:basedOn w:val="Normal"/>
    <w:link w:val="BalloonTextChar"/>
    <w:uiPriority w:val="99"/>
    <w:semiHidden/>
    <w:unhideWhenUsed/>
    <w:rsid w:val="00F10891"/>
    <w:pPr>
      <w:spacing w:after="0" w:line="240" w:lineRule="auto"/>
    </w:pPr>
    <w:rPr>
      <w:rFonts w:ascii="Tahoma" w:hAnsi="Tahoma" w:cs="Tahoma"/>
      <w:sz w:val="16"/>
      <w:szCs w:val="16"/>
    </w:rPr>
  </w:style>
  <w:style w:type="character" w:customStyle="1" w:styleId="figurecaptionChar">
    <w:name w:val="figure caption Char"/>
    <w:basedOn w:val="DefaultParagraphFont"/>
    <w:link w:val="figurecaption"/>
    <w:rsid w:val="00D1376A"/>
    <w:rPr>
      <w:rFonts w:ascii="Times New Roman" w:eastAsia="SimSun" w:hAnsi="Times New Roman"/>
      <w:noProof/>
      <w:sz w:val="16"/>
      <w:szCs w:val="16"/>
    </w:rPr>
  </w:style>
  <w:style w:type="character" w:customStyle="1" w:styleId="JEEFigureCaptionChar">
    <w:name w:val="JEE Figure Caption Char"/>
    <w:basedOn w:val="figurecaptionChar"/>
    <w:link w:val="JEEFigureCaption"/>
    <w:rsid w:val="002E5C9F"/>
    <w:rPr>
      <w:rFonts w:ascii="Times New Roman" w:eastAsia="SimSun" w:hAnsi="Times New Roman"/>
      <w:noProof/>
      <w:sz w:val="16"/>
      <w:szCs w:val="16"/>
    </w:rPr>
  </w:style>
  <w:style w:type="character" w:customStyle="1" w:styleId="BalloonTextChar">
    <w:name w:val="Balloon Text Char"/>
    <w:basedOn w:val="DefaultParagraphFont"/>
    <w:link w:val="BalloonText"/>
    <w:uiPriority w:val="99"/>
    <w:semiHidden/>
    <w:rsid w:val="00F10891"/>
    <w:rPr>
      <w:rFonts w:ascii="Tahoma" w:hAnsi="Tahoma" w:cs="Tahoma"/>
      <w:sz w:val="16"/>
      <w:szCs w:val="16"/>
      <w:lang w:val="en-MY"/>
    </w:rPr>
  </w:style>
  <w:style w:type="character" w:styleId="PlaceholderText">
    <w:name w:val="Placeholder Text"/>
    <w:basedOn w:val="DefaultParagraphFont"/>
    <w:uiPriority w:val="99"/>
    <w:semiHidden/>
    <w:rsid w:val="00887F94"/>
    <w:rPr>
      <w:color w:val="808080"/>
    </w:rPr>
  </w:style>
  <w:style w:type="paragraph" w:customStyle="1" w:styleId="equation">
    <w:name w:val="equation"/>
    <w:basedOn w:val="Normal"/>
    <w:rsid w:val="00B93236"/>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JEEReferences">
    <w:name w:val="JEE References"/>
    <w:basedOn w:val="ListParagraph"/>
    <w:link w:val="JEEReferencesChar"/>
    <w:qFormat/>
    <w:rsid w:val="00EB252D"/>
    <w:pPr>
      <w:numPr>
        <w:numId w:val="2"/>
      </w:numPr>
      <w:spacing w:after="60" w:line="228" w:lineRule="auto"/>
      <w:jc w:val="both"/>
    </w:pPr>
    <w:rPr>
      <w:rFonts w:ascii="Times New Roman" w:hAnsi="Times New Roman"/>
      <w:sz w:val="16"/>
      <w:szCs w:val="20"/>
    </w:rPr>
  </w:style>
  <w:style w:type="character" w:customStyle="1" w:styleId="JEEReferencesChar">
    <w:name w:val="JEE References Char"/>
    <w:basedOn w:val="ListParagraphChar"/>
    <w:link w:val="JEEReferences"/>
    <w:rsid w:val="00EB252D"/>
    <w:rPr>
      <w:rFonts w:ascii="Times New Roman" w:hAnsi="Times New Roman"/>
      <w:sz w:val="16"/>
      <w:szCs w:val="22"/>
      <w:lang w:val="en-MY"/>
    </w:rPr>
  </w:style>
  <w:style w:type="table" w:customStyle="1" w:styleId="TableGrid1">
    <w:name w:val="Table Grid1"/>
    <w:basedOn w:val="TableNormal"/>
    <w:next w:val="TableGrid"/>
    <w:uiPriority w:val="59"/>
    <w:rsid w:val="00A84A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6DAA"/>
    <w:pPr>
      <w:spacing w:line="240" w:lineRule="auto"/>
    </w:pPr>
    <w:rPr>
      <w:rFonts w:asciiTheme="minorHAnsi" w:eastAsiaTheme="minorHAnsi" w:hAnsiTheme="minorHAnsi" w:cstheme="minorBidi"/>
      <w:b/>
      <w:bCs/>
      <w:color w:val="4F81BD" w:themeColor="accent1"/>
      <w:sz w:val="18"/>
      <w:szCs w:val="18"/>
      <w:lang w:val="en-US"/>
    </w:rPr>
  </w:style>
  <w:style w:type="character" w:styleId="UnresolvedMention">
    <w:name w:val="Unresolved Mention"/>
    <w:basedOn w:val="DefaultParagraphFont"/>
    <w:uiPriority w:val="99"/>
    <w:semiHidden/>
    <w:unhideWhenUsed/>
    <w:rsid w:val="002961F2"/>
    <w:rPr>
      <w:color w:val="605E5C"/>
      <w:shd w:val="clear" w:color="auto" w:fill="E1DFDD"/>
    </w:rPr>
  </w:style>
  <w:style w:type="character" w:styleId="FollowedHyperlink">
    <w:name w:val="FollowedHyperlink"/>
    <w:basedOn w:val="DefaultParagraphFont"/>
    <w:uiPriority w:val="99"/>
    <w:semiHidden/>
    <w:unhideWhenUsed/>
    <w:rsid w:val="00631C76"/>
    <w:rPr>
      <w:color w:val="800080" w:themeColor="followedHyperlink"/>
      <w:u w:val="single"/>
    </w:rPr>
  </w:style>
  <w:style w:type="character" w:customStyle="1" w:styleId="Heading2Char">
    <w:name w:val="Heading 2 Char"/>
    <w:basedOn w:val="DefaultParagraphFont"/>
    <w:link w:val="Heading2"/>
    <w:uiPriority w:val="9"/>
    <w:semiHidden/>
    <w:rsid w:val="003A5F92"/>
    <w:rPr>
      <w:rFonts w:asciiTheme="majorHAnsi" w:eastAsiaTheme="majorEastAsia" w:hAnsiTheme="majorHAnsi" w:cstheme="majorBidi"/>
      <w:color w:val="365F91" w:themeColor="accent1" w:themeShade="BF"/>
      <w:sz w:val="26"/>
      <w:szCs w:val="26"/>
      <w:lang w:val="en-MY"/>
    </w:rPr>
  </w:style>
  <w:style w:type="paragraph" w:customStyle="1" w:styleId="sponsors">
    <w:name w:val="sponsors"/>
    <w:rsid w:val="002C7A6A"/>
    <w:pPr>
      <w:framePr w:wrap="auto" w:hAnchor="text" w:x="615" w:y="2239"/>
      <w:pBdr>
        <w:top w:val="single" w:sz="4" w:space="2" w:color="auto"/>
      </w:pBdr>
      <w:ind w:firstLine="288"/>
    </w:pPr>
    <w:rPr>
      <w:rFonts w:ascii="Times New Roman" w:eastAsia="SimSun" w:hAnsi="Times New Roman"/>
      <w:sz w:val="16"/>
      <w:szCs w:val="16"/>
    </w:rPr>
  </w:style>
  <w:style w:type="character" w:customStyle="1" w:styleId="Heading4Char">
    <w:name w:val="Heading 4 Char"/>
    <w:basedOn w:val="DefaultParagraphFont"/>
    <w:link w:val="Heading4"/>
    <w:uiPriority w:val="9"/>
    <w:semiHidden/>
    <w:rsid w:val="00984E70"/>
    <w:rPr>
      <w:rFonts w:asciiTheme="majorHAnsi" w:eastAsiaTheme="majorEastAsia" w:hAnsiTheme="majorHAnsi" w:cstheme="majorBidi"/>
      <w:i/>
      <w:iCs/>
      <w:color w:val="365F91" w:themeColor="accent1" w:themeShade="BF"/>
      <w:sz w:val="22"/>
      <w:szCs w:val="22"/>
      <w:lang w:val="en-MY"/>
    </w:rPr>
  </w:style>
  <w:style w:type="paragraph" w:customStyle="1" w:styleId="references">
    <w:name w:val="references"/>
    <w:rsid w:val="00F8200F"/>
    <w:pPr>
      <w:numPr>
        <w:numId w:val="24"/>
      </w:numPr>
      <w:spacing w:after="50" w:line="180" w:lineRule="exact"/>
      <w:jc w:val="both"/>
    </w:pPr>
    <w:rPr>
      <w:rFonts w:ascii="Times New Roman" w:eastAsia="MS Mincho"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284667">
      <w:bodyDiv w:val="1"/>
      <w:marLeft w:val="0"/>
      <w:marRight w:val="0"/>
      <w:marTop w:val="0"/>
      <w:marBottom w:val="0"/>
      <w:divBdr>
        <w:top w:val="none" w:sz="0" w:space="0" w:color="auto"/>
        <w:left w:val="none" w:sz="0" w:space="0" w:color="auto"/>
        <w:bottom w:val="none" w:sz="0" w:space="0" w:color="auto"/>
        <w:right w:val="none" w:sz="0" w:space="0" w:color="auto"/>
      </w:divBdr>
    </w:div>
    <w:div w:id="624316556">
      <w:bodyDiv w:val="1"/>
      <w:marLeft w:val="0"/>
      <w:marRight w:val="0"/>
      <w:marTop w:val="0"/>
      <w:marBottom w:val="0"/>
      <w:divBdr>
        <w:top w:val="none" w:sz="0" w:space="0" w:color="auto"/>
        <w:left w:val="none" w:sz="0" w:space="0" w:color="auto"/>
        <w:bottom w:val="none" w:sz="0" w:space="0" w:color="auto"/>
        <w:right w:val="none" w:sz="0" w:space="0" w:color="auto"/>
      </w:divBdr>
    </w:div>
    <w:div w:id="20375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4.0/" TargetMode="External"/><Relationship Id="rId18" Type="http://schemas.openxmlformats.org/officeDocument/2006/relationships/hyperlink" Target="https://creativecommons.org/licenses/by-nc/4.0/" TargetMode="External"/><Relationship Id="rId26" Type="http://schemas.openxmlformats.org/officeDocument/2006/relationships/hyperlink" Target="https://doi.org/10.1109/MMUL.2022.3156471" TargetMode="External"/><Relationship Id="rId3" Type="http://schemas.openxmlformats.org/officeDocument/2006/relationships/styles" Target="styles.xml"/><Relationship Id="rId21" Type="http://schemas.openxmlformats.org/officeDocument/2006/relationships/hyperlink" Target="https://doi.org/10.1109/MMUL.2022.3156471" TargetMode="Externa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footer" Target="footer1.xml"/><Relationship Id="rId25" Type="http://schemas.openxmlformats.org/officeDocument/2006/relationships/hyperlink" Target="https://doi.org/10.1109/MMUL.2022.3156471"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doi.org/10.1109/MMUL.2022.315647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109/MMUL.2022.3156471"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oi.org/10.1109/MMUL.2022.3156471" TargetMode="External"/><Relationship Id="rId28" Type="http://schemas.openxmlformats.org/officeDocument/2006/relationships/fontTable" Target="fontTable.xml"/><Relationship Id="rId10" Type="http://schemas.openxmlformats.org/officeDocument/2006/relationships/hyperlink" Target="https://mjsat.com.my/" TargetMode="External"/><Relationship Id="rId19" Type="http://schemas.openxmlformats.org/officeDocument/2006/relationships/hyperlink" Target="https://creativecommons.org/licenses/by-nc/4.0/" TargetMode="External"/><Relationship Id="rId4" Type="http://schemas.openxmlformats.org/officeDocument/2006/relationships/settings" Target="settings.xml"/><Relationship Id="rId9" Type="http://schemas.openxmlformats.org/officeDocument/2006/relationships/hyperlink" Target="https://mjsat.com.my/" TargetMode="External"/><Relationship Id="rId14" Type="http://schemas.openxmlformats.org/officeDocument/2006/relationships/hyperlink" Target="https://creativecommons.org/licenses/by-nc/4.0/" TargetMode="External"/><Relationship Id="rId22" Type="http://schemas.openxmlformats.org/officeDocument/2006/relationships/hyperlink" Target="https://doi.org/10.1109/MMUL.2022.3156471" TargetMode="External"/><Relationship Id="rId27" Type="http://schemas.openxmlformats.org/officeDocument/2006/relationships/hyperlink" Target="https://mjsat.com.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FC4F6-3878-40C2-963B-5E37CA4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6</TotalTime>
  <Pages>4</Pages>
  <Words>2143</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i Tenaga Nasional</Company>
  <LinksUpToDate>false</LinksUpToDate>
  <CharactersWithSpaces>14331</CharactersWithSpaces>
  <SharedDoc>false</SharedDoc>
  <HLinks>
    <vt:vector size="6" baseType="variant">
      <vt:variant>
        <vt:i4>4194323</vt:i4>
      </vt:variant>
      <vt:variant>
        <vt:i4>0</vt:i4>
      </vt:variant>
      <vt:variant>
        <vt:i4>0</vt:i4>
      </vt:variant>
      <vt:variant>
        <vt:i4>5</vt:i4>
      </vt:variant>
      <vt:variant>
        <vt:lpwstr>http://www.uniten.edu.my/j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dc:creator>
  <cp:lastModifiedBy>Assoc. Prof. Dr. Mohammed Reyasudin Bin Basir Khan</cp:lastModifiedBy>
  <cp:revision>528</cp:revision>
  <cp:lastPrinted>2021-06-06T01:41:00Z</cp:lastPrinted>
  <dcterms:created xsi:type="dcterms:W3CDTF">2014-01-29T01:42:00Z</dcterms:created>
  <dcterms:modified xsi:type="dcterms:W3CDTF">2026-02-2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c5c740c5bf768b28d223be68301a97368c762e24161af9c69bd0b8346a5da555</vt:lpwstr>
  </property>
</Properties>
</file>